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53F42344" w:rsidR="00C01DD5" w:rsidRPr="006F62C4" w:rsidDel="00685C2E" w:rsidRDefault="00C01DD5" w:rsidP="00C01DD5">
      <w:pPr>
        <w:spacing w:after="120"/>
        <w:rPr>
          <w:del w:id="0" w:author="AppPower" w:date="2023-03-31T10:24:00Z"/>
          <w:rFonts w:ascii="Times New Roman" w:hAnsi="Times New Roman" w:cs="Times New Roman"/>
          <w:b/>
          <w:bCs/>
        </w:rPr>
      </w:pPr>
      <w:del w:id="1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>Supplementa</w:delText>
        </w:r>
      </w:del>
      <w:ins w:id="2" w:author="KSE" w:date="2023-03-10T16:21:00Z">
        <w:del w:id="3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4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 xml:space="preserve">l Figure 1. </w:delText>
        </w:r>
        <w:r w:rsidRPr="006F62C4" w:rsidDel="00685C2E">
          <w:rPr>
            <w:rFonts w:ascii="Times New Roman" w:hAnsi="Times New Roman" w:cs="Times New Roman"/>
          </w:rPr>
          <w:delText>Flow diagram of analytical participant selection criteria, the CARDIA Study</w:delText>
        </w:r>
        <w:r w:rsidRPr="006F62C4" w:rsidDel="00685C2E">
          <w:rPr>
            <w:rFonts w:ascii="Times New Roman" w:hAnsi="Times New Roman" w:cs="Times New Roman"/>
            <w:b/>
            <w:bCs/>
          </w:rPr>
          <w:delText xml:space="preserve"> </w:delText>
        </w:r>
      </w:del>
    </w:p>
    <w:p w14:paraId="75165856" w14:textId="261DA52B" w:rsidR="00C01DD5" w:rsidRPr="006F62C4" w:rsidDel="00685C2E" w:rsidRDefault="00C01DD5" w:rsidP="00C01DD5">
      <w:pPr>
        <w:rPr>
          <w:del w:id="5" w:author="AppPower" w:date="2023-03-31T10:24:00Z"/>
          <w:rFonts w:ascii="Times New Roman" w:hAnsi="Times New Roman" w:cs="Times New Roman"/>
        </w:rPr>
      </w:pPr>
      <w:del w:id="6" w:author="AppPower" w:date="2023-03-31T10:24:00Z">
        <w:r w:rsidRPr="006F62C4" w:rsidDel="00685C2E">
          <w:rPr>
            <w:rFonts w:ascii="Times New Roman" w:hAnsi="Times New Roman" w:cs="Times New Roman"/>
          </w:rPr>
          <w:delText>Abbreviations: CARDIA, coronary artery risk development in young adults; PAT, pericardial adipose tissue.</w:delText>
        </w:r>
      </w:del>
    </w:p>
    <w:p w14:paraId="7547CC88" w14:textId="0C7AD9B9" w:rsidR="00C01DD5" w:rsidRPr="006F62C4" w:rsidDel="00685C2E" w:rsidRDefault="00C01DD5" w:rsidP="00C01DD5">
      <w:pPr>
        <w:jc w:val="center"/>
        <w:rPr>
          <w:del w:id="7" w:author="AppPower" w:date="2023-03-31T10:24:00Z"/>
          <w:rFonts w:ascii="Times New Roman" w:hAnsi="Times New Roman" w:cs="Times New Roman"/>
          <w:b/>
          <w:bCs/>
        </w:rPr>
      </w:pPr>
      <w:del w:id="8" w:author="AppPower" w:date="2023-03-31T10:24:00Z">
        <w:r w:rsidRPr="006F62C4" w:rsidDel="00685C2E">
          <w:rPr>
            <w:rFonts w:ascii="Times New Roman" w:hAnsi="Times New Roman" w:cs="Times New Roman"/>
            <w:b/>
            <w:bCs/>
            <w:noProof/>
          </w:rPr>
          <w:drawing>
            <wp:inline distT="0" distB="0" distL="0" distR="0" wp14:anchorId="16500CA0" wp14:editId="1801100C">
              <wp:extent cx="5024673" cy="4552294"/>
              <wp:effectExtent l="0" t="0" r="5080" b="127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31984" cy="455891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Pr="006F62C4" w:rsidDel="00685C2E">
          <w:rPr>
            <w:rFonts w:ascii="Times New Roman" w:hAnsi="Times New Roman" w:cs="Times New Roman"/>
            <w:b/>
            <w:bCs/>
          </w:rPr>
          <w:br w:type="page"/>
        </w:r>
      </w:del>
    </w:p>
    <w:p w14:paraId="5E7E6FD2" w14:textId="3547CFEB" w:rsidR="00C01DD5" w:rsidRPr="006F62C4" w:rsidDel="00685C2E" w:rsidRDefault="00C01DD5" w:rsidP="00C01DD5">
      <w:pPr>
        <w:rPr>
          <w:del w:id="9" w:author="AppPower" w:date="2023-03-31T10:24:00Z"/>
          <w:rFonts w:ascii="Times New Roman" w:hAnsi="Times New Roman" w:cs="Times New Roman"/>
        </w:rPr>
      </w:pPr>
      <w:del w:id="10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>Supplementa</w:delText>
        </w:r>
      </w:del>
      <w:ins w:id="11" w:author="KSE" w:date="2023-03-10T16:21:00Z">
        <w:del w:id="12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14" w:author="KSE" w:date="2023-03-10T16:21:00Z">
        <w:del w:id="15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>2</w:delText>
          </w:r>
        </w:del>
      </w:ins>
      <w:del w:id="16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 xml:space="preserve">1. </w:delText>
        </w:r>
        <w:r w:rsidRPr="006F62C4" w:rsidDel="00685C2E">
          <w:rPr>
            <w:rFonts w:ascii="Times New Roman" w:hAnsi="Times New Roman" w:cs="Times New Roman"/>
          </w:rPr>
          <w:delText>Spearman’s (rho) correlation between body mass index, waist circumference, waist-to-height ratio, and pericardial adipose tissue at exam year 15, the CARDIA Study (2000-2001)</w:delText>
        </w:r>
      </w:del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:rsidDel="00685C2E" w14:paraId="0FC432F8" w14:textId="5F9ED51C" w:rsidTr="001C4A50">
        <w:trPr>
          <w:trHeight w:val="485"/>
          <w:del w:id="17" w:author="AppPower" w:date="2023-03-31T10:24:00Z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6995EE2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1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Variabl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68DB686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2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6C23570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2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092C77F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2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2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5692FA7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2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2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</w:tr>
      <w:tr w:rsidR="00C01DD5" w:rsidRPr="006F62C4" w:rsidDel="00685C2E" w14:paraId="49D535A8" w14:textId="62192CF2" w:rsidTr="001C4A50">
        <w:trPr>
          <w:trHeight w:val="485"/>
          <w:del w:id="28" w:author="AppPower" w:date="2023-03-31T10:24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3989E2E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29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4DD5EC4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1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22D6B05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3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213700A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562199E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5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685C2E" w14:paraId="11631C44" w14:textId="6CCE6FA8" w:rsidTr="001C4A50">
        <w:trPr>
          <w:trHeight w:val="485"/>
          <w:del w:id="36" w:author="AppPower" w:date="2023-03-31T10:24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36DC43C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7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054F9BA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9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0.86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0F007A3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1" w:author="AppPower" w:date="2023-03-31T10:24:00Z"/>
                <w:rFonts w:ascii="Times New Roman" w:eastAsia="Times New Roman" w:hAnsi="Times New Roman" w:cs="Times New Roman"/>
              </w:rPr>
            </w:pPr>
            <w:del w:id="4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205E1CC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3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5581BA2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685C2E" w14:paraId="31CBDD78" w14:textId="13F4C241" w:rsidTr="001C4A50">
        <w:trPr>
          <w:trHeight w:val="485"/>
          <w:del w:id="45" w:author="AppPower" w:date="2023-03-31T10:24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49C42E4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2A976E9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0.92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14A516B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5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0.93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6C104AA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5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480C1E5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685C2E" w14:paraId="761CDB0F" w14:textId="5D480EA6" w:rsidTr="001C4A50">
        <w:trPr>
          <w:trHeight w:val="485"/>
          <w:del w:id="55" w:author="AppPower" w:date="2023-03-31T10:24:00Z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65662BE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5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0328DF5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5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0.5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5AD9458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6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0.74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3C33F0D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0.6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4233EE4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6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</w:tr>
    </w:tbl>
    <w:p w14:paraId="4C0CC9C8" w14:textId="77485F33" w:rsidR="00C01DD5" w:rsidRPr="006F62C4" w:rsidDel="00685C2E" w:rsidRDefault="00C01DD5" w:rsidP="00C01DD5">
      <w:pPr>
        <w:rPr>
          <w:del w:id="66" w:author="AppPower" w:date="2023-03-31T10:24:00Z"/>
          <w:rFonts w:ascii="Times New Roman" w:hAnsi="Times New Roman" w:cs="Times New Roman"/>
        </w:rPr>
      </w:pPr>
      <w:del w:id="67" w:author="AppPower" w:date="2023-03-31T10:24:00Z">
        <w:r w:rsidRPr="006F62C4" w:rsidDel="00685C2E">
          <w:rPr>
            <w:rFonts w:ascii="Times New Roman" w:hAnsi="Times New Roman" w:cs="Times New Roman"/>
          </w:rPr>
          <w:delText>*Statistically significant (P &lt; 0.001).</w:delText>
        </w:r>
      </w:del>
    </w:p>
    <w:p w14:paraId="21A5D6E6" w14:textId="781E6C4D" w:rsidR="00C01DD5" w:rsidRPr="006F62C4" w:rsidDel="00685C2E" w:rsidRDefault="00C01DD5" w:rsidP="00C01DD5">
      <w:pPr>
        <w:rPr>
          <w:del w:id="68" w:author="AppPower" w:date="2023-03-31T10:24:00Z"/>
          <w:rFonts w:ascii="Times New Roman" w:hAnsi="Times New Roman" w:cs="Times New Roman"/>
          <w:b/>
          <w:bCs/>
        </w:rPr>
      </w:pPr>
      <w:del w:id="69" w:author="AppPower" w:date="2023-03-31T10:24:00Z">
        <w:r w:rsidRPr="006F62C4" w:rsidDel="00685C2E">
          <w:rPr>
            <w:rFonts w:ascii="Times New Roman" w:hAnsi="Times New Roman" w:cs="Times New Roman"/>
          </w:rPr>
          <w:delText>Abbreviations: BMI, body mass index; WC, waist circumference, WHtR, waist-to-height ratio; PAT, pericardial adipose tissue</w:delText>
        </w:r>
      </w:del>
    </w:p>
    <w:p w14:paraId="7231F5D7" w14:textId="715A9B31" w:rsidR="00C01DD5" w:rsidRPr="006F62C4" w:rsidDel="00685C2E" w:rsidRDefault="00C01DD5" w:rsidP="00C01DD5">
      <w:pPr>
        <w:rPr>
          <w:del w:id="70" w:author="AppPower" w:date="2023-03-31T10:24:00Z"/>
          <w:rFonts w:ascii="Times New Roman" w:hAnsi="Times New Roman" w:cs="Times New Roman"/>
          <w:b/>
          <w:bCs/>
        </w:rPr>
      </w:pPr>
      <w:del w:id="71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3E7EC20C" w:rsidR="00C01DD5" w:rsidRPr="006F62C4" w:rsidDel="00685C2E" w:rsidRDefault="00C01DD5" w:rsidP="00C01DD5">
      <w:pPr>
        <w:rPr>
          <w:del w:id="72" w:author="AppPower" w:date="2023-03-31T10:24:00Z"/>
          <w:rFonts w:ascii="Times New Roman" w:hAnsi="Times New Roman" w:cs="Times New Roman"/>
        </w:rPr>
      </w:pPr>
      <w:del w:id="73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>Supplementa</w:delText>
        </w:r>
      </w:del>
      <w:ins w:id="74" w:author="KSE" w:date="2023-03-10T16:21:00Z">
        <w:del w:id="75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76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77" w:author="KSE" w:date="2023-03-10T16:22:00Z">
        <w:del w:id="78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79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>2</w:delText>
        </w:r>
        <w:r w:rsidRPr="006F62C4" w:rsidDel="00685C2E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685C2E" w14:paraId="7B6F0762" w14:textId="579D5218" w:rsidTr="001C4A50">
        <w:trPr>
          <w:trHeight w:val="278"/>
          <w:del w:id="80" w:author="AppPower" w:date="2023-03-31T10:24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7DA07AAA" w:rsidR="00C01DD5" w:rsidRPr="006F62C4" w:rsidDel="00685C2E" w:rsidRDefault="00C01DD5" w:rsidP="001C4A50">
            <w:pPr>
              <w:spacing w:line="240" w:lineRule="auto"/>
              <w:rPr>
                <w:del w:id="81" w:author="AppPower" w:date="2023-03-31T10:24:00Z"/>
                <w:rFonts w:ascii="Times New Roman" w:eastAsia="Times New Roman" w:hAnsi="Times New Roman" w:cs="Times New Roman"/>
              </w:rPr>
            </w:pPr>
            <w:del w:id="8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52D15B7D" w:rsidR="00C01DD5" w:rsidRPr="006F62C4" w:rsidDel="00685C2E" w:rsidRDefault="00C01DD5" w:rsidP="001C4A50">
            <w:pPr>
              <w:spacing w:line="240" w:lineRule="auto"/>
              <w:jc w:val="center"/>
              <w:rPr>
                <w:del w:id="83" w:author="AppPower" w:date="2023-03-31T10:24:00Z"/>
                <w:rFonts w:ascii="Times New Roman" w:eastAsia="Times New Roman" w:hAnsi="Times New Roman" w:cs="Times New Roman"/>
              </w:rPr>
            </w:pPr>
            <w:del w:id="8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2544EE7F" w:rsidR="00C01DD5" w:rsidRPr="006F62C4" w:rsidDel="00685C2E" w:rsidRDefault="00C01DD5" w:rsidP="001C4A50">
            <w:pPr>
              <w:spacing w:line="240" w:lineRule="auto"/>
              <w:jc w:val="center"/>
              <w:rPr>
                <w:del w:id="85" w:author="AppPower" w:date="2023-03-31T10:24:00Z"/>
                <w:rFonts w:ascii="Times New Roman" w:eastAsia="Times New Roman" w:hAnsi="Times New Roman" w:cs="Times New Roman"/>
              </w:rPr>
            </w:pPr>
            <w:del w:id="8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66B1E9A4" w:rsidR="00C01DD5" w:rsidRPr="006F62C4" w:rsidDel="00685C2E" w:rsidRDefault="00C01DD5" w:rsidP="001C4A50">
            <w:pPr>
              <w:spacing w:line="240" w:lineRule="auto"/>
              <w:jc w:val="center"/>
              <w:rPr>
                <w:del w:id="87" w:author="AppPower" w:date="2023-03-31T10:24:00Z"/>
                <w:rFonts w:ascii="Times New Roman" w:eastAsia="Times New Roman" w:hAnsi="Times New Roman" w:cs="Times New Roman"/>
              </w:rPr>
            </w:pPr>
            <w:del w:id="8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5B7DD7AA" w:rsidR="00C01DD5" w:rsidRPr="006F62C4" w:rsidDel="00685C2E" w:rsidRDefault="00C01DD5" w:rsidP="001C4A50">
            <w:pPr>
              <w:spacing w:line="240" w:lineRule="auto"/>
              <w:jc w:val="center"/>
              <w:rPr>
                <w:del w:id="89" w:author="AppPower" w:date="2023-03-31T10:24:00Z"/>
                <w:rFonts w:ascii="Times New Roman" w:eastAsia="Times New Roman" w:hAnsi="Times New Roman" w:cs="Times New Roman"/>
              </w:rPr>
            </w:pPr>
            <w:del w:id="9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5303E60D" w:rsidR="00C01DD5" w:rsidRPr="006F62C4" w:rsidDel="00685C2E" w:rsidRDefault="00C01DD5" w:rsidP="001C4A50">
            <w:pPr>
              <w:spacing w:line="240" w:lineRule="auto"/>
              <w:jc w:val="center"/>
              <w:rPr>
                <w:del w:id="91" w:author="AppPower" w:date="2023-03-31T10:24:00Z"/>
                <w:rFonts w:ascii="Times New Roman" w:eastAsia="Times New Roman" w:hAnsi="Times New Roman" w:cs="Times New Roman"/>
              </w:rPr>
            </w:pPr>
            <w:del w:id="9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685C2E" w14:paraId="3C576C7F" w14:textId="6619ED0B" w:rsidTr="001C4A50">
        <w:trPr>
          <w:trHeight w:val="276"/>
          <w:del w:id="93" w:author="AppPower" w:date="2023-03-31T10:24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00983A4C" w:rsidR="00C01DD5" w:rsidRPr="006F62C4" w:rsidDel="00685C2E" w:rsidRDefault="00C01DD5" w:rsidP="001C4A50">
            <w:pPr>
              <w:spacing w:line="240" w:lineRule="auto"/>
              <w:rPr>
                <w:del w:id="94" w:author="AppPower" w:date="2023-03-31T10:24:00Z"/>
                <w:rFonts w:ascii="Times New Roman" w:eastAsia="Times New Roman" w:hAnsi="Times New Roman" w:cs="Times New Roman"/>
              </w:rPr>
            </w:pPr>
            <w:del w:id="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243C1D91" w:rsidR="00C01DD5" w:rsidRPr="006F62C4" w:rsidDel="00685C2E" w:rsidRDefault="00C01DD5" w:rsidP="001C4A50">
            <w:pPr>
              <w:spacing w:line="240" w:lineRule="auto"/>
              <w:jc w:val="center"/>
              <w:rPr>
                <w:del w:id="96" w:author="AppPower" w:date="2023-03-31T10:24:00Z"/>
                <w:rFonts w:ascii="Times New Roman" w:eastAsia="Times New Roman" w:hAnsi="Times New Roman" w:cs="Times New Roman"/>
              </w:rPr>
            </w:pPr>
            <w:del w:id="9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0E27BAF1" w:rsidR="00C01DD5" w:rsidRPr="006F62C4" w:rsidDel="00685C2E" w:rsidRDefault="00C01DD5" w:rsidP="001C4A50">
            <w:pPr>
              <w:spacing w:line="240" w:lineRule="auto"/>
              <w:jc w:val="center"/>
              <w:rPr>
                <w:del w:id="98" w:author="AppPower" w:date="2023-03-31T10:24:00Z"/>
                <w:rFonts w:ascii="Times New Roman" w:eastAsia="Times New Roman" w:hAnsi="Times New Roman" w:cs="Times New Roman"/>
              </w:rPr>
            </w:pPr>
            <w:del w:id="9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7361090E" w:rsidR="00C01DD5" w:rsidRPr="006F62C4" w:rsidDel="00685C2E" w:rsidRDefault="00C01DD5" w:rsidP="001C4A50">
            <w:pPr>
              <w:spacing w:line="240" w:lineRule="auto"/>
              <w:jc w:val="center"/>
              <w:rPr>
                <w:del w:id="100" w:author="AppPower" w:date="2023-03-31T10:24:00Z"/>
                <w:rFonts w:ascii="Times New Roman" w:eastAsia="Times New Roman" w:hAnsi="Times New Roman" w:cs="Times New Roman"/>
              </w:rPr>
            </w:pPr>
            <w:del w:id="10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1E7E15E0" w:rsidR="00C01DD5" w:rsidRPr="006F62C4" w:rsidDel="00685C2E" w:rsidRDefault="00C01DD5" w:rsidP="001C4A50">
            <w:pPr>
              <w:spacing w:line="240" w:lineRule="auto"/>
              <w:jc w:val="center"/>
              <w:rPr>
                <w:del w:id="102" w:author="AppPower" w:date="2023-03-31T10:24:00Z"/>
                <w:rFonts w:ascii="Times New Roman" w:eastAsia="Times New Roman" w:hAnsi="Times New Roman" w:cs="Times New Roman"/>
              </w:rPr>
            </w:pPr>
            <w:del w:id="10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685C2E" w14:paraId="45F97872" w14:textId="59A8BBC8" w:rsidTr="001C4A50">
        <w:trPr>
          <w:trHeight w:val="276"/>
          <w:del w:id="104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38E9AC8B" w:rsidR="00C01DD5" w:rsidRPr="006F62C4" w:rsidDel="00685C2E" w:rsidRDefault="00C01DD5" w:rsidP="001C4A50">
            <w:pPr>
              <w:spacing w:line="240" w:lineRule="auto"/>
              <w:rPr>
                <w:del w:id="105" w:author="AppPower" w:date="2023-03-31T10:24:00Z"/>
                <w:rFonts w:ascii="Times New Roman" w:eastAsia="Times New Roman" w:hAnsi="Times New Roman" w:cs="Times New Roman"/>
              </w:rPr>
            </w:pPr>
            <w:del w:id="1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7B846F18" w:rsidR="00C01DD5" w:rsidRPr="006F62C4" w:rsidDel="00685C2E" w:rsidRDefault="00C01DD5" w:rsidP="001C4A50">
            <w:pPr>
              <w:spacing w:line="240" w:lineRule="auto"/>
              <w:jc w:val="center"/>
              <w:rPr>
                <w:del w:id="107" w:author="AppPower" w:date="2023-03-31T10:24:00Z"/>
                <w:rFonts w:ascii="Times New Roman" w:eastAsia="Times New Roman" w:hAnsi="Times New Roman" w:cs="Times New Roman"/>
              </w:rPr>
            </w:pPr>
            <w:del w:id="10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7928894E" w:rsidR="00C01DD5" w:rsidRPr="006F62C4" w:rsidDel="00685C2E" w:rsidRDefault="00C01DD5" w:rsidP="001C4A50">
            <w:pPr>
              <w:spacing w:line="240" w:lineRule="auto"/>
              <w:jc w:val="center"/>
              <w:rPr>
                <w:del w:id="109" w:author="AppPower" w:date="2023-03-31T10:24:00Z"/>
                <w:rFonts w:ascii="Times New Roman" w:eastAsia="Times New Roman" w:hAnsi="Times New Roman" w:cs="Times New Roman"/>
              </w:rPr>
            </w:pPr>
            <w:del w:id="11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6177295C" w:rsidR="00C01DD5" w:rsidRPr="006F62C4" w:rsidDel="00685C2E" w:rsidRDefault="00C01DD5" w:rsidP="001C4A50">
            <w:pPr>
              <w:spacing w:line="240" w:lineRule="auto"/>
              <w:jc w:val="center"/>
              <w:rPr>
                <w:del w:id="111" w:author="AppPower" w:date="2023-03-31T10:24:00Z"/>
                <w:rFonts w:ascii="Times New Roman" w:eastAsia="Times New Roman" w:hAnsi="Times New Roman" w:cs="Times New Roman"/>
              </w:rPr>
            </w:pPr>
            <w:del w:id="11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00B5CDE7" w:rsidR="00C01DD5" w:rsidRPr="006F62C4" w:rsidDel="00685C2E" w:rsidRDefault="00C01DD5" w:rsidP="001C4A50">
            <w:pPr>
              <w:spacing w:line="240" w:lineRule="auto"/>
              <w:jc w:val="center"/>
              <w:rPr>
                <w:del w:id="113" w:author="AppPower" w:date="2023-03-31T10:24:00Z"/>
                <w:rFonts w:ascii="Times New Roman" w:eastAsia="Times New Roman" w:hAnsi="Times New Roman" w:cs="Times New Roman"/>
              </w:rPr>
            </w:pPr>
            <w:del w:id="11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685C2E" w14:paraId="54F7E7F2" w14:textId="05B250A5" w:rsidTr="001C4A50">
        <w:trPr>
          <w:trHeight w:val="276"/>
          <w:del w:id="115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538069F5" w:rsidR="00C01DD5" w:rsidRPr="006F62C4" w:rsidDel="00685C2E" w:rsidRDefault="00C01DD5" w:rsidP="001C4A50">
            <w:pPr>
              <w:spacing w:line="240" w:lineRule="auto"/>
              <w:rPr>
                <w:del w:id="116" w:author="AppPower" w:date="2023-03-31T10:24:00Z"/>
                <w:rFonts w:ascii="Times New Roman" w:eastAsia="Times New Roman" w:hAnsi="Times New Roman" w:cs="Times New Roman"/>
              </w:rPr>
            </w:pPr>
            <w:del w:id="1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0F416A7A" w:rsidR="00C01DD5" w:rsidRPr="006F62C4" w:rsidDel="00685C2E" w:rsidRDefault="00C01DD5" w:rsidP="001C4A50">
            <w:pPr>
              <w:spacing w:line="240" w:lineRule="auto"/>
              <w:jc w:val="center"/>
              <w:rPr>
                <w:del w:id="118" w:author="AppPower" w:date="2023-03-31T10:24:00Z"/>
                <w:rFonts w:ascii="Times New Roman" w:eastAsia="Times New Roman" w:hAnsi="Times New Roman" w:cs="Times New Roman"/>
              </w:rPr>
            </w:pPr>
            <w:del w:id="1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698C40F2" w:rsidR="00C01DD5" w:rsidRPr="006F62C4" w:rsidDel="00685C2E" w:rsidRDefault="00C01DD5" w:rsidP="001C4A50">
            <w:pPr>
              <w:spacing w:line="240" w:lineRule="auto"/>
              <w:jc w:val="center"/>
              <w:rPr>
                <w:del w:id="120" w:author="AppPower" w:date="2023-03-31T10:24:00Z"/>
                <w:rFonts w:ascii="Times New Roman" w:eastAsia="Times New Roman" w:hAnsi="Times New Roman" w:cs="Times New Roman"/>
              </w:rPr>
            </w:pPr>
            <w:del w:id="1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73F20126" w:rsidR="00C01DD5" w:rsidRPr="006F62C4" w:rsidDel="00685C2E" w:rsidRDefault="00C01DD5" w:rsidP="001C4A50">
            <w:pPr>
              <w:spacing w:line="240" w:lineRule="auto"/>
              <w:jc w:val="center"/>
              <w:rPr>
                <w:del w:id="122" w:author="AppPower" w:date="2023-03-31T10:24:00Z"/>
                <w:rFonts w:ascii="Times New Roman" w:eastAsia="Times New Roman" w:hAnsi="Times New Roman" w:cs="Times New Roman"/>
              </w:rPr>
            </w:pPr>
            <w:del w:id="1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28740360" w:rsidR="00C01DD5" w:rsidRPr="006F62C4" w:rsidDel="00685C2E" w:rsidRDefault="00C01DD5" w:rsidP="001C4A50">
            <w:pPr>
              <w:spacing w:line="240" w:lineRule="auto"/>
              <w:jc w:val="center"/>
              <w:rPr>
                <w:del w:id="124" w:author="AppPower" w:date="2023-03-31T10:24:00Z"/>
                <w:rFonts w:ascii="Times New Roman" w:eastAsia="Times New Roman" w:hAnsi="Times New Roman" w:cs="Times New Roman"/>
              </w:rPr>
            </w:pPr>
            <w:del w:id="12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685C2E" w14:paraId="230616BE" w14:textId="5FAA7896" w:rsidTr="001C4A50">
        <w:trPr>
          <w:trHeight w:val="276"/>
          <w:del w:id="126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55E86D0A" w:rsidR="00C01DD5" w:rsidRPr="006F62C4" w:rsidDel="00685C2E" w:rsidRDefault="00C01DD5" w:rsidP="001C4A50">
            <w:pPr>
              <w:spacing w:line="240" w:lineRule="auto"/>
              <w:rPr>
                <w:del w:id="127" w:author="AppPower" w:date="2023-03-31T10:24:00Z"/>
                <w:rFonts w:ascii="Times New Roman" w:eastAsia="Times New Roman" w:hAnsi="Times New Roman" w:cs="Times New Roman"/>
              </w:rPr>
            </w:pPr>
            <w:del w:id="12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7136C9F8" w:rsidR="00C01DD5" w:rsidRPr="006F62C4" w:rsidDel="00685C2E" w:rsidRDefault="00C01DD5" w:rsidP="001C4A50">
            <w:pPr>
              <w:spacing w:line="240" w:lineRule="auto"/>
              <w:jc w:val="center"/>
              <w:rPr>
                <w:del w:id="129" w:author="AppPower" w:date="2023-03-31T10:24:00Z"/>
                <w:rFonts w:ascii="Times New Roman" w:eastAsia="Times New Roman" w:hAnsi="Times New Roman" w:cs="Times New Roman"/>
              </w:rPr>
            </w:pPr>
            <w:del w:id="1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3A021EDC" w:rsidR="00C01DD5" w:rsidRPr="006F62C4" w:rsidDel="00685C2E" w:rsidRDefault="00C01DD5" w:rsidP="001C4A50">
            <w:pPr>
              <w:spacing w:line="240" w:lineRule="auto"/>
              <w:jc w:val="center"/>
              <w:rPr>
                <w:del w:id="131" w:author="AppPower" w:date="2023-03-31T10:24:00Z"/>
                <w:rFonts w:ascii="Times New Roman" w:eastAsia="Times New Roman" w:hAnsi="Times New Roman" w:cs="Times New Roman"/>
              </w:rPr>
            </w:pPr>
            <w:del w:id="1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44D86EB2" w:rsidR="00C01DD5" w:rsidRPr="006F62C4" w:rsidDel="00685C2E" w:rsidRDefault="00C01DD5" w:rsidP="001C4A50">
            <w:pPr>
              <w:spacing w:line="240" w:lineRule="auto"/>
              <w:jc w:val="center"/>
              <w:rPr>
                <w:del w:id="133" w:author="AppPower" w:date="2023-03-31T10:24:00Z"/>
                <w:rFonts w:ascii="Times New Roman" w:eastAsia="Times New Roman" w:hAnsi="Times New Roman" w:cs="Times New Roman"/>
              </w:rPr>
            </w:pPr>
            <w:del w:id="13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3D50CBE2" w:rsidR="00C01DD5" w:rsidRPr="006F62C4" w:rsidDel="00685C2E" w:rsidRDefault="00C01DD5" w:rsidP="001C4A50">
            <w:pPr>
              <w:spacing w:line="240" w:lineRule="auto"/>
              <w:jc w:val="center"/>
              <w:rPr>
                <w:del w:id="135" w:author="AppPower" w:date="2023-03-31T10:24:00Z"/>
                <w:rFonts w:ascii="Times New Roman" w:eastAsia="Times New Roman" w:hAnsi="Times New Roman" w:cs="Times New Roman"/>
              </w:rPr>
            </w:pPr>
            <w:del w:id="13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685C2E" w14:paraId="3B48722D" w14:textId="05806486" w:rsidTr="001C4A50">
        <w:trPr>
          <w:trHeight w:val="276"/>
          <w:del w:id="137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3957F6B1" w:rsidR="00C01DD5" w:rsidRPr="006F62C4" w:rsidDel="00685C2E" w:rsidRDefault="00C01DD5" w:rsidP="001C4A50">
            <w:pPr>
              <w:spacing w:line="240" w:lineRule="auto"/>
              <w:rPr>
                <w:del w:id="138" w:author="AppPower" w:date="2023-03-31T10:24:00Z"/>
                <w:rFonts w:ascii="Times New Roman" w:eastAsia="Times New Roman" w:hAnsi="Times New Roman" w:cs="Times New Roman"/>
              </w:rPr>
            </w:pPr>
            <w:del w:id="13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50CCE292" w:rsidR="00C01DD5" w:rsidRPr="006F62C4" w:rsidDel="00685C2E" w:rsidRDefault="00C01DD5" w:rsidP="001C4A50">
            <w:pPr>
              <w:spacing w:line="240" w:lineRule="auto"/>
              <w:jc w:val="center"/>
              <w:rPr>
                <w:del w:id="140" w:author="AppPower" w:date="2023-03-31T10:24:00Z"/>
                <w:rFonts w:ascii="Times New Roman" w:eastAsia="Times New Roman" w:hAnsi="Times New Roman" w:cs="Times New Roman"/>
              </w:rPr>
            </w:pPr>
            <w:del w:id="14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6F1CD90C" w:rsidR="00C01DD5" w:rsidRPr="006F62C4" w:rsidDel="00685C2E" w:rsidRDefault="00C01DD5" w:rsidP="001C4A50">
            <w:pPr>
              <w:spacing w:line="240" w:lineRule="auto"/>
              <w:jc w:val="center"/>
              <w:rPr>
                <w:del w:id="142" w:author="AppPower" w:date="2023-03-31T10:24:00Z"/>
                <w:rFonts w:ascii="Times New Roman" w:eastAsia="Times New Roman" w:hAnsi="Times New Roman" w:cs="Times New Roman"/>
              </w:rPr>
            </w:pPr>
            <w:del w:id="14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10ABF9D3" w:rsidR="00C01DD5" w:rsidRPr="006F62C4" w:rsidDel="00685C2E" w:rsidRDefault="00C01DD5" w:rsidP="001C4A50">
            <w:pPr>
              <w:spacing w:line="240" w:lineRule="auto"/>
              <w:jc w:val="center"/>
              <w:rPr>
                <w:del w:id="144" w:author="AppPower" w:date="2023-03-31T10:24:00Z"/>
                <w:rFonts w:ascii="Times New Roman" w:eastAsia="Times New Roman" w:hAnsi="Times New Roman" w:cs="Times New Roman"/>
              </w:rPr>
            </w:pPr>
            <w:del w:id="14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63A3299D" w:rsidR="00C01DD5" w:rsidRPr="006F62C4" w:rsidDel="00685C2E" w:rsidRDefault="00C01DD5" w:rsidP="001C4A50">
            <w:pPr>
              <w:spacing w:line="240" w:lineRule="auto"/>
              <w:jc w:val="center"/>
              <w:rPr>
                <w:del w:id="146" w:author="AppPower" w:date="2023-03-31T10:24:00Z"/>
                <w:rFonts w:ascii="Times New Roman" w:eastAsia="Times New Roman" w:hAnsi="Times New Roman" w:cs="Times New Roman"/>
              </w:rPr>
            </w:pPr>
            <w:del w:id="14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685C2E" w14:paraId="0E783EC3" w14:textId="253D9E98" w:rsidTr="001C4A50">
        <w:trPr>
          <w:trHeight w:val="276"/>
          <w:del w:id="148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0BC0F709" w:rsidR="00C01DD5" w:rsidRPr="006F62C4" w:rsidDel="00685C2E" w:rsidRDefault="00C01DD5" w:rsidP="001C4A50">
            <w:pPr>
              <w:spacing w:line="240" w:lineRule="auto"/>
              <w:rPr>
                <w:del w:id="149" w:author="AppPower" w:date="2023-03-31T10:24:00Z"/>
                <w:rFonts w:ascii="Times New Roman" w:eastAsia="Times New Roman" w:hAnsi="Times New Roman" w:cs="Times New Roman"/>
              </w:rPr>
            </w:pPr>
            <w:del w:id="15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7D22907D" w:rsidR="00C01DD5" w:rsidRPr="006F62C4" w:rsidDel="00685C2E" w:rsidRDefault="00C01DD5" w:rsidP="001C4A50">
            <w:pPr>
              <w:spacing w:line="240" w:lineRule="auto"/>
              <w:jc w:val="center"/>
              <w:rPr>
                <w:del w:id="151" w:author="AppPower" w:date="2023-03-31T10:24:00Z"/>
                <w:rFonts w:ascii="Times New Roman" w:eastAsia="Times New Roman" w:hAnsi="Times New Roman" w:cs="Times New Roman"/>
              </w:rPr>
            </w:pPr>
            <w:del w:id="1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320E0A1D" w:rsidR="00C01DD5" w:rsidRPr="006F62C4" w:rsidDel="00685C2E" w:rsidRDefault="00C01DD5" w:rsidP="001C4A50">
            <w:pPr>
              <w:spacing w:line="240" w:lineRule="auto"/>
              <w:jc w:val="center"/>
              <w:rPr>
                <w:del w:id="153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1F142E34" w:rsidR="00C01DD5" w:rsidRPr="006F62C4" w:rsidDel="00685C2E" w:rsidRDefault="00C01DD5" w:rsidP="001C4A50">
            <w:pPr>
              <w:spacing w:line="240" w:lineRule="auto"/>
              <w:jc w:val="center"/>
              <w:rPr>
                <w:del w:id="154" w:author="AppPower" w:date="2023-03-31T10:24:00Z"/>
                <w:rFonts w:ascii="Times New Roman" w:eastAsia="Times New Roman" w:hAnsi="Times New Roman" w:cs="Times New Roman"/>
              </w:rPr>
            </w:pPr>
            <w:del w:id="15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1D5371B3" w:rsidR="00C01DD5" w:rsidRPr="006F62C4" w:rsidDel="00685C2E" w:rsidRDefault="00C01DD5" w:rsidP="001C4A50">
            <w:pPr>
              <w:spacing w:line="240" w:lineRule="auto"/>
              <w:jc w:val="center"/>
              <w:rPr>
                <w:del w:id="156" w:author="AppPower" w:date="2023-03-31T10:24:00Z"/>
                <w:rFonts w:ascii="Times New Roman" w:eastAsia="Times New Roman" w:hAnsi="Times New Roman" w:cs="Times New Roman"/>
              </w:rPr>
            </w:pPr>
            <w:del w:id="15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685C2E" w14:paraId="3C2AF1C0" w14:textId="4D031331" w:rsidTr="001C4A50">
        <w:trPr>
          <w:trHeight w:val="276"/>
          <w:del w:id="158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5C07D1FA" w:rsidR="00C01DD5" w:rsidRPr="006F62C4" w:rsidDel="00685C2E" w:rsidRDefault="00C01DD5" w:rsidP="001C4A50">
            <w:pPr>
              <w:spacing w:line="240" w:lineRule="auto"/>
              <w:rPr>
                <w:del w:id="159" w:author="AppPower" w:date="2023-03-31T10:24:00Z"/>
                <w:rFonts w:ascii="Times New Roman" w:eastAsia="Times New Roman" w:hAnsi="Times New Roman" w:cs="Times New Roman"/>
              </w:rPr>
            </w:pPr>
            <w:del w:id="16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330F4321" w:rsidR="00C01DD5" w:rsidRPr="006F62C4" w:rsidDel="00685C2E" w:rsidRDefault="00C01DD5" w:rsidP="001C4A50">
            <w:pPr>
              <w:spacing w:line="240" w:lineRule="auto"/>
              <w:jc w:val="center"/>
              <w:rPr>
                <w:del w:id="161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6D7CED95" w:rsidR="00C01DD5" w:rsidRPr="006F62C4" w:rsidDel="00685C2E" w:rsidRDefault="00C01DD5" w:rsidP="001C4A50">
            <w:pPr>
              <w:spacing w:line="240" w:lineRule="auto"/>
              <w:jc w:val="center"/>
              <w:rPr>
                <w:del w:id="162" w:author="AppPower" w:date="2023-03-31T10:24:00Z"/>
                <w:rFonts w:ascii="Times New Roman" w:eastAsia="Times New Roman" w:hAnsi="Times New Roman" w:cs="Times New Roman"/>
              </w:rPr>
            </w:pPr>
            <w:del w:id="1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6CB356DA" w:rsidR="00C01DD5" w:rsidRPr="006F62C4" w:rsidDel="00685C2E" w:rsidRDefault="00C01DD5" w:rsidP="001C4A50">
            <w:pPr>
              <w:spacing w:line="240" w:lineRule="auto"/>
              <w:jc w:val="center"/>
              <w:rPr>
                <w:del w:id="164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2756EE5C" w:rsidR="00C01DD5" w:rsidRPr="006F62C4" w:rsidDel="00685C2E" w:rsidRDefault="00C01DD5" w:rsidP="001C4A50">
            <w:pPr>
              <w:spacing w:line="240" w:lineRule="auto"/>
              <w:jc w:val="center"/>
              <w:rPr>
                <w:del w:id="165" w:author="AppPower" w:date="2023-03-31T10:24:00Z"/>
                <w:rFonts w:ascii="Times New Roman" w:eastAsia="Times New Roman" w:hAnsi="Times New Roman" w:cs="Times New Roman"/>
              </w:rPr>
            </w:pPr>
            <w:del w:id="16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685C2E" w14:paraId="0E64CFA7" w14:textId="3A36BFE2" w:rsidTr="001C4A50">
        <w:trPr>
          <w:trHeight w:val="276"/>
          <w:del w:id="167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5A9F5856" w:rsidR="00C01DD5" w:rsidRPr="006F62C4" w:rsidDel="00685C2E" w:rsidRDefault="00C01DD5" w:rsidP="001C4A50">
            <w:pPr>
              <w:spacing w:line="240" w:lineRule="auto"/>
              <w:rPr>
                <w:del w:id="168" w:author="AppPower" w:date="2023-03-31T10:24:00Z"/>
                <w:rFonts w:ascii="Times New Roman" w:eastAsia="Times New Roman" w:hAnsi="Times New Roman" w:cs="Times New Roman"/>
              </w:rPr>
            </w:pPr>
            <w:del w:id="16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2E0CB17C" w:rsidR="00C01DD5" w:rsidRPr="006F62C4" w:rsidDel="00685C2E" w:rsidRDefault="00C01DD5" w:rsidP="001C4A50">
            <w:pPr>
              <w:spacing w:line="240" w:lineRule="auto"/>
              <w:jc w:val="center"/>
              <w:rPr>
                <w:del w:id="170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35F6609C" w:rsidR="00C01DD5" w:rsidRPr="006F62C4" w:rsidDel="00685C2E" w:rsidRDefault="00C01DD5" w:rsidP="001C4A50">
            <w:pPr>
              <w:spacing w:line="240" w:lineRule="auto"/>
              <w:jc w:val="center"/>
              <w:rPr>
                <w:del w:id="171" w:author="AppPower" w:date="2023-03-31T10:24:00Z"/>
                <w:rFonts w:ascii="Times New Roman" w:eastAsia="Times New Roman" w:hAnsi="Times New Roman" w:cs="Times New Roman"/>
              </w:rPr>
            </w:pPr>
            <w:del w:id="17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47E52347" w:rsidR="00C01DD5" w:rsidRPr="006F62C4" w:rsidDel="00685C2E" w:rsidRDefault="00C01DD5" w:rsidP="001C4A50">
            <w:pPr>
              <w:spacing w:line="240" w:lineRule="auto"/>
              <w:jc w:val="center"/>
              <w:rPr>
                <w:del w:id="173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2A3479F0" w:rsidR="00C01DD5" w:rsidRPr="006F62C4" w:rsidDel="00685C2E" w:rsidRDefault="00C01DD5" w:rsidP="001C4A50">
            <w:pPr>
              <w:spacing w:line="240" w:lineRule="auto"/>
              <w:jc w:val="center"/>
              <w:rPr>
                <w:del w:id="174" w:author="AppPower" w:date="2023-03-31T10:24:00Z"/>
                <w:rFonts w:ascii="Times New Roman" w:eastAsia="Times New Roman" w:hAnsi="Times New Roman" w:cs="Times New Roman"/>
              </w:rPr>
            </w:pPr>
            <w:del w:id="17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685C2E" w14:paraId="4438B72F" w14:textId="3A96AF1C" w:rsidTr="001C4A50">
        <w:trPr>
          <w:trHeight w:val="276"/>
          <w:del w:id="176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0AB44857" w:rsidR="00C01DD5" w:rsidRPr="006F62C4" w:rsidDel="00685C2E" w:rsidRDefault="00C01DD5" w:rsidP="001C4A50">
            <w:pPr>
              <w:spacing w:line="240" w:lineRule="auto"/>
              <w:rPr>
                <w:del w:id="177" w:author="AppPower" w:date="2023-03-31T10:24:00Z"/>
                <w:rFonts w:ascii="Times New Roman" w:eastAsia="Times New Roman" w:hAnsi="Times New Roman" w:cs="Times New Roman"/>
              </w:rPr>
            </w:pPr>
            <w:del w:id="17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4147E11C" w:rsidR="00C01DD5" w:rsidRPr="006F62C4" w:rsidDel="00685C2E" w:rsidRDefault="00C01DD5" w:rsidP="001C4A50">
            <w:pPr>
              <w:spacing w:line="240" w:lineRule="auto"/>
              <w:jc w:val="center"/>
              <w:rPr>
                <w:del w:id="179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2A7EFF29" w:rsidR="00C01DD5" w:rsidRPr="006F62C4" w:rsidDel="00685C2E" w:rsidRDefault="00C01DD5" w:rsidP="001C4A50">
            <w:pPr>
              <w:spacing w:line="240" w:lineRule="auto"/>
              <w:jc w:val="center"/>
              <w:rPr>
                <w:del w:id="180" w:author="AppPower" w:date="2023-03-31T10:24:00Z"/>
                <w:rFonts w:ascii="Times New Roman" w:eastAsia="Times New Roman" w:hAnsi="Times New Roman" w:cs="Times New Roman"/>
              </w:rPr>
            </w:pPr>
            <w:del w:id="18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650F8243" w:rsidR="00C01DD5" w:rsidRPr="006F62C4" w:rsidDel="00685C2E" w:rsidRDefault="00C01DD5" w:rsidP="001C4A50">
            <w:pPr>
              <w:spacing w:line="240" w:lineRule="auto"/>
              <w:jc w:val="center"/>
              <w:rPr>
                <w:del w:id="182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25409B68" w:rsidR="00C01DD5" w:rsidRPr="006F62C4" w:rsidDel="00685C2E" w:rsidRDefault="00C01DD5" w:rsidP="001C4A50">
            <w:pPr>
              <w:spacing w:line="240" w:lineRule="auto"/>
              <w:jc w:val="center"/>
              <w:rPr>
                <w:del w:id="183" w:author="AppPower" w:date="2023-03-31T10:24:00Z"/>
                <w:rFonts w:ascii="Times New Roman" w:eastAsia="Times New Roman" w:hAnsi="Times New Roman" w:cs="Times New Roman"/>
              </w:rPr>
            </w:pPr>
            <w:del w:id="18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685C2E" w14:paraId="6448A9B9" w14:textId="08E5BCA9" w:rsidTr="001C4A50">
        <w:trPr>
          <w:trHeight w:val="276"/>
          <w:del w:id="185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499CFB59" w:rsidR="00C01DD5" w:rsidRPr="006F62C4" w:rsidDel="00685C2E" w:rsidRDefault="00C01DD5" w:rsidP="001C4A50">
            <w:pPr>
              <w:spacing w:line="240" w:lineRule="auto"/>
              <w:rPr>
                <w:del w:id="186" w:author="AppPower" w:date="2023-03-31T10:24:00Z"/>
                <w:rFonts w:ascii="Times New Roman" w:eastAsia="Times New Roman" w:hAnsi="Times New Roman" w:cs="Times New Roman"/>
              </w:rPr>
            </w:pPr>
            <w:del w:id="18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4B69C220" w:rsidR="00C01DD5" w:rsidRPr="006F62C4" w:rsidDel="00685C2E" w:rsidRDefault="00C01DD5" w:rsidP="001C4A50">
            <w:pPr>
              <w:spacing w:line="240" w:lineRule="auto"/>
              <w:jc w:val="center"/>
              <w:rPr>
                <w:del w:id="188" w:author="AppPower" w:date="2023-03-31T10:24:00Z"/>
                <w:rFonts w:ascii="Times New Roman" w:eastAsia="Times New Roman" w:hAnsi="Times New Roman" w:cs="Times New Roman"/>
              </w:rPr>
            </w:pPr>
            <w:del w:id="1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164075CE" w:rsidR="00C01DD5" w:rsidRPr="006F62C4" w:rsidDel="00685C2E" w:rsidRDefault="00C01DD5" w:rsidP="001C4A50">
            <w:pPr>
              <w:spacing w:line="240" w:lineRule="auto"/>
              <w:jc w:val="center"/>
              <w:rPr>
                <w:del w:id="190" w:author="AppPower" w:date="2023-03-31T10:24:00Z"/>
                <w:rFonts w:ascii="Times New Roman" w:eastAsia="Times New Roman" w:hAnsi="Times New Roman" w:cs="Times New Roman"/>
              </w:rPr>
            </w:pPr>
            <w:del w:id="1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4AD7FE45" w:rsidR="00C01DD5" w:rsidRPr="006F62C4" w:rsidDel="00685C2E" w:rsidRDefault="00C01DD5" w:rsidP="001C4A50">
            <w:pPr>
              <w:spacing w:line="240" w:lineRule="auto"/>
              <w:jc w:val="center"/>
              <w:rPr>
                <w:del w:id="192" w:author="AppPower" w:date="2023-03-31T10:24:00Z"/>
                <w:rFonts w:ascii="Times New Roman" w:eastAsia="Times New Roman" w:hAnsi="Times New Roman" w:cs="Times New Roman"/>
              </w:rPr>
            </w:pPr>
            <w:del w:id="1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204B6EC8" w:rsidR="00C01DD5" w:rsidRPr="006F62C4" w:rsidDel="00685C2E" w:rsidRDefault="00C01DD5" w:rsidP="001C4A50">
            <w:pPr>
              <w:spacing w:line="240" w:lineRule="auto"/>
              <w:jc w:val="center"/>
              <w:rPr>
                <w:del w:id="194" w:author="AppPower" w:date="2023-03-31T10:24:00Z"/>
                <w:rFonts w:ascii="Times New Roman" w:eastAsia="Times New Roman" w:hAnsi="Times New Roman" w:cs="Times New Roman"/>
              </w:rPr>
            </w:pPr>
            <w:del w:id="1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685C2E" w14:paraId="5CE70A3C" w14:textId="1FD1B31D" w:rsidTr="001C4A50">
        <w:trPr>
          <w:trHeight w:val="276"/>
          <w:del w:id="196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799060DC" w:rsidR="00C01DD5" w:rsidRPr="006F62C4" w:rsidDel="00685C2E" w:rsidRDefault="00C01DD5" w:rsidP="001C4A50">
            <w:pPr>
              <w:spacing w:line="240" w:lineRule="auto"/>
              <w:rPr>
                <w:del w:id="197" w:author="AppPower" w:date="2023-03-31T10:24:00Z"/>
                <w:rFonts w:ascii="Times New Roman" w:eastAsia="Times New Roman" w:hAnsi="Times New Roman" w:cs="Times New Roman"/>
              </w:rPr>
            </w:pPr>
            <w:del w:id="19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77B60B06" w:rsidR="00C01DD5" w:rsidRPr="006F62C4" w:rsidDel="00685C2E" w:rsidRDefault="00C01DD5" w:rsidP="001C4A50">
            <w:pPr>
              <w:spacing w:line="240" w:lineRule="auto"/>
              <w:jc w:val="center"/>
              <w:rPr>
                <w:del w:id="199" w:author="AppPower" w:date="2023-03-31T10:24:00Z"/>
                <w:rFonts w:ascii="Times New Roman" w:eastAsia="Times New Roman" w:hAnsi="Times New Roman" w:cs="Times New Roman"/>
              </w:rPr>
            </w:pPr>
            <w:del w:id="20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15E9EE7D" w:rsidR="00C01DD5" w:rsidRPr="006F62C4" w:rsidDel="00685C2E" w:rsidRDefault="00C01DD5" w:rsidP="001C4A50">
            <w:pPr>
              <w:spacing w:line="240" w:lineRule="auto"/>
              <w:jc w:val="center"/>
              <w:rPr>
                <w:del w:id="201" w:author="AppPower" w:date="2023-03-31T10:24:00Z"/>
                <w:rFonts w:ascii="Times New Roman" w:eastAsia="Times New Roman" w:hAnsi="Times New Roman" w:cs="Times New Roman"/>
              </w:rPr>
            </w:pPr>
            <w:del w:id="20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1F1E1E4C" w:rsidR="00C01DD5" w:rsidRPr="006F62C4" w:rsidDel="00685C2E" w:rsidRDefault="00C01DD5" w:rsidP="001C4A50">
            <w:pPr>
              <w:spacing w:line="240" w:lineRule="auto"/>
              <w:jc w:val="center"/>
              <w:rPr>
                <w:del w:id="203" w:author="AppPower" w:date="2023-03-31T10:24:00Z"/>
                <w:rFonts w:ascii="Times New Roman" w:eastAsia="Times New Roman" w:hAnsi="Times New Roman" w:cs="Times New Roman"/>
              </w:rPr>
            </w:pPr>
            <w:del w:id="20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165040C6" w:rsidR="00C01DD5" w:rsidRPr="006F62C4" w:rsidDel="00685C2E" w:rsidRDefault="00C01DD5" w:rsidP="001C4A50">
            <w:pPr>
              <w:spacing w:line="240" w:lineRule="auto"/>
              <w:jc w:val="center"/>
              <w:rPr>
                <w:del w:id="205" w:author="AppPower" w:date="2023-03-31T10:24:00Z"/>
                <w:rFonts w:ascii="Times New Roman" w:eastAsia="Times New Roman" w:hAnsi="Times New Roman" w:cs="Times New Roman"/>
              </w:rPr>
            </w:pPr>
            <w:del w:id="2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685C2E" w14:paraId="58857BB8" w14:textId="6C89F485" w:rsidTr="001C4A50">
        <w:trPr>
          <w:trHeight w:val="323"/>
          <w:del w:id="207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5FECFDF5" w:rsidR="00C01DD5" w:rsidRPr="006F62C4" w:rsidDel="00685C2E" w:rsidRDefault="00C01DD5" w:rsidP="001C4A50">
            <w:pPr>
              <w:spacing w:line="240" w:lineRule="auto"/>
              <w:rPr>
                <w:del w:id="208" w:author="AppPower" w:date="2023-03-31T10:24:00Z"/>
                <w:rFonts w:ascii="Times New Roman" w:eastAsia="Times New Roman" w:hAnsi="Times New Roman" w:cs="Times New Roman"/>
              </w:rPr>
            </w:pPr>
            <w:del w:id="20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653BA4AE" w:rsidR="00C01DD5" w:rsidRPr="006F62C4" w:rsidDel="00685C2E" w:rsidRDefault="00C01DD5" w:rsidP="001C4A50">
            <w:pPr>
              <w:spacing w:line="240" w:lineRule="auto"/>
              <w:jc w:val="center"/>
              <w:rPr>
                <w:del w:id="210" w:author="AppPower" w:date="2023-03-31T10:24:00Z"/>
                <w:rFonts w:ascii="Times New Roman" w:eastAsia="Times New Roman" w:hAnsi="Times New Roman" w:cs="Times New Roman"/>
              </w:rPr>
            </w:pPr>
            <w:del w:id="21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1F6DFFB7" w:rsidR="00C01DD5" w:rsidRPr="006F62C4" w:rsidDel="00685C2E" w:rsidRDefault="00C01DD5" w:rsidP="001C4A50">
            <w:pPr>
              <w:spacing w:line="240" w:lineRule="auto"/>
              <w:jc w:val="center"/>
              <w:rPr>
                <w:del w:id="212" w:author="AppPower" w:date="2023-03-31T10:24:00Z"/>
                <w:rFonts w:ascii="Times New Roman" w:eastAsia="Times New Roman" w:hAnsi="Times New Roman" w:cs="Times New Roman"/>
              </w:rPr>
            </w:pPr>
            <w:del w:id="21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1465FB7E" w:rsidR="00C01DD5" w:rsidRPr="006F62C4" w:rsidDel="00685C2E" w:rsidRDefault="00C01DD5" w:rsidP="001C4A50">
            <w:pPr>
              <w:spacing w:line="240" w:lineRule="auto"/>
              <w:jc w:val="center"/>
              <w:rPr>
                <w:del w:id="214" w:author="AppPower" w:date="2023-03-31T10:24:00Z"/>
                <w:rFonts w:ascii="Times New Roman" w:eastAsia="Times New Roman" w:hAnsi="Times New Roman" w:cs="Times New Roman"/>
              </w:rPr>
            </w:pPr>
            <w:del w:id="2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3B955FD3" w:rsidR="00C01DD5" w:rsidRPr="006F62C4" w:rsidDel="00685C2E" w:rsidRDefault="00C01DD5" w:rsidP="001C4A50">
            <w:pPr>
              <w:spacing w:line="240" w:lineRule="auto"/>
              <w:jc w:val="center"/>
              <w:rPr>
                <w:del w:id="216" w:author="AppPower" w:date="2023-03-31T10:24:00Z"/>
                <w:rFonts w:ascii="Times New Roman" w:eastAsia="Times New Roman" w:hAnsi="Times New Roman" w:cs="Times New Roman"/>
              </w:rPr>
            </w:pPr>
            <w:del w:id="2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685C2E" w14:paraId="588A84CC" w14:textId="465E6846" w:rsidTr="001C4A50">
        <w:trPr>
          <w:trHeight w:val="323"/>
          <w:del w:id="218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7644910B" w:rsidR="00C01DD5" w:rsidRPr="006F62C4" w:rsidDel="00685C2E" w:rsidRDefault="00C01DD5" w:rsidP="001C4A50">
            <w:pPr>
              <w:spacing w:line="240" w:lineRule="auto"/>
              <w:rPr>
                <w:del w:id="219" w:author="AppPower" w:date="2023-03-31T10:24:00Z"/>
                <w:rFonts w:ascii="Times New Roman" w:eastAsia="Times New Roman" w:hAnsi="Times New Roman" w:cs="Times New Roman"/>
              </w:rPr>
            </w:pPr>
            <w:del w:id="22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45C27F24" w:rsidR="00C01DD5" w:rsidRPr="006F62C4" w:rsidDel="00685C2E" w:rsidRDefault="00C01DD5" w:rsidP="001C4A50">
            <w:pPr>
              <w:spacing w:line="240" w:lineRule="auto"/>
              <w:jc w:val="center"/>
              <w:rPr>
                <w:del w:id="221" w:author="AppPower" w:date="2023-03-31T10:24:00Z"/>
                <w:rFonts w:ascii="Times New Roman" w:eastAsia="Times New Roman" w:hAnsi="Times New Roman" w:cs="Times New Roman"/>
              </w:rPr>
            </w:pPr>
            <w:del w:id="22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4230008E" w:rsidR="00C01DD5" w:rsidRPr="006F62C4" w:rsidDel="00685C2E" w:rsidRDefault="00C01DD5" w:rsidP="001C4A50">
            <w:pPr>
              <w:spacing w:line="240" w:lineRule="auto"/>
              <w:jc w:val="center"/>
              <w:rPr>
                <w:del w:id="223" w:author="AppPower" w:date="2023-03-31T10:24:00Z"/>
                <w:rFonts w:ascii="Times New Roman" w:eastAsia="Times New Roman" w:hAnsi="Times New Roman" w:cs="Times New Roman"/>
              </w:rPr>
            </w:pPr>
            <w:del w:id="22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6F27839F" w:rsidR="00C01DD5" w:rsidRPr="006F62C4" w:rsidDel="00685C2E" w:rsidRDefault="00C01DD5" w:rsidP="001C4A50">
            <w:pPr>
              <w:spacing w:line="240" w:lineRule="auto"/>
              <w:jc w:val="center"/>
              <w:rPr>
                <w:del w:id="225" w:author="AppPower" w:date="2023-03-31T10:24:00Z"/>
                <w:rFonts w:ascii="Times New Roman" w:eastAsia="Times New Roman" w:hAnsi="Times New Roman" w:cs="Times New Roman"/>
              </w:rPr>
            </w:pPr>
            <w:del w:id="22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1A799BE5" w:rsidR="00C01DD5" w:rsidRPr="006F62C4" w:rsidDel="00685C2E" w:rsidRDefault="00C01DD5" w:rsidP="001C4A50">
            <w:pPr>
              <w:spacing w:line="240" w:lineRule="auto"/>
              <w:jc w:val="center"/>
              <w:rPr>
                <w:del w:id="227" w:author="AppPower" w:date="2023-03-31T10:24:00Z"/>
                <w:rFonts w:ascii="Times New Roman" w:eastAsia="Times New Roman" w:hAnsi="Times New Roman" w:cs="Times New Roman"/>
              </w:rPr>
            </w:pPr>
            <w:del w:id="22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685C2E" w14:paraId="3D963A1F" w14:textId="658BB64C" w:rsidTr="001C4A50">
        <w:trPr>
          <w:trHeight w:val="276"/>
          <w:del w:id="229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72E23D11" w:rsidR="00C01DD5" w:rsidRPr="006F62C4" w:rsidDel="00685C2E" w:rsidRDefault="00C01DD5" w:rsidP="001C4A50">
            <w:pPr>
              <w:spacing w:line="240" w:lineRule="auto"/>
              <w:rPr>
                <w:del w:id="230" w:author="AppPower" w:date="2023-03-31T10:24:00Z"/>
                <w:rFonts w:ascii="Times New Roman" w:eastAsia="Times New Roman" w:hAnsi="Times New Roman" w:cs="Times New Roman"/>
              </w:rPr>
            </w:pPr>
            <w:del w:id="23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78A7C4D9" w:rsidR="00C01DD5" w:rsidRPr="006F62C4" w:rsidDel="00685C2E" w:rsidRDefault="00C01DD5" w:rsidP="001C4A50">
            <w:pPr>
              <w:spacing w:line="240" w:lineRule="auto"/>
              <w:jc w:val="center"/>
              <w:rPr>
                <w:del w:id="232" w:author="AppPower" w:date="2023-03-31T10:24:00Z"/>
                <w:rFonts w:ascii="Times New Roman" w:eastAsia="Times New Roman" w:hAnsi="Times New Roman" w:cs="Times New Roman"/>
              </w:rPr>
            </w:pPr>
            <w:del w:id="23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106ED843" w:rsidR="00C01DD5" w:rsidRPr="006F62C4" w:rsidDel="00685C2E" w:rsidRDefault="00C01DD5" w:rsidP="001C4A50">
            <w:pPr>
              <w:spacing w:line="240" w:lineRule="auto"/>
              <w:jc w:val="center"/>
              <w:rPr>
                <w:del w:id="234" w:author="AppPower" w:date="2023-03-31T10:24:00Z"/>
                <w:rFonts w:ascii="Times New Roman" w:eastAsia="Times New Roman" w:hAnsi="Times New Roman" w:cs="Times New Roman"/>
              </w:rPr>
            </w:pPr>
            <w:del w:id="23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356716D5" w:rsidR="00C01DD5" w:rsidRPr="006F62C4" w:rsidDel="00685C2E" w:rsidRDefault="00C01DD5" w:rsidP="001C4A50">
            <w:pPr>
              <w:spacing w:line="240" w:lineRule="auto"/>
              <w:jc w:val="center"/>
              <w:rPr>
                <w:del w:id="236" w:author="AppPower" w:date="2023-03-31T10:24:00Z"/>
                <w:rFonts w:ascii="Times New Roman" w:eastAsia="Times New Roman" w:hAnsi="Times New Roman" w:cs="Times New Roman"/>
              </w:rPr>
            </w:pPr>
            <w:del w:id="23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138B6418" w:rsidR="00C01DD5" w:rsidRPr="006F62C4" w:rsidDel="00685C2E" w:rsidRDefault="00C01DD5" w:rsidP="001C4A50">
            <w:pPr>
              <w:spacing w:line="240" w:lineRule="auto"/>
              <w:jc w:val="center"/>
              <w:rPr>
                <w:del w:id="238" w:author="AppPower" w:date="2023-03-31T10:24:00Z"/>
                <w:rFonts w:ascii="Times New Roman" w:eastAsia="Times New Roman" w:hAnsi="Times New Roman" w:cs="Times New Roman"/>
              </w:rPr>
            </w:pPr>
            <w:del w:id="23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685C2E" w14:paraId="3CBF7C2D" w14:textId="24F2151E" w:rsidTr="001C4A50">
        <w:trPr>
          <w:trHeight w:val="276"/>
          <w:del w:id="240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382C43E1" w:rsidR="00C01DD5" w:rsidRPr="006F62C4" w:rsidDel="00685C2E" w:rsidRDefault="00C01DD5" w:rsidP="001C4A50">
            <w:pPr>
              <w:spacing w:line="240" w:lineRule="auto"/>
              <w:rPr>
                <w:del w:id="241" w:author="AppPower" w:date="2023-03-31T10:24:00Z"/>
                <w:rFonts w:ascii="Times New Roman" w:eastAsia="Times New Roman" w:hAnsi="Times New Roman" w:cs="Times New Roman"/>
              </w:rPr>
            </w:pPr>
            <w:del w:id="24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275E6360" w:rsidR="00C01DD5" w:rsidRPr="006F62C4" w:rsidDel="00685C2E" w:rsidRDefault="00C01DD5" w:rsidP="001C4A50">
            <w:pPr>
              <w:spacing w:line="240" w:lineRule="auto"/>
              <w:jc w:val="center"/>
              <w:rPr>
                <w:del w:id="243" w:author="AppPower" w:date="2023-03-31T10:24:00Z"/>
                <w:rFonts w:ascii="Times New Roman" w:eastAsia="Times New Roman" w:hAnsi="Times New Roman" w:cs="Times New Roman"/>
              </w:rPr>
            </w:pPr>
            <w:del w:id="24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6F81BAB1" w:rsidR="00C01DD5" w:rsidRPr="006F62C4" w:rsidDel="00685C2E" w:rsidRDefault="00C01DD5" w:rsidP="001C4A50">
            <w:pPr>
              <w:spacing w:line="240" w:lineRule="auto"/>
              <w:jc w:val="center"/>
              <w:rPr>
                <w:del w:id="245" w:author="AppPower" w:date="2023-03-31T10:24:00Z"/>
                <w:rFonts w:ascii="Times New Roman" w:eastAsia="Times New Roman" w:hAnsi="Times New Roman" w:cs="Times New Roman"/>
              </w:rPr>
            </w:pPr>
            <w:del w:id="24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6C73824D" w:rsidR="00C01DD5" w:rsidRPr="006F62C4" w:rsidDel="00685C2E" w:rsidRDefault="00C01DD5" w:rsidP="001C4A50">
            <w:pPr>
              <w:spacing w:line="240" w:lineRule="auto"/>
              <w:jc w:val="center"/>
              <w:rPr>
                <w:del w:id="247" w:author="AppPower" w:date="2023-03-31T10:24:00Z"/>
                <w:rFonts w:ascii="Times New Roman" w:eastAsia="Times New Roman" w:hAnsi="Times New Roman" w:cs="Times New Roman"/>
              </w:rPr>
            </w:pPr>
            <w:del w:id="24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02197033" w:rsidR="00C01DD5" w:rsidRPr="006F62C4" w:rsidDel="00685C2E" w:rsidRDefault="00C01DD5" w:rsidP="001C4A50">
            <w:pPr>
              <w:spacing w:line="240" w:lineRule="auto"/>
              <w:jc w:val="center"/>
              <w:rPr>
                <w:del w:id="249" w:author="AppPower" w:date="2023-03-31T10:24:00Z"/>
                <w:rFonts w:ascii="Times New Roman" w:eastAsia="Times New Roman" w:hAnsi="Times New Roman" w:cs="Times New Roman"/>
              </w:rPr>
            </w:pPr>
            <w:del w:id="25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685C2E" w14:paraId="68F886B9" w14:textId="3AF5C0F8" w:rsidTr="001C4A50">
        <w:trPr>
          <w:trHeight w:val="276"/>
          <w:del w:id="251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67A70C87" w:rsidR="00C01DD5" w:rsidRPr="006F62C4" w:rsidDel="00685C2E" w:rsidRDefault="00C01DD5" w:rsidP="001C4A50">
            <w:pPr>
              <w:spacing w:line="240" w:lineRule="auto"/>
              <w:rPr>
                <w:del w:id="252" w:author="AppPower" w:date="2023-03-31T10:24:00Z"/>
                <w:rFonts w:ascii="Times New Roman" w:eastAsia="Times New Roman" w:hAnsi="Times New Roman" w:cs="Times New Roman"/>
              </w:rPr>
            </w:pPr>
            <w:del w:id="25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0A2C5465" w:rsidR="00C01DD5" w:rsidRPr="006F62C4" w:rsidDel="00685C2E" w:rsidRDefault="00C01DD5" w:rsidP="001C4A50">
            <w:pPr>
              <w:spacing w:line="240" w:lineRule="auto"/>
              <w:jc w:val="center"/>
              <w:rPr>
                <w:del w:id="254" w:author="AppPower" w:date="2023-03-31T10:24:00Z"/>
                <w:rFonts w:ascii="Times New Roman" w:eastAsia="Times New Roman" w:hAnsi="Times New Roman" w:cs="Times New Roman"/>
              </w:rPr>
            </w:pPr>
            <w:del w:id="25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7BD991DB" w:rsidR="00C01DD5" w:rsidRPr="006F62C4" w:rsidDel="00685C2E" w:rsidRDefault="00C01DD5" w:rsidP="001C4A50">
            <w:pPr>
              <w:spacing w:line="240" w:lineRule="auto"/>
              <w:jc w:val="center"/>
              <w:rPr>
                <w:del w:id="256" w:author="AppPower" w:date="2023-03-31T10:24:00Z"/>
                <w:rFonts w:ascii="Times New Roman" w:eastAsia="Times New Roman" w:hAnsi="Times New Roman" w:cs="Times New Roman"/>
              </w:rPr>
            </w:pPr>
            <w:del w:id="25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52256E12" w:rsidR="00C01DD5" w:rsidRPr="006F62C4" w:rsidDel="00685C2E" w:rsidRDefault="00C01DD5" w:rsidP="001C4A50">
            <w:pPr>
              <w:spacing w:line="240" w:lineRule="auto"/>
              <w:jc w:val="center"/>
              <w:rPr>
                <w:del w:id="258" w:author="AppPower" w:date="2023-03-31T10:24:00Z"/>
                <w:rFonts w:ascii="Times New Roman" w:eastAsia="Times New Roman" w:hAnsi="Times New Roman" w:cs="Times New Roman"/>
              </w:rPr>
            </w:pPr>
            <w:del w:id="25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75F10911" w:rsidR="00C01DD5" w:rsidRPr="006F62C4" w:rsidDel="00685C2E" w:rsidRDefault="00C01DD5" w:rsidP="001C4A50">
            <w:pPr>
              <w:spacing w:line="240" w:lineRule="auto"/>
              <w:jc w:val="center"/>
              <w:rPr>
                <w:del w:id="260" w:author="AppPower" w:date="2023-03-31T10:24:00Z"/>
                <w:rFonts w:ascii="Times New Roman" w:eastAsia="Times New Roman" w:hAnsi="Times New Roman" w:cs="Times New Roman"/>
              </w:rPr>
            </w:pPr>
            <w:del w:id="26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685C2E" w14:paraId="79BC7EAD" w14:textId="390C2A40" w:rsidTr="001C4A50">
        <w:trPr>
          <w:trHeight w:val="276"/>
          <w:del w:id="262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6447A510" w:rsidR="00C01DD5" w:rsidRPr="006F62C4" w:rsidDel="00685C2E" w:rsidRDefault="00C01DD5" w:rsidP="001C4A50">
            <w:pPr>
              <w:spacing w:line="240" w:lineRule="auto"/>
              <w:rPr>
                <w:del w:id="263" w:author="AppPower" w:date="2023-03-31T10:24:00Z"/>
                <w:rFonts w:ascii="Times New Roman" w:eastAsia="Times New Roman" w:hAnsi="Times New Roman" w:cs="Times New Roman"/>
              </w:rPr>
            </w:pPr>
            <w:del w:id="26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6F3252C4" w:rsidR="00C01DD5" w:rsidRPr="006F62C4" w:rsidDel="00685C2E" w:rsidRDefault="00C01DD5" w:rsidP="001C4A50">
            <w:pPr>
              <w:spacing w:line="240" w:lineRule="auto"/>
              <w:jc w:val="center"/>
              <w:rPr>
                <w:del w:id="265" w:author="AppPower" w:date="2023-03-31T10:24:00Z"/>
                <w:rFonts w:ascii="Times New Roman" w:eastAsia="Times New Roman" w:hAnsi="Times New Roman" w:cs="Times New Roman"/>
              </w:rPr>
            </w:pPr>
            <w:del w:id="26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663171E7" w:rsidR="00C01DD5" w:rsidRPr="006F62C4" w:rsidDel="00685C2E" w:rsidRDefault="00C01DD5" w:rsidP="001C4A50">
            <w:pPr>
              <w:spacing w:line="240" w:lineRule="auto"/>
              <w:jc w:val="center"/>
              <w:rPr>
                <w:del w:id="267" w:author="AppPower" w:date="2023-03-31T10:24:00Z"/>
                <w:rFonts w:ascii="Times New Roman" w:eastAsia="Times New Roman" w:hAnsi="Times New Roman" w:cs="Times New Roman"/>
              </w:rPr>
            </w:pPr>
            <w:del w:id="26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17AC25F9" w:rsidR="00C01DD5" w:rsidRPr="006F62C4" w:rsidDel="00685C2E" w:rsidRDefault="00C01DD5" w:rsidP="001C4A50">
            <w:pPr>
              <w:spacing w:line="240" w:lineRule="auto"/>
              <w:jc w:val="center"/>
              <w:rPr>
                <w:del w:id="269" w:author="AppPower" w:date="2023-03-31T10:24:00Z"/>
                <w:rFonts w:ascii="Times New Roman" w:eastAsia="Times New Roman" w:hAnsi="Times New Roman" w:cs="Times New Roman"/>
              </w:rPr>
            </w:pPr>
            <w:del w:id="27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330DF210" w:rsidR="00C01DD5" w:rsidRPr="006F62C4" w:rsidDel="00685C2E" w:rsidRDefault="00C01DD5" w:rsidP="001C4A50">
            <w:pPr>
              <w:spacing w:line="240" w:lineRule="auto"/>
              <w:jc w:val="center"/>
              <w:rPr>
                <w:del w:id="271" w:author="AppPower" w:date="2023-03-31T10:24:00Z"/>
                <w:rFonts w:ascii="Times New Roman" w:eastAsia="Times New Roman" w:hAnsi="Times New Roman" w:cs="Times New Roman"/>
              </w:rPr>
            </w:pPr>
            <w:del w:id="27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685C2E" w14:paraId="1A43FDB9" w14:textId="029B4D03" w:rsidTr="001C4A50">
        <w:trPr>
          <w:trHeight w:val="276"/>
          <w:del w:id="273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36FC057C" w:rsidR="00C01DD5" w:rsidRPr="006F62C4" w:rsidDel="00685C2E" w:rsidRDefault="00C01DD5" w:rsidP="001C4A50">
            <w:pPr>
              <w:spacing w:line="240" w:lineRule="auto"/>
              <w:rPr>
                <w:del w:id="274" w:author="AppPower" w:date="2023-03-31T10:24:00Z"/>
                <w:rFonts w:ascii="Times New Roman" w:eastAsia="Times New Roman" w:hAnsi="Times New Roman" w:cs="Times New Roman"/>
              </w:rPr>
            </w:pPr>
            <w:del w:id="27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15E93FDD" w:rsidR="00C01DD5" w:rsidRPr="006F62C4" w:rsidDel="00685C2E" w:rsidRDefault="00C01DD5" w:rsidP="001C4A50">
            <w:pPr>
              <w:spacing w:line="240" w:lineRule="auto"/>
              <w:jc w:val="center"/>
              <w:rPr>
                <w:del w:id="276" w:author="AppPower" w:date="2023-03-31T10:24:00Z"/>
                <w:rFonts w:ascii="Times New Roman" w:eastAsia="Times New Roman" w:hAnsi="Times New Roman" w:cs="Times New Roman"/>
              </w:rPr>
            </w:pPr>
            <w:del w:id="27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33CD483B" w:rsidR="00C01DD5" w:rsidRPr="006F62C4" w:rsidDel="00685C2E" w:rsidRDefault="00C01DD5" w:rsidP="001C4A50">
            <w:pPr>
              <w:spacing w:line="240" w:lineRule="auto"/>
              <w:jc w:val="center"/>
              <w:rPr>
                <w:del w:id="278" w:author="AppPower" w:date="2023-03-31T10:24:00Z"/>
                <w:rFonts w:ascii="Times New Roman" w:eastAsia="Times New Roman" w:hAnsi="Times New Roman" w:cs="Times New Roman"/>
              </w:rPr>
            </w:pPr>
            <w:del w:id="27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1DADD76E" w:rsidR="00C01DD5" w:rsidRPr="006F62C4" w:rsidDel="00685C2E" w:rsidRDefault="00C01DD5" w:rsidP="001C4A50">
            <w:pPr>
              <w:spacing w:line="240" w:lineRule="auto"/>
              <w:jc w:val="center"/>
              <w:rPr>
                <w:del w:id="280" w:author="AppPower" w:date="2023-03-31T10:24:00Z"/>
                <w:rFonts w:ascii="Times New Roman" w:eastAsia="Times New Roman" w:hAnsi="Times New Roman" w:cs="Times New Roman"/>
              </w:rPr>
            </w:pPr>
            <w:del w:id="28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5A90DDD6" w:rsidR="00C01DD5" w:rsidRPr="006F62C4" w:rsidDel="00685C2E" w:rsidRDefault="00C01DD5" w:rsidP="001C4A50">
            <w:pPr>
              <w:spacing w:line="240" w:lineRule="auto"/>
              <w:jc w:val="center"/>
              <w:rPr>
                <w:del w:id="282" w:author="AppPower" w:date="2023-03-31T10:24:00Z"/>
                <w:rFonts w:ascii="Times New Roman" w:eastAsia="Times New Roman" w:hAnsi="Times New Roman" w:cs="Times New Roman"/>
              </w:rPr>
            </w:pPr>
            <w:del w:id="28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685C2E" w14:paraId="13C10DFE" w14:textId="61161027" w:rsidTr="001C4A50">
        <w:trPr>
          <w:trHeight w:val="369"/>
          <w:del w:id="284" w:author="AppPower" w:date="2023-03-31T10:24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0958AF39" w:rsidR="00C01DD5" w:rsidRPr="006F62C4" w:rsidDel="00685C2E" w:rsidRDefault="00C01DD5" w:rsidP="001C4A50">
            <w:pPr>
              <w:spacing w:line="240" w:lineRule="auto"/>
              <w:rPr>
                <w:del w:id="285" w:author="AppPower" w:date="2023-03-31T10:24:00Z"/>
                <w:rFonts w:ascii="Times New Roman" w:eastAsia="Times New Roman" w:hAnsi="Times New Roman" w:cs="Times New Roman"/>
              </w:rPr>
            </w:pPr>
            <w:del w:id="28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7C96E9EE" w:rsidR="00C01DD5" w:rsidRPr="006F62C4" w:rsidDel="00685C2E" w:rsidRDefault="00C01DD5" w:rsidP="001C4A50">
            <w:pPr>
              <w:spacing w:line="240" w:lineRule="auto"/>
              <w:jc w:val="center"/>
              <w:rPr>
                <w:del w:id="287" w:author="AppPower" w:date="2023-03-31T10:24:00Z"/>
                <w:rFonts w:ascii="Times New Roman" w:eastAsia="Times New Roman" w:hAnsi="Times New Roman" w:cs="Times New Roman"/>
              </w:rPr>
            </w:pPr>
            <w:del w:id="28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460E1B79" w:rsidR="00C01DD5" w:rsidRPr="006F62C4" w:rsidDel="00685C2E" w:rsidRDefault="00C01DD5" w:rsidP="001C4A50">
            <w:pPr>
              <w:spacing w:line="240" w:lineRule="auto"/>
              <w:jc w:val="center"/>
              <w:rPr>
                <w:del w:id="289" w:author="AppPower" w:date="2023-03-31T10:24:00Z"/>
                <w:rFonts w:ascii="Times New Roman" w:eastAsia="Times New Roman" w:hAnsi="Times New Roman" w:cs="Times New Roman"/>
              </w:rPr>
            </w:pPr>
            <w:del w:id="29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2006D665" w:rsidR="00C01DD5" w:rsidRPr="006F62C4" w:rsidDel="00685C2E" w:rsidRDefault="00C01DD5" w:rsidP="001C4A50">
            <w:pPr>
              <w:spacing w:line="240" w:lineRule="auto"/>
              <w:jc w:val="center"/>
              <w:rPr>
                <w:del w:id="291" w:author="AppPower" w:date="2023-03-31T10:24:00Z"/>
                <w:rFonts w:ascii="Times New Roman" w:eastAsia="Times New Roman" w:hAnsi="Times New Roman" w:cs="Times New Roman"/>
              </w:rPr>
            </w:pPr>
            <w:del w:id="29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727DD9B6" w:rsidR="00C01DD5" w:rsidRPr="006F62C4" w:rsidDel="00685C2E" w:rsidRDefault="00C01DD5" w:rsidP="001C4A50">
            <w:pPr>
              <w:spacing w:line="240" w:lineRule="auto"/>
              <w:jc w:val="center"/>
              <w:rPr>
                <w:del w:id="293" w:author="AppPower" w:date="2023-03-31T10:24:00Z"/>
                <w:rFonts w:ascii="Times New Roman" w:eastAsia="Times New Roman" w:hAnsi="Times New Roman" w:cs="Times New Roman"/>
              </w:rPr>
            </w:pPr>
            <w:del w:id="29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685C2E" w14:paraId="7A34FF57" w14:textId="3676B9E3" w:rsidTr="001C4A50">
        <w:trPr>
          <w:trHeight w:val="276"/>
          <w:del w:id="295" w:author="AppPower" w:date="2023-03-31T10:24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2F93A84A" w:rsidR="00C01DD5" w:rsidRPr="006F62C4" w:rsidDel="00685C2E" w:rsidRDefault="00C01DD5" w:rsidP="001C4A50">
            <w:pPr>
              <w:spacing w:line="240" w:lineRule="auto"/>
              <w:rPr>
                <w:del w:id="296" w:author="AppPower" w:date="2023-03-31T10:24:00Z"/>
                <w:rFonts w:ascii="Times New Roman" w:eastAsia="Times New Roman" w:hAnsi="Times New Roman" w:cs="Times New Roman"/>
              </w:rPr>
            </w:pPr>
            <w:del w:id="29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3699E112" w:rsidR="00C01DD5" w:rsidRPr="006F62C4" w:rsidDel="00685C2E" w:rsidRDefault="00C01DD5" w:rsidP="001C4A50">
            <w:pPr>
              <w:spacing w:line="240" w:lineRule="auto"/>
              <w:jc w:val="center"/>
              <w:rPr>
                <w:del w:id="298" w:author="AppPower" w:date="2023-03-31T10:24:00Z"/>
                <w:rFonts w:ascii="Times New Roman" w:eastAsia="Times New Roman" w:hAnsi="Times New Roman" w:cs="Times New Roman"/>
              </w:rPr>
            </w:pPr>
            <w:del w:id="29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1481020E" w:rsidR="00C01DD5" w:rsidRPr="006F62C4" w:rsidDel="00685C2E" w:rsidRDefault="00C01DD5" w:rsidP="001C4A50">
            <w:pPr>
              <w:spacing w:line="240" w:lineRule="auto"/>
              <w:jc w:val="center"/>
              <w:rPr>
                <w:del w:id="300" w:author="AppPower" w:date="2023-03-31T10:24:00Z"/>
                <w:rFonts w:ascii="Times New Roman" w:eastAsia="Times New Roman" w:hAnsi="Times New Roman" w:cs="Times New Roman"/>
              </w:rPr>
            </w:pPr>
            <w:del w:id="30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798EBCF6" w:rsidR="00C01DD5" w:rsidRPr="006F62C4" w:rsidDel="00685C2E" w:rsidRDefault="00C01DD5" w:rsidP="001C4A50">
            <w:pPr>
              <w:spacing w:line="240" w:lineRule="auto"/>
              <w:jc w:val="center"/>
              <w:rPr>
                <w:del w:id="302" w:author="AppPower" w:date="2023-03-31T10:24:00Z"/>
                <w:rFonts w:ascii="Times New Roman" w:eastAsia="Times New Roman" w:hAnsi="Times New Roman" w:cs="Times New Roman"/>
              </w:rPr>
            </w:pPr>
            <w:del w:id="30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78282094" w:rsidR="00C01DD5" w:rsidRPr="006F62C4" w:rsidDel="00685C2E" w:rsidRDefault="00C01DD5" w:rsidP="001C4A50">
            <w:pPr>
              <w:spacing w:line="240" w:lineRule="auto"/>
              <w:jc w:val="center"/>
              <w:rPr>
                <w:del w:id="304" w:author="AppPower" w:date="2023-03-31T10:24:00Z"/>
                <w:rFonts w:ascii="Times New Roman" w:eastAsia="Times New Roman" w:hAnsi="Times New Roman" w:cs="Times New Roman"/>
              </w:rPr>
            </w:pPr>
            <w:del w:id="30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3ABD900B" w:rsidR="00C01DD5" w:rsidRPr="006F62C4" w:rsidDel="00685C2E" w:rsidRDefault="00C01DD5" w:rsidP="00C01DD5">
      <w:pPr>
        <w:spacing w:after="60" w:line="240" w:lineRule="auto"/>
        <w:rPr>
          <w:del w:id="306" w:author="AppPower" w:date="2023-03-31T10:24:00Z"/>
          <w:rFonts w:ascii="Times New Roman" w:hAnsi="Times New Roman" w:cs="Times New Roman"/>
        </w:rPr>
      </w:pPr>
      <w:del w:id="307" w:author="AppPower" w:date="2023-03-31T10:24:00Z">
        <w:r w:rsidRPr="006F62C4" w:rsidDel="00685C2E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685C2E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685C2E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47D91263" w:rsidR="00C01DD5" w:rsidRPr="006F62C4" w:rsidDel="00685C2E" w:rsidRDefault="00C01DD5" w:rsidP="00C01DD5">
      <w:pPr>
        <w:spacing w:after="60" w:line="240" w:lineRule="auto"/>
        <w:rPr>
          <w:del w:id="308" w:author="AppPower" w:date="2023-03-31T10:24:00Z"/>
          <w:rFonts w:ascii="Times New Roman" w:hAnsi="Times New Roman" w:cs="Times New Roman"/>
        </w:rPr>
      </w:pPr>
      <w:del w:id="309" w:author="AppPower" w:date="2023-03-31T10:24:00Z">
        <w:r w:rsidRPr="006F62C4" w:rsidDel="00685C2E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2CDBA3C1" w:rsidR="00C01DD5" w:rsidRPr="006F62C4" w:rsidDel="00685C2E" w:rsidRDefault="00C01DD5" w:rsidP="00C01DD5">
      <w:pPr>
        <w:rPr>
          <w:del w:id="310" w:author="AppPower" w:date="2023-03-31T10:24:00Z"/>
          <w:rFonts w:ascii="Times New Roman" w:hAnsi="Times New Roman" w:cs="Times New Roman"/>
          <w:b/>
          <w:bCs/>
        </w:rPr>
      </w:pPr>
      <w:del w:id="311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6ABC4E82" w:rsidR="00C01DD5" w:rsidRPr="006F62C4" w:rsidDel="00685C2E" w:rsidRDefault="00C01DD5" w:rsidP="00C01DD5">
      <w:pPr>
        <w:spacing w:after="120"/>
        <w:rPr>
          <w:del w:id="312" w:author="AppPower" w:date="2023-03-31T10:24:00Z"/>
          <w:rFonts w:ascii="Times New Roman" w:hAnsi="Times New Roman" w:cs="Times New Roman"/>
        </w:rPr>
      </w:pPr>
      <w:del w:id="313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>Supplementa</w:delText>
        </w:r>
      </w:del>
      <w:ins w:id="314" w:author="KSE" w:date="2023-03-10T16:22:00Z">
        <w:del w:id="315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16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17" w:author="KSE" w:date="2023-03-10T16:22:00Z">
        <w:del w:id="318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19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delText>3</w:delText>
        </w:r>
        <w:r w:rsidRPr="006F62C4" w:rsidDel="00685C2E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685C2E" w14:paraId="01820106" w14:textId="6E95437A" w:rsidTr="001C4A50">
        <w:trPr>
          <w:trHeight w:val="252"/>
          <w:jc w:val="center"/>
          <w:del w:id="320" w:author="AppPower" w:date="2023-03-31T10:24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49E0E59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21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2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020D3F6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23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2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0D14422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25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2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37DB733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27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2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243C297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29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5D24F9F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31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685C2E" w14:paraId="438EB943" w14:textId="0A908656" w:rsidTr="001C4A50">
        <w:trPr>
          <w:trHeight w:val="252"/>
          <w:jc w:val="center"/>
          <w:del w:id="333" w:author="AppPower" w:date="2023-03-31T10:24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6F4A909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3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396F6AE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35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3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0D6E748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37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3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2DD70BF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39" w:author="AppPower" w:date="2023-03-31T10:24:00Z"/>
                <w:rFonts w:ascii="Times New Roman" w:eastAsia="Times New Roman" w:hAnsi="Times New Roman" w:cs="Times New Roman"/>
              </w:rPr>
            </w:pPr>
            <w:del w:id="34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5B77428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41" w:author="AppPower" w:date="2023-03-31T10:24:00Z"/>
                <w:rFonts w:ascii="Times New Roman" w:eastAsia="Times New Roman" w:hAnsi="Times New Roman" w:cs="Times New Roman"/>
              </w:rPr>
            </w:pPr>
            <w:del w:id="34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6B8FE6A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43" w:author="AppPower" w:date="2023-03-31T10:24:00Z"/>
                <w:rFonts w:ascii="Times New Roman" w:eastAsia="Times New Roman" w:hAnsi="Times New Roman" w:cs="Times New Roman"/>
              </w:rPr>
            </w:pPr>
            <w:del w:id="34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685C2E" w14:paraId="6087A05D" w14:textId="098AFD6B" w:rsidTr="001C4A50">
        <w:trPr>
          <w:trHeight w:val="252"/>
          <w:jc w:val="center"/>
          <w:del w:id="345" w:author="AppPower" w:date="2023-03-31T10:24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657E59D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4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158CFE8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47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4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4A3DAEF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49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5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1570E9C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51" w:author="AppPower" w:date="2023-03-31T10:24:00Z"/>
                <w:rFonts w:ascii="Times New Roman" w:eastAsia="Times New Roman" w:hAnsi="Times New Roman" w:cs="Times New Roman"/>
              </w:rPr>
            </w:pPr>
            <w:del w:id="3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4EBC5F2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53" w:author="AppPower" w:date="2023-03-31T10:24:00Z"/>
                <w:rFonts w:ascii="Times New Roman" w:eastAsia="Times New Roman" w:hAnsi="Times New Roman" w:cs="Times New Roman"/>
              </w:rPr>
            </w:pPr>
            <w:del w:id="35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5C782E0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55" w:author="AppPower" w:date="2023-03-31T10:24:00Z"/>
                <w:rFonts w:ascii="Times New Roman" w:eastAsia="Times New Roman" w:hAnsi="Times New Roman" w:cs="Times New Roman"/>
              </w:rPr>
            </w:pPr>
            <w:del w:id="35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685C2E" w14:paraId="4C6F5A31" w14:textId="77D75823" w:rsidTr="001C4A50">
        <w:trPr>
          <w:trHeight w:val="252"/>
          <w:jc w:val="center"/>
          <w:del w:id="357" w:author="AppPower" w:date="2023-03-31T10:24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166D583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5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5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244ADF8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6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6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697DEAE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6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03782DB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6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6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4E89241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6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1157FED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6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6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685C2E" w14:paraId="380C903D" w14:textId="54FE7310" w:rsidTr="001C4A50">
        <w:trPr>
          <w:trHeight w:val="252"/>
          <w:jc w:val="center"/>
          <w:del w:id="370" w:author="AppPower" w:date="2023-03-31T10:24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1B5D2A1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71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0ADC6F1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7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7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65F6D57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74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7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29C6FAC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76" w:author="AppPower" w:date="2023-03-31T10:24:00Z"/>
                <w:rFonts w:ascii="Times New Roman" w:eastAsia="Times New Roman" w:hAnsi="Times New Roman" w:cs="Times New Roman"/>
              </w:rPr>
            </w:pPr>
            <w:del w:id="37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10A616C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78" w:author="AppPower" w:date="2023-03-31T10:24:00Z"/>
                <w:rFonts w:ascii="Times New Roman" w:eastAsia="Times New Roman" w:hAnsi="Times New Roman" w:cs="Times New Roman"/>
              </w:rPr>
            </w:pPr>
            <w:del w:id="37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7A3B6E2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80" w:author="AppPower" w:date="2023-03-31T10:24:00Z"/>
                <w:rFonts w:ascii="Times New Roman" w:eastAsia="Times New Roman" w:hAnsi="Times New Roman" w:cs="Times New Roman"/>
              </w:rPr>
            </w:pPr>
            <w:del w:id="38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685C2E" w14:paraId="710A2F69" w14:textId="7CB1F941" w:rsidTr="001C4A50">
        <w:trPr>
          <w:trHeight w:val="252"/>
          <w:jc w:val="center"/>
          <w:del w:id="382" w:author="AppPower" w:date="2023-03-31T10:24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4091080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83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1428830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8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38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781712A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86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8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7F9FC14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88" w:author="AppPower" w:date="2023-03-31T10:24:00Z"/>
                <w:rFonts w:ascii="Times New Roman" w:eastAsia="Times New Roman" w:hAnsi="Times New Roman" w:cs="Times New Roman"/>
              </w:rPr>
            </w:pPr>
            <w:del w:id="3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1806BDE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90" w:author="AppPower" w:date="2023-03-31T10:24:00Z"/>
                <w:rFonts w:ascii="Times New Roman" w:eastAsia="Times New Roman" w:hAnsi="Times New Roman" w:cs="Times New Roman"/>
              </w:rPr>
            </w:pPr>
            <w:del w:id="3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663AE6B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392" w:author="AppPower" w:date="2023-03-31T10:24:00Z"/>
                <w:rFonts w:ascii="Times New Roman" w:eastAsia="Times New Roman" w:hAnsi="Times New Roman" w:cs="Times New Roman"/>
              </w:rPr>
            </w:pPr>
            <w:del w:id="3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67FCB76D" w:rsidR="00C01DD5" w:rsidRPr="006F62C4" w:rsidDel="00685C2E" w:rsidRDefault="00C01DD5" w:rsidP="00C01DD5">
      <w:pPr>
        <w:rPr>
          <w:del w:id="394" w:author="AppPower" w:date="2023-03-31T10:24:00Z"/>
          <w:rFonts w:ascii="Times New Roman" w:hAnsi="Times New Roman" w:cs="Times New Roman"/>
        </w:rPr>
      </w:pPr>
      <w:del w:id="395" w:author="AppPower" w:date="2023-03-31T10:24:00Z">
        <w:r w:rsidRPr="006F62C4" w:rsidDel="00685C2E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0F34CE74" w:rsidR="00C01DD5" w:rsidRPr="006F62C4" w:rsidDel="00685C2E" w:rsidRDefault="00C01DD5" w:rsidP="00C01DD5">
      <w:pPr>
        <w:rPr>
          <w:del w:id="396" w:author="AppPower" w:date="2023-03-31T10:24:00Z"/>
          <w:rFonts w:ascii="Times New Roman" w:eastAsiaTheme="minorHAnsi" w:hAnsi="Times New Roman" w:cs="Times New Roman"/>
          <w:b/>
          <w:bCs/>
          <w:iCs/>
          <w:lang w:eastAsia="en-US"/>
        </w:rPr>
      </w:pPr>
      <w:del w:id="397" w:author="AppPower" w:date="2023-03-31T10:24:00Z">
        <w:r w:rsidRPr="006F62C4" w:rsidDel="00685C2E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7FE7DD09" w:rsidR="00C01DD5" w:rsidRPr="006F62C4" w:rsidDel="00685C2E" w:rsidRDefault="00C01DD5" w:rsidP="00C01DD5">
      <w:pPr>
        <w:pStyle w:val="a3"/>
        <w:spacing w:after="120"/>
        <w:rPr>
          <w:del w:id="398" w:author="AppPower" w:date="2023-03-31T10:24:00Z"/>
          <w:rFonts w:cs="Times New Roman"/>
          <w:sz w:val="22"/>
          <w:szCs w:val="22"/>
        </w:rPr>
      </w:pPr>
      <w:bookmarkStart w:id="399" w:name="_Hlk100159138"/>
      <w:del w:id="400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401" w:author="KSE" w:date="2023-03-10T16:22:00Z">
        <w:del w:id="402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403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404" w:author="KSE" w:date="2023-03-10T16:22:00Z">
        <w:del w:id="405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>5</w:delText>
          </w:r>
        </w:del>
      </w:ins>
      <w:del w:id="406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4. </w:delText>
        </w:r>
        <w:r w:rsidRPr="006F62C4" w:rsidDel="00685C2E">
          <w:rPr>
            <w:rFonts w:cs="Times New Roman"/>
            <w:sz w:val="22"/>
            <w:szCs w:val="22"/>
          </w:rPr>
          <w:delText>Adjusted hazard ratio (95% CI) of incident hyperglycemia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:rsidDel="00685C2E" w14:paraId="17D67550" w14:textId="1AD73EA1" w:rsidTr="001C4A50">
        <w:trPr>
          <w:trHeight w:val="238"/>
          <w:del w:id="407" w:author="AppPower" w:date="2023-03-31T10:24:00Z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7D17B01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0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7BAF9AE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09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1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Hyperglycemia 5 - 15 years later</w:delText>
              </w:r>
            </w:del>
          </w:p>
        </w:tc>
      </w:tr>
      <w:tr w:rsidR="00C01DD5" w:rsidRPr="006F62C4" w:rsidDel="00685C2E" w14:paraId="2C4D93CD" w14:textId="54DBFD48" w:rsidTr="001C4A50">
        <w:trPr>
          <w:trHeight w:val="245"/>
          <w:del w:id="411" w:author="AppPower" w:date="2023-03-31T10:24:00Z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316CF392" w:rsidR="00C01DD5" w:rsidRPr="006F62C4" w:rsidDel="00685C2E" w:rsidRDefault="00C01DD5" w:rsidP="001C4A50">
            <w:pPr>
              <w:spacing w:after="0" w:line="240" w:lineRule="auto"/>
              <w:rPr>
                <w:del w:id="41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1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 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2623CB6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1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T1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73C3730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1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T2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59832F2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1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T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52C760F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2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1AB60B4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2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 xml:space="preserve">Per 10 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 xml:space="preserve"> increment</w:delText>
              </w:r>
            </w:del>
          </w:p>
        </w:tc>
      </w:tr>
      <w:tr w:rsidR="00C01DD5" w:rsidRPr="006F62C4" w:rsidDel="00685C2E" w14:paraId="4990FED2" w14:textId="645D6283" w:rsidTr="001C4A50">
        <w:trPr>
          <w:trHeight w:val="238"/>
          <w:del w:id="424" w:author="AppPower" w:date="2023-03-31T10:24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464F3856" w:rsidR="00C01DD5" w:rsidRPr="006F62C4" w:rsidDel="00685C2E" w:rsidRDefault="00C01DD5" w:rsidP="001C4A50">
            <w:pPr>
              <w:spacing w:after="0" w:line="240" w:lineRule="auto"/>
              <w:rPr>
                <w:del w:id="425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2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Person-years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40AEB98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27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2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12,840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24DC9D4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29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56A0192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31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56F2CC0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33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3B8B26D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3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685C2E" w14:paraId="14BBC3AF" w14:textId="0A9E307B" w:rsidTr="001C4A50">
        <w:trPr>
          <w:trHeight w:val="238"/>
          <w:del w:id="435" w:author="AppPower" w:date="2023-03-31T10:24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28FC9EEA" w:rsidR="00C01DD5" w:rsidRPr="006F62C4" w:rsidDel="00685C2E" w:rsidRDefault="00C01DD5" w:rsidP="001C4A50">
            <w:pPr>
              <w:spacing w:after="0" w:line="240" w:lineRule="auto"/>
              <w:rPr>
                <w:del w:id="43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3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No. of hyperglycemia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2595117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3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3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174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1D4E144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4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4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249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6AB3055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42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4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351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70E1B8E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44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1E7F098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45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685C2E" w14:paraId="19F92678" w14:textId="72911977" w:rsidTr="001C4A50">
        <w:trPr>
          <w:trHeight w:val="238"/>
          <w:del w:id="446" w:author="AppPower" w:date="2023-03-31T10:24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041AA02F" w:rsidR="00C01DD5" w:rsidRPr="006F62C4" w:rsidDel="00685C2E" w:rsidRDefault="00C01DD5" w:rsidP="001C4A50">
            <w:pPr>
              <w:spacing w:after="0" w:line="240" w:lineRule="auto"/>
              <w:rPr>
                <w:del w:id="447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4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Incidence rate*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1EA0EEE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49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5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13.6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541479E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51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19.4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541A1B7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53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5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27.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089BB9C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55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59321D0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5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685C2E" w14:paraId="77AA13BA" w14:textId="2842629D" w:rsidTr="001C4A50">
        <w:trPr>
          <w:trHeight w:val="238"/>
          <w:del w:id="457" w:author="AppPower" w:date="2023-03-31T10:24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43F44EA0" w:rsidR="00C01DD5" w:rsidRPr="006F62C4" w:rsidDel="00685C2E" w:rsidRDefault="00C01DD5" w:rsidP="001C4A50">
            <w:pPr>
              <w:spacing w:after="0" w:line="240" w:lineRule="auto"/>
              <w:rPr>
                <w:del w:id="458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5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Unadjusted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5885635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60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6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0E57677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62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.50 (1.23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77AB2A2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64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2.36 (1.97, 2.8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3D1A3BF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66" w:author="AppPower" w:date="2023-03-31T10:24:00Z"/>
                <w:rFonts w:ascii="Times New Roman" w:eastAsia="Times New Roman" w:hAnsi="Times New Roman" w:cs="Times New Roman"/>
                <w:color w:val="000000"/>
              </w:rPr>
            </w:pPr>
            <w:del w:id="4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color w:val="000000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4BD43D5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68" w:author="AppPower" w:date="2023-03-31T10:24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0.10 (10.10, 10.15)</w:delText>
              </w:r>
            </w:del>
          </w:p>
        </w:tc>
      </w:tr>
      <w:tr w:rsidR="00C01DD5" w:rsidRPr="006F62C4" w:rsidDel="00685C2E" w14:paraId="4FB9CC55" w14:textId="36EE7A74" w:rsidTr="001C4A50">
        <w:trPr>
          <w:trHeight w:val="238"/>
          <w:del w:id="470" w:author="AppPower" w:date="2023-03-31T10:24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183E2AA6" w:rsidR="00C01DD5" w:rsidRPr="006F62C4" w:rsidDel="00685C2E" w:rsidRDefault="00C01DD5" w:rsidP="001C4A50">
            <w:pPr>
              <w:spacing w:after="0" w:line="240" w:lineRule="auto"/>
              <w:rPr>
                <w:del w:id="471" w:author="AppPower" w:date="2023-03-31T10:24:00Z"/>
                <w:rFonts w:ascii="Times New Roman" w:eastAsia="Times New Roman" w:hAnsi="Times New Roman" w:cs="Times New Roman"/>
              </w:rPr>
            </w:pPr>
            <w:del w:id="47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4F09D01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73" w:author="AppPower" w:date="2023-03-31T10:24:00Z"/>
                <w:rFonts w:ascii="Times New Roman" w:eastAsia="Times New Roman" w:hAnsi="Times New Roman" w:cs="Times New Roman"/>
              </w:rPr>
            </w:pPr>
            <w:del w:id="47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7AD4110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75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47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49 (1.22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0D0713C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7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47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31 (1.90, 2.81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6871447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79" w:author="AppPower" w:date="2023-03-31T10:24:00Z"/>
                <w:rFonts w:ascii="Times New Roman" w:eastAsia="Times New Roman" w:hAnsi="Times New Roman" w:cs="Times New Roman"/>
              </w:rPr>
            </w:pPr>
            <w:del w:id="48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38A8987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8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48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13 (10.01, 13.56)</w:delText>
              </w:r>
            </w:del>
          </w:p>
        </w:tc>
      </w:tr>
      <w:tr w:rsidR="00C01DD5" w:rsidRPr="006F62C4" w:rsidDel="00685C2E" w14:paraId="34C06E1B" w14:textId="03F5C2D6" w:rsidTr="001C4A50">
        <w:trPr>
          <w:trHeight w:val="238"/>
          <w:del w:id="483" w:author="AppPower" w:date="2023-03-31T10:24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29ACE2F1" w:rsidR="00C01DD5" w:rsidRPr="006F62C4" w:rsidDel="00685C2E" w:rsidRDefault="00C01DD5" w:rsidP="001C4A50">
            <w:pPr>
              <w:spacing w:after="0" w:line="240" w:lineRule="auto"/>
              <w:rPr>
                <w:del w:id="484" w:author="AppPower" w:date="2023-03-31T10:24:00Z"/>
                <w:rFonts w:ascii="Times New Roman" w:eastAsia="Times New Roman" w:hAnsi="Times New Roman" w:cs="Times New Roman"/>
              </w:rPr>
            </w:pPr>
            <w:del w:id="48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399D013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86" w:author="AppPower" w:date="2023-03-31T10:24:00Z"/>
                <w:rFonts w:ascii="Times New Roman" w:eastAsia="Times New Roman" w:hAnsi="Times New Roman" w:cs="Times New Roman"/>
              </w:rPr>
            </w:pPr>
            <w:del w:id="48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6D97A8D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88" w:author="AppPower" w:date="2023-03-31T10:24:00Z"/>
                <w:rFonts w:ascii="Times New Roman" w:eastAsia="Times New Roman" w:hAnsi="Times New Roman" w:cs="Times New Roman"/>
              </w:rPr>
            </w:pPr>
            <w:del w:id="4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21 (0.98, 1.48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69ABF32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90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4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59 (1.29, 1.97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690F540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92" w:author="AppPower" w:date="2023-03-31T10:24:00Z"/>
                <w:rFonts w:ascii="Times New Roman" w:eastAsia="Times New Roman" w:hAnsi="Times New Roman" w:cs="Times New Roman"/>
              </w:rPr>
            </w:pPr>
            <w:del w:id="4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2B5C034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94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4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08 (10.05, 10.11)</w:delText>
              </w:r>
            </w:del>
          </w:p>
        </w:tc>
      </w:tr>
      <w:tr w:rsidR="00C01DD5" w:rsidRPr="006F62C4" w:rsidDel="00685C2E" w14:paraId="331F8CC5" w14:textId="43F92CF0" w:rsidTr="001C4A50">
        <w:trPr>
          <w:trHeight w:val="245"/>
          <w:del w:id="496" w:author="AppPower" w:date="2023-03-31T10:24:00Z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6AE2AC36" w:rsidR="00C01DD5" w:rsidRPr="006F62C4" w:rsidDel="00685C2E" w:rsidRDefault="00C01DD5" w:rsidP="001C4A50">
            <w:pPr>
              <w:spacing w:after="0" w:line="240" w:lineRule="auto"/>
              <w:rPr>
                <w:del w:id="497" w:author="AppPower" w:date="2023-03-31T10:24:00Z"/>
                <w:rFonts w:ascii="Times New Roman" w:eastAsia="Times New Roman" w:hAnsi="Times New Roman" w:cs="Times New Roman"/>
              </w:rPr>
            </w:pPr>
            <w:del w:id="49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287D3BC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499" w:author="AppPower" w:date="2023-03-31T10:24:00Z"/>
                <w:rFonts w:ascii="Times New Roman" w:eastAsia="Times New Roman" w:hAnsi="Times New Roman" w:cs="Times New Roman"/>
              </w:rPr>
            </w:pPr>
            <w:del w:id="50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04DF7B9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01" w:author="AppPower" w:date="2023-03-31T10:24:00Z"/>
                <w:rFonts w:ascii="Times New Roman" w:eastAsia="Times New Roman" w:hAnsi="Times New Roman" w:cs="Times New Roman"/>
              </w:rPr>
            </w:pPr>
            <w:del w:id="50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03 (0.84, 1.27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4BC7846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03" w:author="AppPower" w:date="2023-03-31T10:24:00Z"/>
                <w:rFonts w:ascii="Times New Roman" w:eastAsia="Times New Roman" w:hAnsi="Times New Roman" w:cs="Times New Roman"/>
              </w:rPr>
            </w:pPr>
            <w:del w:id="50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13 (0.89, 1.4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586E861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05" w:author="AppPower" w:date="2023-03-31T10:24:00Z"/>
                <w:rFonts w:ascii="Times New Roman" w:eastAsia="Times New Roman" w:hAnsi="Times New Roman" w:cs="Times New Roman"/>
              </w:rPr>
            </w:pPr>
            <w:del w:id="5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473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5620D0D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07" w:author="AppPower" w:date="2023-03-31T10:24:00Z"/>
                <w:rFonts w:ascii="Times New Roman" w:eastAsia="Times New Roman" w:hAnsi="Times New Roman" w:cs="Times New Roman"/>
              </w:rPr>
            </w:pPr>
            <w:del w:id="50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0.03 (9.99, 10.06)</w:delText>
              </w:r>
            </w:del>
          </w:p>
        </w:tc>
      </w:tr>
    </w:tbl>
    <w:p w14:paraId="5C682AC5" w14:textId="1A540799" w:rsidR="00C01DD5" w:rsidRPr="006F62C4" w:rsidDel="00685C2E" w:rsidRDefault="00C01DD5" w:rsidP="00C01DD5">
      <w:pPr>
        <w:rPr>
          <w:del w:id="509" w:author="AppPower" w:date="2023-03-31T10:24:00Z"/>
          <w:rFonts w:ascii="Times New Roman" w:hAnsi="Times New Roman" w:cs="Times New Roman"/>
        </w:rPr>
      </w:pPr>
      <w:del w:id="510" w:author="AppPower" w:date="2023-03-31T10:24:00Z">
        <w:r w:rsidRPr="006F62C4" w:rsidDel="00685C2E">
          <w:rPr>
            <w:rFonts w:ascii="Times New Roman" w:hAnsi="Times New Roman" w:cs="Times New Roman"/>
          </w:rPr>
          <w:delText>Note: Pericardial adipose tissue (cm</w:delText>
        </w:r>
        <w:r w:rsidRPr="006F62C4" w:rsidDel="00685C2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685C2E">
          <w:rPr>
            <w:rFonts w:ascii="Times New Roman" w:hAnsi="Times New Roman" w:cs="Times New Roman"/>
          </w:rPr>
          <w:delTex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delText>
        </w:r>
      </w:del>
    </w:p>
    <w:p w14:paraId="233DB32A" w14:textId="30895BEC" w:rsidR="00C01DD5" w:rsidRPr="006F62C4" w:rsidDel="00685C2E" w:rsidRDefault="00C01DD5" w:rsidP="00C01DD5">
      <w:pPr>
        <w:rPr>
          <w:del w:id="511" w:author="AppPower" w:date="2023-03-31T10:24:00Z"/>
          <w:rFonts w:ascii="Times New Roman" w:hAnsi="Times New Roman" w:cs="Times New Roman"/>
        </w:rPr>
      </w:pPr>
      <w:del w:id="512" w:author="AppPower" w:date="2023-03-31T10:24:00Z">
        <w:r w:rsidRPr="006F62C4" w:rsidDel="00685C2E">
          <w:rPr>
            <w:rFonts w:ascii="Times New Roman" w:hAnsi="Times New Roman" w:cs="Times New Roman"/>
          </w:rPr>
          <w:br w:type="page"/>
        </w:r>
      </w:del>
    </w:p>
    <w:p w14:paraId="110F25CE" w14:textId="131E82F6" w:rsidR="00C01DD5" w:rsidRPr="006F62C4" w:rsidDel="00685C2E" w:rsidRDefault="00C01DD5" w:rsidP="00C01DD5">
      <w:pPr>
        <w:pStyle w:val="a3"/>
        <w:spacing w:after="120"/>
        <w:rPr>
          <w:del w:id="513" w:author="AppPower" w:date="2023-03-31T10:24:00Z"/>
          <w:rFonts w:cs="Times New Roman"/>
          <w:sz w:val="22"/>
          <w:szCs w:val="22"/>
        </w:rPr>
      </w:pPr>
      <w:bookmarkStart w:id="514" w:name="_Hlk108779861"/>
      <w:del w:id="515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516" w:author="KSE" w:date="2023-03-10T16:22:00Z">
        <w:del w:id="517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518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519" w:author="KSE" w:date="2023-03-10T16:22:00Z">
        <w:del w:id="520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>6</w:delText>
          </w:r>
        </w:del>
      </w:ins>
      <w:del w:id="521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5. </w:delText>
        </w:r>
        <w:r w:rsidRPr="006F62C4" w:rsidDel="00685C2E">
          <w:rPr>
            <w:rFonts w:cs="Times New Roman"/>
            <w:sz w:val="22"/>
            <w:szCs w:val="22"/>
          </w:rPr>
          <w:delText>Adjusted hazard ratio (95% CI) of incident (fasting glucose defined) diabetes/prediabetes 5, 10, and 15 years later by tertile of pericardial adipose tissue at exam year 15, the CARDIA Study (2000-2016)</w:delText>
        </w:r>
      </w:del>
    </w:p>
    <w:bookmarkEnd w:id="514"/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:rsidDel="00685C2E" w14:paraId="757D4F0E" w14:textId="251B7339" w:rsidTr="001C4A50">
        <w:trPr>
          <w:gridAfter w:val="1"/>
          <w:wAfter w:w="101" w:type="dxa"/>
          <w:trHeight w:val="254"/>
          <w:del w:id="522" w:author="AppPower" w:date="2023-03-31T10:24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1492C11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23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0ECB377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24" w:author="AppPower" w:date="2023-03-31T10:24:00Z"/>
                <w:rFonts w:ascii="Times New Roman" w:eastAsia="Times New Roman" w:hAnsi="Times New Roman" w:cs="Times New Roman"/>
              </w:rPr>
            </w:pPr>
            <w:del w:id="52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685C2E" w14:paraId="3C1D2A7B" w14:textId="6780570B" w:rsidTr="001C4A50">
        <w:trPr>
          <w:gridAfter w:val="1"/>
          <w:wAfter w:w="101" w:type="dxa"/>
          <w:trHeight w:val="262"/>
          <w:del w:id="526" w:author="AppPower" w:date="2023-03-31T10:24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5133970A" w:rsidR="00C01DD5" w:rsidRPr="006F62C4" w:rsidDel="00685C2E" w:rsidRDefault="00C01DD5" w:rsidP="001C4A50">
            <w:pPr>
              <w:spacing w:after="0" w:line="240" w:lineRule="auto"/>
              <w:rPr>
                <w:del w:id="527" w:author="AppPower" w:date="2023-03-31T10:24:00Z"/>
                <w:rFonts w:ascii="Times New Roman" w:eastAsia="Times New Roman" w:hAnsi="Times New Roman" w:cs="Times New Roman"/>
              </w:rPr>
            </w:pPr>
            <w:del w:id="52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14AF934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29" w:author="AppPower" w:date="2023-03-31T10:24:00Z"/>
                <w:rFonts w:ascii="Times New Roman" w:eastAsia="Times New Roman" w:hAnsi="Times New Roman" w:cs="Times New Roman"/>
              </w:rPr>
            </w:pPr>
            <w:del w:id="5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09B9D2F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31" w:author="AppPower" w:date="2023-03-31T10:24:00Z"/>
                <w:rFonts w:ascii="Times New Roman" w:eastAsia="Times New Roman" w:hAnsi="Times New Roman" w:cs="Times New Roman"/>
              </w:rPr>
            </w:pPr>
            <w:del w:id="5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4090D5B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33" w:author="AppPower" w:date="2023-03-31T10:24:00Z"/>
                <w:rFonts w:ascii="Times New Roman" w:eastAsia="Times New Roman" w:hAnsi="Times New Roman" w:cs="Times New Roman"/>
              </w:rPr>
            </w:pPr>
            <w:del w:id="53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127119B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35" w:author="AppPower" w:date="2023-03-31T10:24:00Z"/>
                <w:rFonts w:ascii="Times New Roman" w:eastAsia="Times New Roman" w:hAnsi="Times New Roman" w:cs="Times New Roman"/>
              </w:rPr>
            </w:pPr>
            <w:del w:id="53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2AA3C31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37" w:author="AppPower" w:date="2023-03-31T10:24:00Z"/>
                <w:rFonts w:ascii="Times New Roman" w:eastAsia="Times New Roman" w:hAnsi="Times New Roman" w:cs="Times New Roman"/>
              </w:rPr>
            </w:pPr>
            <w:del w:id="53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685C2E" w14:paraId="38ACCD4F" w14:textId="611A4F20" w:rsidTr="001C4A50">
        <w:trPr>
          <w:gridAfter w:val="1"/>
          <w:wAfter w:w="101" w:type="dxa"/>
          <w:trHeight w:val="254"/>
          <w:del w:id="539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06105579" w:rsidR="00C01DD5" w:rsidRPr="006F62C4" w:rsidDel="00685C2E" w:rsidRDefault="00C01DD5" w:rsidP="001C4A50">
            <w:pPr>
              <w:spacing w:after="0" w:line="240" w:lineRule="auto"/>
              <w:rPr>
                <w:del w:id="540" w:author="AppPower" w:date="2023-03-31T10:24:00Z"/>
                <w:rFonts w:ascii="Times New Roman" w:eastAsia="Times New Roman" w:hAnsi="Times New Roman" w:cs="Times New Roman"/>
              </w:rPr>
            </w:pPr>
            <w:del w:id="54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482053D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42" w:author="AppPower" w:date="2023-03-31T10:24:00Z"/>
                <w:rFonts w:ascii="Times New Roman" w:eastAsia="Times New Roman" w:hAnsi="Times New Roman" w:cs="Times New Roman"/>
              </w:rPr>
            </w:pPr>
            <w:del w:id="54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3900830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44" w:author="AppPower" w:date="2023-03-31T10:24:00Z"/>
                <w:rFonts w:ascii="Times New Roman" w:eastAsia="Times New Roman" w:hAnsi="Times New Roman" w:cs="Times New Roman"/>
              </w:rPr>
            </w:pPr>
            <w:del w:id="54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48D242F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46" w:author="AppPower" w:date="2023-03-31T10:24:00Z"/>
                <w:rFonts w:ascii="Times New Roman" w:eastAsia="Times New Roman" w:hAnsi="Times New Roman" w:cs="Times New Roman"/>
              </w:rPr>
            </w:pPr>
            <w:del w:id="54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455FED1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48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0C16C89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49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685C2E" w14:paraId="05FA4007" w14:textId="0CED38F5" w:rsidTr="001C4A50">
        <w:trPr>
          <w:gridAfter w:val="1"/>
          <w:wAfter w:w="101" w:type="dxa"/>
          <w:trHeight w:val="254"/>
          <w:del w:id="550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2CE07DCC" w:rsidR="00C01DD5" w:rsidRPr="006F62C4" w:rsidDel="00685C2E" w:rsidRDefault="00C01DD5" w:rsidP="001C4A50">
            <w:pPr>
              <w:spacing w:after="0" w:line="240" w:lineRule="auto"/>
              <w:rPr>
                <w:del w:id="551" w:author="AppPower" w:date="2023-03-31T10:24:00Z"/>
                <w:rFonts w:ascii="Times New Roman" w:eastAsia="Times New Roman" w:hAnsi="Times New Roman" w:cs="Times New Roman"/>
              </w:rPr>
            </w:pPr>
            <w:del w:id="5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247321D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53" w:author="AppPower" w:date="2023-03-31T10:24:00Z"/>
                <w:rFonts w:ascii="Times New Roman" w:eastAsia="Times New Roman" w:hAnsi="Times New Roman" w:cs="Times New Roman"/>
              </w:rPr>
            </w:pPr>
            <w:del w:id="55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5D1C273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55" w:author="AppPower" w:date="2023-03-31T10:24:00Z"/>
                <w:rFonts w:ascii="Times New Roman" w:eastAsia="Times New Roman" w:hAnsi="Times New Roman" w:cs="Times New Roman"/>
              </w:rPr>
            </w:pPr>
            <w:del w:id="55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19D8D43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57" w:author="AppPower" w:date="2023-03-31T10:24:00Z"/>
                <w:rFonts w:ascii="Times New Roman" w:eastAsia="Times New Roman" w:hAnsi="Times New Roman" w:cs="Times New Roman"/>
              </w:rPr>
            </w:pPr>
            <w:del w:id="55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76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2E526F4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59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2B8448E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60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685C2E" w14:paraId="43A6E5EB" w14:textId="541F6119" w:rsidTr="001C4A50">
        <w:trPr>
          <w:gridAfter w:val="1"/>
          <w:wAfter w:w="101" w:type="dxa"/>
          <w:trHeight w:val="254"/>
          <w:del w:id="561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65B7B434" w:rsidR="00C01DD5" w:rsidRPr="006F62C4" w:rsidDel="00685C2E" w:rsidRDefault="00C01DD5" w:rsidP="001C4A50">
            <w:pPr>
              <w:spacing w:after="0" w:line="240" w:lineRule="auto"/>
              <w:rPr>
                <w:del w:id="562" w:author="AppPower" w:date="2023-03-31T10:24:00Z"/>
                <w:rFonts w:ascii="Times New Roman" w:eastAsia="Times New Roman" w:hAnsi="Times New Roman" w:cs="Times New Roman"/>
              </w:rPr>
            </w:pPr>
            <w:del w:id="5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4CD88BD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64" w:author="AppPower" w:date="2023-03-31T10:24:00Z"/>
                <w:rFonts w:ascii="Times New Roman" w:eastAsia="Times New Roman" w:hAnsi="Times New Roman" w:cs="Times New Roman"/>
              </w:rPr>
            </w:pPr>
            <w:del w:id="56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75696E4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66" w:author="AppPower" w:date="2023-03-31T10:24:00Z"/>
                <w:rFonts w:ascii="Times New Roman" w:eastAsia="Times New Roman" w:hAnsi="Times New Roman" w:cs="Times New Roman"/>
              </w:rPr>
            </w:pPr>
            <w:del w:id="5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04DA5AD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68" w:author="AppPower" w:date="2023-03-31T10:24:00Z"/>
                <w:rFonts w:ascii="Times New Roman" w:eastAsia="Times New Roman" w:hAnsi="Times New Roman" w:cs="Times New Roman"/>
              </w:rPr>
            </w:pPr>
            <w:del w:id="56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5.9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47DAAA2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70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2ABDF2F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71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685C2E" w14:paraId="13A7317A" w14:textId="79E77E04" w:rsidTr="001C4A50">
        <w:trPr>
          <w:gridAfter w:val="1"/>
          <w:wAfter w:w="101" w:type="dxa"/>
          <w:trHeight w:val="254"/>
          <w:del w:id="572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7CD99279" w:rsidR="00C01DD5" w:rsidRPr="006F62C4" w:rsidDel="00685C2E" w:rsidRDefault="00C01DD5" w:rsidP="001C4A50">
            <w:pPr>
              <w:spacing w:after="0" w:line="240" w:lineRule="auto"/>
              <w:rPr>
                <w:del w:id="573" w:author="AppPower" w:date="2023-03-31T10:24:00Z"/>
                <w:rFonts w:ascii="Times New Roman" w:eastAsia="Times New Roman" w:hAnsi="Times New Roman" w:cs="Times New Roman"/>
              </w:rPr>
            </w:pPr>
            <w:del w:id="57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285CC60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75" w:author="AppPower" w:date="2023-03-31T10:24:00Z"/>
                <w:rFonts w:ascii="Times New Roman" w:eastAsia="Times New Roman" w:hAnsi="Times New Roman" w:cs="Times New Roman"/>
              </w:rPr>
            </w:pPr>
            <w:del w:id="57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7B318BE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77" w:author="AppPower" w:date="2023-03-31T10:24:00Z"/>
                <w:rFonts w:ascii="Times New Roman" w:eastAsia="Times New Roman" w:hAnsi="Times New Roman" w:cs="Times New Roman"/>
              </w:rPr>
            </w:pPr>
            <w:del w:id="57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17 (0.64, 2.1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63B7968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7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58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.95 (2.42, 6.47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0AFFB53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81" w:author="AppPower" w:date="2023-03-31T10:24:00Z"/>
                <w:rFonts w:ascii="Times New Roman" w:eastAsia="Times New Roman" w:hAnsi="Times New Roman" w:cs="Times New Roman"/>
              </w:rPr>
            </w:pPr>
            <w:del w:id="58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2DC501E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83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58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19 (10.14, 10.24)</w:delText>
              </w:r>
            </w:del>
          </w:p>
        </w:tc>
      </w:tr>
      <w:tr w:rsidR="00C01DD5" w:rsidRPr="006F62C4" w:rsidDel="00685C2E" w14:paraId="3563BF7E" w14:textId="7ED3D31D" w:rsidTr="001C4A50">
        <w:trPr>
          <w:gridAfter w:val="1"/>
          <w:wAfter w:w="101" w:type="dxa"/>
          <w:trHeight w:val="254"/>
          <w:del w:id="585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153B3A48" w:rsidR="00C01DD5" w:rsidRPr="006F62C4" w:rsidDel="00685C2E" w:rsidRDefault="00C01DD5" w:rsidP="001C4A50">
            <w:pPr>
              <w:spacing w:after="0" w:line="240" w:lineRule="auto"/>
              <w:rPr>
                <w:del w:id="586" w:author="AppPower" w:date="2023-03-31T10:24:00Z"/>
                <w:rFonts w:ascii="Times New Roman" w:eastAsia="Times New Roman" w:hAnsi="Times New Roman" w:cs="Times New Roman"/>
              </w:rPr>
            </w:pPr>
            <w:del w:id="58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1A34EF8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88" w:author="AppPower" w:date="2023-03-31T10:24:00Z"/>
                <w:rFonts w:ascii="Times New Roman" w:eastAsia="Times New Roman" w:hAnsi="Times New Roman" w:cs="Times New Roman"/>
              </w:rPr>
            </w:pPr>
            <w:del w:id="5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5FC1E37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90" w:author="AppPower" w:date="2023-03-31T10:24:00Z"/>
                <w:rFonts w:ascii="Times New Roman" w:eastAsia="Times New Roman" w:hAnsi="Times New Roman" w:cs="Times New Roman"/>
              </w:rPr>
            </w:pPr>
            <w:del w:id="5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20 (0.66, 2.19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4803ABC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92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5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4.44 (2.65, 7.44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7F38534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94" w:author="AppPower" w:date="2023-03-31T10:24:00Z"/>
                <w:rFonts w:ascii="Times New Roman" w:eastAsia="Times New Roman" w:hAnsi="Times New Roman" w:cs="Times New Roman"/>
              </w:rPr>
            </w:pPr>
            <w:del w:id="5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5AC6270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59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59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23 (10.18, 10.29)</w:delText>
              </w:r>
            </w:del>
          </w:p>
        </w:tc>
      </w:tr>
      <w:tr w:rsidR="00C01DD5" w:rsidRPr="006F62C4" w:rsidDel="00685C2E" w14:paraId="1289FFA6" w14:textId="7EB06163" w:rsidTr="001C4A50">
        <w:trPr>
          <w:gridAfter w:val="1"/>
          <w:wAfter w:w="101" w:type="dxa"/>
          <w:trHeight w:val="262"/>
          <w:del w:id="598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66B7D1C0" w:rsidR="00C01DD5" w:rsidRPr="006F62C4" w:rsidDel="00685C2E" w:rsidRDefault="00C01DD5" w:rsidP="001C4A50">
            <w:pPr>
              <w:spacing w:after="0" w:line="240" w:lineRule="auto"/>
              <w:rPr>
                <w:del w:id="599" w:author="AppPower" w:date="2023-03-31T10:24:00Z"/>
                <w:rFonts w:ascii="Times New Roman" w:eastAsia="Times New Roman" w:hAnsi="Times New Roman" w:cs="Times New Roman"/>
              </w:rPr>
            </w:pPr>
            <w:del w:id="60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75E03BF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01" w:author="AppPower" w:date="2023-03-31T10:24:00Z"/>
                <w:rFonts w:ascii="Times New Roman" w:eastAsia="Times New Roman" w:hAnsi="Times New Roman" w:cs="Times New Roman"/>
              </w:rPr>
            </w:pPr>
            <w:del w:id="60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7AD771D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03" w:author="AppPower" w:date="2023-03-31T10:24:00Z"/>
                <w:rFonts w:ascii="Times New Roman" w:eastAsia="Times New Roman" w:hAnsi="Times New Roman" w:cs="Times New Roman"/>
              </w:rPr>
            </w:pPr>
            <w:del w:id="60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86 (0.46, 1.63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6EAD315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05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60 (1.48, 4.55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438A3FA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07" w:author="AppPower" w:date="2023-03-31T10:24:00Z"/>
                <w:rFonts w:ascii="Times New Roman" w:eastAsia="Times New Roman" w:hAnsi="Times New Roman" w:cs="Times New Roman"/>
              </w:rPr>
            </w:pPr>
            <w:del w:id="60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373B72D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0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1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18 (10.12, 10.25)</w:delText>
              </w:r>
            </w:del>
          </w:p>
        </w:tc>
      </w:tr>
      <w:tr w:rsidR="00C01DD5" w:rsidRPr="006F62C4" w:rsidDel="00685C2E" w14:paraId="3A1AE4DE" w14:textId="79A7C5D3" w:rsidTr="001C4A50">
        <w:trPr>
          <w:gridAfter w:val="1"/>
          <w:wAfter w:w="101" w:type="dxa"/>
          <w:trHeight w:val="262"/>
          <w:del w:id="611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2404B645" w:rsidR="00C01DD5" w:rsidRPr="006F62C4" w:rsidDel="00685C2E" w:rsidRDefault="00C01DD5" w:rsidP="001C4A50">
            <w:pPr>
              <w:spacing w:after="0" w:line="240" w:lineRule="auto"/>
              <w:rPr>
                <w:del w:id="612" w:author="AppPower" w:date="2023-03-31T10:24:00Z"/>
                <w:rFonts w:ascii="Times New Roman" w:eastAsia="Times New Roman" w:hAnsi="Times New Roman" w:cs="Times New Roman"/>
              </w:rPr>
            </w:pPr>
            <w:del w:id="61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6A5ACAA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14" w:author="AppPower" w:date="2023-03-31T10:24:00Z"/>
                <w:rFonts w:ascii="Times New Roman" w:eastAsia="Times New Roman" w:hAnsi="Times New Roman" w:cs="Times New Roman"/>
              </w:rPr>
            </w:pPr>
            <w:del w:id="6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788D13C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16" w:author="AppPower" w:date="2023-03-31T10:24:00Z"/>
                <w:rFonts w:ascii="Times New Roman" w:eastAsia="Times New Roman" w:hAnsi="Times New Roman" w:cs="Times New Roman"/>
              </w:rPr>
            </w:pPr>
            <w:del w:id="6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69 (0.36, 1.3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5C07A05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18" w:author="AppPower" w:date="2023-03-31T10:24:00Z"/>
                <w:rFonts w:ascii="Times New Roman" w:eastAsia="Times New Roman" w:hAnsi="Times New Roman" w:cs="Times New Roman"/>
              </w:rPr>
            </w:pPr>
            <w:del w:id="6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61 (0.87, 2.99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654F768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20" w:author="AppPower" w:date="2023-03-31T10:24:00Z"/>
                <w:rFonts w:ascii="Times New Roman" w:eastAsia="Times New Roman" w:hAnsi="Times New Roman" w:cs="Times New Roman"/>
              </w:rPr>
            </w:pPr>
            <w:del w:id="6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06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09FAE82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22" w:author="AppPower" w:date="2023-03-31T10:24:00Z"/>
                <w:rFonts w:ascii="Times New Roman" w:eastAsia="Times New Roman" w:hAnsi="Times New Roman" w:cs="Times New Roman"/>
              </w:rPr>
            </w:pPr>
            <w:del w:id="6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0.12 (10.05, 10.20)</w:delText>
              </w:r>
            </w:del>
          </w:p>
        </w:tc>
      </w:tr>
      <w:tr w:rsidR="00C01DD5" w:rsidRPr="006F62C4" w:rsidDel="00685C2E" w14:paraId="43A0CDD7" w14:textId="56143EDE" w:rsidTr="001C4A50">
        <w:trPr>
          <w:trHeight w:val="238"/>
          <w:del w:id="624" w:author="AppPower" w:date="2023-03-31T10:24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345D245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25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51416D8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26" w:author="AppPower" w:date="2023-03-31T10:24:00Z"/>
                <w:rFonts w:ascii="Times New Roman" w:eastAsia="Times New Roman" w:hAnsi="Times New Roman" w:cs="Times New Roman"/>
              </w:rPr>
            </w:pPr>
            <w:del w:id="62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685C2E" w14:paraId="41AED22A" w14:textId="454D0E90" w:rsidTr="001C4A50">
        <w:trPr>
          <w:trHeight w:val="245"/>
          <w:del w:id="628" w:author="AppPower" w:date="2023-03-31T10:24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1E804FC1" w:rsidR="00C01DD5" w:rsidRPr="006F62C4" w:rsidDel="00685C2E" w:rsidRDefault="00C01DD5" w:rsidP="001C4A50">
            <w:pPr>
              <w:spacing w:after="0" w:line="240" w:lineRule="auto"/>
              <w:rPr>
                <w:del w:id="629" w:author="AppPower" w:date="2023-03-31T10:24:00Z"/>
                <w:rFonts w:ascii="Times New Roman" w:eastAsia="Times New Roman" w:hAnsi="Times New Roman" w:cs="Times New Roman"/>
              </w:rPr>
            </w:pPr>
            <w:del w:id="6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4857153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31" w:author="AppPower" w:date="2023-03-31T10:24:00Z"/>
                <w:rFonts w:ascii="Times New Roman" w:eastAsia="Times New Roman" w:hAnsi="Times New Roman" w:cs="Times New Roman"/>
              </w:rPr>
            </w:pPr>
            <w:del w:id="6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51490E3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33" w:author="AppPower" w:date="2023-03-31T10:24:00Z"/>
                <w:rFonts w:ascii="Times New Roman" w:eastAsia="Times New Roman" w:hAnsi="Times New Roman" w:cs="Times New Roman"/>
              </w:rPr>
            </w:pPr>
            <w:del w:id="63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22E0C25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35" w:author="AppPower" w:date="2023-03-31T10:24:00Z"/>
                <w:rFonts w:ascii="Times New Roman" w:eastAsia="Times New Roman" w:hAnsi="Times New Roman" w:cs="Times New Roman"/>
              </w:rPr>
            </w:pPr>
            <w:del w:id="63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69CAD3B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37" w:author="AppPower" w:date="2023-03-31T10:24:00Z"/>
                <w:rFonts w:ascii="Times New Roman" w:eastAsia="Times New Roman" w:hAnsi="Times New Roman" w:cs="Times New Roman"/>
              </w:rPr>
            </w:pPr>
            <w:del w:id="63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6F48576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39" w:author="AppPower" w:date="2023-03-31T10:24:00Z"/>
                <w:rFonts w:ascii="Times New Roman" w:eastAsia="Times New Roman" w:hAnsi="Times New Roman" w:cs="Times New Roman"/>
              </w:rPr>
            </w:pPr>
            <w:del w:id="64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685C2E" w14:paraId="2EDA17C2" w14:textId="05665341" w:rsidTr="001C4A50">
        <w:trPr>
          <w:trHeight w:val="238"/>
          <w:del w:id="641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504EAE65" w:rsidR="00C01DD5" w:rsidRPr="006F62C4" w:rsidDel="00685C2E" w:rsidRDefault="00C01DD5" w:rsidP="001C4A50">
            <w:pPr>
              <w:spacing w:after="0" w:line="240" w:lineRule="auto"/>
              <w:rPr>
                <w:del w:id="642" w:author="AppPower" w:date="2023-03-31T10:24:00Z"/>
                <w:rFonts w:ascii="Times New Roman" w:eastAsia="Times New Roman" w:hAnsi="Times New Roman" w:cs="Times New Roman"/>
              </w:rPr>
            </w:pPr>
            <w:del w:id="64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106F2E6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44" w:author="AppPower" w:date="2023-03-31T10:24:00Z"/>
                <w:rFonts w:ascii="Times New Roman" w:eastAsia="Times New Roman" w:hAnsi="Times New Roman" w:cs="Times New Roman"/>
              </w:rPr>
            </w:pPr>
            <w:del w:id="64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7D677D1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46" w:author="AppPower" w:date="2023-03-31T10:24:00Z"/>
                <w:rFonts w:ascii="Times New Roman" w:eastAsia="Times New Roman" w:hAnsi="Times New Roman" w:cs="Times New Roman"/>
              </w:rPr>
            </w:pPr>
            <w:del w:id="64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75B0978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48" w:author="AppPower" w:date="2023-03-31T10:24:00Z"/>
                <w:rFonts w:ascii="Times New Roman" w:eastAsia="Times New Roman" w:hAnsi="Times New Roman" w:cs="Times New Roman"/>
              </w:rPr>
            </w:pPr>
            <w:del w:id="64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12B1C2B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50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488730C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51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685C2E" w14:paraId="6DC7528D" w14:textId="57031B97" w:rsidTr="001C4A50">
        <w:trPr>
          <w:trHeight w:val="238"/>
          <w:del w:id="652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7B81C8B3" w:rsidR="00C01DD5" w:rsidRPr="006F62C4" w:rsidDel="00685C2E" w:rsidRDefault="00C01DD5" w:rsidP="001C4A50">
            <w:pPr>
              <w:spacing w:after="0" w:line="240" w:lineRule="auto"/>
              <w:rPr>
                <w:del w:id="653" w:author="AppPower" w:date="2023-03-31T10:24:00Z"/>
                <w:rFonts w:ascii="Times New Roman" w:eastAsia="Times New Roman" w:hAnsi="Times New Roman" w:cs="Times New Roman"/>
              </w:rPr>
            </w:pPr>
            <w:del w:id="65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60A4784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55" w:author="AppPower" w:date="2023-03-31T10:24:00Z"/>
                <w:rFonts w:ascii="Times New Roman" w:eastAsia="Times New Roman" w:hAnsi="Times New Roman" w:cs="Times New Roman"/>
              </w:rPr>
            </w:pPr>
            <w:del w:id="65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3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2160735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57" w:author="AppPower" w:date="2023-03-31T10:24:00Z"/>
                <w:rFonts w:ascii="Times New Roman" w:eastAsia="Times New Roman" w:hAnsi="Times New Roman" w:cs="Times New Roman"/>
              </w:rPr>
            </w:pPr>
            <w:del w:id="65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8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1B30653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59" w:author="AppPower" w:date="2023-03-31T10:24:00Z"/>
                <w:rFonts w:ascii="Times New Roman" w:eastAsia="Times New Roman" w:hAnsi="Times New Roman" w:cs="Times New Roman"/>
              </w:rPr>
            </w:pPr>
            <w:del w:id="66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256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2AA71D9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61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6827B97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62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685C2E" w14:paraId="6145C643" w14:textId="747B4CF8" w:rsidTr="001C4A50">
        <w:trPr>
          <w:trHeight w:val="238"/>
          <w:del w:id="663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7EB969FC" w:rsidR="00C01DD5" w:rsidRPr="006F62C4" w:rsidDel="00685C2E" w:rsidRDefault="00C01DD5" w:rsidP="001C4A50">
            <w:pPr>
              <w:spacing w:after="0" w:line="240" w:lineRule="auto"/>
              <w:rPr>
                <w:del w:id="664" w:author="AppPower" w:date="2023-03-31T10:24:00Z"/>
                <w:rFonts w:ascii="Times New Roman" w:eastAsia="Times New Roman" w:hAnsi="Times New Roman" w:cs="Times New Roman"/>
              </w:rPr>
            </w:pPr>
            <w:del w:id="66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3E4323E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66" w:author="AppPower" w:date="2023-03-31T10:24:00Z"/>
                <w:rFonts w:ascii="Times New Roman" w:eastAsia="Times New Roman" w:hAnsi="Times New Roman" w:cs="Times New Roman"/>
              </w:rPr>
            </w:pPr>
            <w:del w:id="6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0.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0B1A8A5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68" w:author="AppPower" w:date="2023-03-31T10:24:00Z"/>
                <w:rFonts w:ascii="Times New Roman" w:eastAsia="Times New Roman" w:hAnsi="Times New Roman" w:cs="Times New Roman"/>
              </w:rPr>
            </w:pPr>
            <w:del w:id="66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4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1B13634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70" w:author="AppPower" w:date="2023-03-31T10:24:00Z"/>
                <w:rFonts w:ascii="Times New Roman" w:eastAsia="Times New Roman" w:hAnsi="Times New Roman" w:cs="Times New Roman"/>
              </w:rPr>
            </w:pPr>
            <w:del w:id="67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9.7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51D580A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72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06B54DE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73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685C2E" w14:paraId="41FDBE04" w14:textId="6D49996A" w:rsidTr="001C4A50">
        <w:trPr>
          <w:trHeight w:val="238"/>
          <w:del w:id="674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1C55FBEE" w:rsidR="00C01DD5" w:rsidRPr="006F62C4" w:rsidDel="00685C2E" w:rsidRDefault="00C01DD5" w:rsidP="001C4A50">
            <w:pPr>
              <w:spacing w:after="0" w:line="240" w:lineRule="auto"/>
              <w:rPr>
                <w:del w:id="675" w:author="AppPower" w:date="2023-03-31T10:24:00Z"/>
                <w:rFonts w:ascii="Times New Roman" w:eastAsia="Times New Roman" w:hAnsi="Times New Roman" w:cs="Times New Roman"/>
              </w:rPr>
            </w:pPr>
            <w:del w:id="67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34AF3ED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77" w:author="AppPower" w:date="2023-03-31T10:24:00Z"/>
                <w:rFonts w:ascii="Times New Roman" w:eastAsia="Times New Roman" w:hAnsi="Times New Roman" w:cs="Times New Roman"/>
              </w:rPr>
            </w:pPr>
            <w:del w:id="67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2923CB3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7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8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44 (1.15, 1.80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5424B98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8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8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30 (1.86, 2.84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3EF2815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83" w:author="AppPower" w:date="2023-03-31T10:24:00Z"/>
                <w:rFonts w:ascii="Times New Roman" w:eastAsia="Times New Roman" w:hAnsi="Times New Roman" w:cs="Times New Roman"/>
              </w:rPr>
            </w:pPr>
            <w:del w:id="68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5E152C1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85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8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11 (10.09, 10.14)</w:delText>
              </w:r>
            </w:del>
          </w:p>
        </w:tc>
      </w:tr>
      <w:tr w:rsidR="00C01DD5" w:rsidRPr="006F62C4" w:rsidDel="00685C2E" w14:paraId="52E52341" w14:textId="397D1046" w:rsidTr="001C4A50">
        <w:trPr>
          <w:trHeight w:val="238"/>
          <w:del w:id="687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082187C4" w:rsidR="00C01DD5" w:rsidRPr="006F62C4" w:rsidDel="00685C2E" w:rsidRDefault="00C01DD5" w:rsidP="001C4A50">
            <w:pPr>
              <w:spacing w:after="0" w:line="240" w:lineRule="auto"/>
              <w:rPr>
                <w:del w:id="688" w:author="AppPower" w:date="2023-03-31T10:24:00Z"/>
                <w:rFonts w:ascii="Times New Roman" w:eastAsia="Times New Roman" w:hAnsi="Times New Roman" w:cs="Times New Roman"/>
              </w:rPr>
            </w:pPr>
            <w:del w:id="6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1211254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90" w:author="AppPower" w:date="2023-03-31T10:24:00Z"/>
                <w:rFonts w:ascii="Times New Roman" w:eastAsia="Times New Roman" w:hAnsi="Times New Roman" w:cs="Times New Roman"/>
              </w:rPr>
            </w:pPr>
            <w:del w:id="6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75BD0B4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92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44F3E92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94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659FBF3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96" w:author="AppPower" w:date="2023-03-31T10:24:00Z"/>
                <w:rFonts w:ascii="Times New Roman" w:eastAsia="Times New Roman" w:hAnsi="Times New Roman" w:cs="Times New Roman"/>
              </w:rPr>
            </w:pPr>
            <w:del w:id="69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01C68F8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698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69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09 (10.06, 10.12)</w:delText>
              </w:r>
            </w:del>
          </w:p>
        </w:tc>
      </w:tr>
      <w:tr w:rsidR="00C01DD5" w:rsidRPr="006F62C4" w:rsidDel="00685C2E" w14:paraId="11EEF255" w14:textId="5E0EFB73" w:rsidTr="001C4A50">
        <w:trPr>
          <w:trHeight w:val="245"/>
          <w:del w:id="700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523E0213" w:rsidR="00C01DD5" w:rsidRPr="006F62C4" w:rsidDel="00685C2E" w:rsidRDefault="00C01DD5" w:rsidP="001C4A50">
            <w:pPr>
              <w:spacing w:after="0" w:line="240" w:lineRule="auto"/>
              <w:rPr>
                <w:del w:id="701" w:author="AppPower" w:date="2023-03-31T10:24:00Z"/>
                <w:rFonts w:ascii="Times New Roman" w:eastAsia="Times New Roman" w:hAnsi="Times New Roman" w:cs="Times New Roman"/>
              </w:rPr>
            </w:pPr>
            <w:del w:id="70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1FA2E1F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03" w:author="AppPower" w:date="2023-03-31T10:24:00Z"/>
                <w:rFonts w:ascii="Times New Roman" w:eastAsia="Times New Roman" w:hAnsi="Times New Roman" w:cs="Times New Roman"/>
              </w:rPr>
            </w:pPr>
            <w:del w:id="70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5BD0C4E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05" w:author="AppPower" w:date="2023-03-31T10:24:00Z"/>
                <w:rFonts w:ascii="Times New Roman" w:eastAsia="Times New Roman" w:hAnsi="Times New Roman" w:cs="Times New Roman"/>
              </w:rPr>
            </w:pPr>
            <w:del w:id="7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12 (0.89, 1.42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726C6254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0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0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36 (1.06, 1.75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397B50F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09" w:author="AppPower" w:date="2023-03-31T10:24:00Z"/>
                <w:rFonts w:ascii="Times New Roman" w:eastAsia="Times New Roman" w:hAnsi="Times New Roman" w:cs="Times New Roman"/>
              </w:rPr>
            </w:pPr>
            <w:del w:id="71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3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459E1EC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1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1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0.04 (10.01, 10.08)</w:delText>
              </w:r>
            </w:del>
          </w:p>
        </w:tc>
      </w:tr>
      <w:tr w:rsidR="00C01DD5" w:rsidRPr="006F62C4" w:rsidDel="00685C2E" w14:paraId="429BB5FE" w14:textId="783648B1" w:rsidTr="001C4A50">
        <w:trPr>
          <w:trHeight w:val="245"/>
          <w:del w:id="713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1D2D9173" w:rsidR="00C01DD5" w:rsidRPr="006F62C4" w:rsidDel="00685C2E" w:rsidRDefault="00C01DD5" w:rsidP="001C4A50">
            <w:pPr>
              <w:spacing w:after="0" w:line="240" w:lineRule="auto"/>
              <w:rPr>
                <w:del w:id="714" w:author="AppPower" w:date="2023-03-31T10:24:00Z"/>
                <w:rFonts w:ascii="Times New Roman" w:eastAsia="Times New Roman" w:hAnsi="Times New Roman" w:cs="Times New Roman"/>
              </w:rPr>
            </w:pPr>
            <w:del w:id="7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22A03726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16" w:author="AppPower" w:date="2023-03-31T10:24:00Z"/>
                <w:rFonts w:ascii="Times New Roman" w:eastAsia="Times New Roman" w:hAnsi="Times New Roman" w:cs="Times New Roman"/>
              </w:rPr>
            </w:pPr>
            <w:del w:id="7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27FAC68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18" w:author="AppPower" w:date="2023-03-31T10:24:00Z"/>
                <w:rFonts w:ascii="Times New Roman" w:eastAsia="Times New Roman" w:hAnsi="Times New Roman" w:cs="Times New Roman"/>
              </w:rPr>
            </w:pPr>
            <w:del w:id="7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97 (0.76, 1.24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7DCBA20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20" w:author="AppPower" w:date="2023-03-31T10:24:00Z"/>
                <w:rFonts w:ascii="Times New Roman" w:eastAsia="Times New Roman" w:hAnsi="Times New Roman" w:cs="Times New Roman"/>
              </w:rPr>
            </w:pPr>
            <w:del w:id="7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98 (0.74, 1.30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21B5C9E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22" w:author="AppPower" w:date="2023-03-31T10:24:00Z"/>
                <w:rFonts w:ascii="Times New Roman" w:eastAsia="Times New Roman" w:hAnsi="Times New Roman" w:cs="Times New Roman"/>
              </w:rPr>
            </w:pPr>
            <w:del w:id="7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96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0B34809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24" w:author="AppPower" w:date="2023-03-31T10:24:00Z"/>
                <w:rFonts w:ascii="Times New Roman" w:eastAsia="Times New Roman" w:hAnsi="Times New Roman" w:cs="Times New Roman"/>
              </w:rPr>
            </w:pPr>
            <w:del w:id="72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9.98 (9.94, 10.03)</w:delText>
              </w:r>
            </w:del>
          </w:p>
        </w:tc>
      </w:tr>
    </w:tbl>
    <w:p w14:paraId="6AA1A770" w14:textId="7653956A" w:rsidR="00C01DD5" w:rsidRPr="006F62C4" w:rsidDel="00685C2E" w:rsidRDefault="00C01DD5" w:rsidP="00C01DD5">
      <w:pPr>
        <w:spacing w:after="120"/>
        <w:rPr>
          <w:del w:id="726" w:author="AppPower" w:date="2023-03-31T10:24:00Z"/>
          <w:rFonts w:ascii="Times New Roman" w:hAnsi="Times New Roman" w:cs="Times New Roman"/>
        </w:rPr>
      </w:pPr>
      <w:del w:id="727" w:author="AppPower" w:date="2023-03-31T10:24:00Z">
        <w:r w:rsidRPr="006F62C4" w:rsidDel="00685C2E">
          <w:rPr>
            <w:rFonts w:ascii="Times New Roman" w:hAnsi="Times New Roman" w:cs="Times New Roman"/>
          </w:rPr>
          <w:delText>Note: Pericardial adipose tissue (cm</w:delText>
        </w:r>
        <w:r w:rsidRPr="006F62C4" w:rsidDel="00685C2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685C2E">
          <w:rPr>
            <w:rFonts w:ascii="Times New Roman" w:hAnsi="Times New Roman" w:cs="Times New Roman"/>
          </w:rPr>
          <w:delTex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685C2E">
          <w:rPr>
            <w:rFonts w:ascii="Times New Roman" w:eastAsia="Times New Roman" w:hAnsi="Times New Roman" w:cs="Times New Roman"/>
          </w:rPr>
          <w:delText>*</w:delText>
        </w:r>
        <w:r w:rsidRPr="006F62C4" w:rsidDel="00685C2E">
          <w:rPr>
            <w:rFonts w:ascii="Times New Roman" w:hAnsi="Times New Roman" w:cs="Times New Roman"/>
          </w:rPr>
          <w:delText>Incidence rate indicates per 1,000 person-years.</w:delText>
        </w:r>
        <w:bookmarkEnd w:id="399"/>
      </w:del>
    </w:p>
    <w:p w14:paraId="56A16F8B" w14:textId="3AAFA1AC" w:rsidR="00C01DD5" w:rsidRPr="006F62C4" w:rsidDel="00685C2E" w:rsidRDefault="00C01DD5" w:rsidP="00C01DD5">
      <w:pPr>
        <w:rPr>
          <w:del w:id="728" w:author="AppPower" w:date="2023-03-31T10:24:00Z"/>
          <w:rFonts w:ascii="Times New Roman" w:hAnsi="Times New Roman" w:cs="Times New Roman"/>
        </w:rPr>
      </w:pPr>
      <w:del w:id="729" w:author="AppPower" w:date="2023-03-31T10:24:00Z">
        <w:r w:rsidRPr="006F62C4" w:rsidDel="00685C2E">
          <w:rPr>
            <w:rFonts w:ascii="Times New Roman" w:hAnsi="Times New Roman" w:cs="Times New Roman"/>
          </w:rPr>
          <w:br w:type="page"/>
        </w:r>
      </w:del>
    </w:p>
    <w:p w14:paraId="0A410B01" w14:textId="70BBBC7C" w:rsidR="00C01DD5" w:rsidRPr="006F62C4" w:rsidDel="00685C2E" w:rsidRDefault="00C01DD5" w:rsidP="00C01DD5">
      <w:pPr>
        <w:pStyle w:val="a3"/>
        <w:spacing w:after="120"/>
        <w:rPr>
          <w:del w:id="730" w:author="AppPower" w:date="2023-03-31T10:24:00Z"/>
          <w:rFonts w:cs="Times New Roman"/>
          <w:sz w:val="22"/>
          <w:szCs w:val="22"/>
        </w:rPr>
      </w:pPr>
      <w:del w:id="731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732" w:author="KSE" w:date="2023-03-10T16:22:00Z">
        <w:del w:id="733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734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735" w:author="KSE" w:date="2023-03-10T16:22:00Z">
        <w:del w:id="736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>7</w:delText>
          </w:r>
        </w:del>
      </w:ins>
      <w:del w:id="737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6. </w:delText>
        </w:r>
        <w:r w:rsidRPr="006F62C4" w:rsidDel="00685C2E">
          <w:rPr>
            <w:rFonts w:cs="Times New Roman"/>
            <w:sz w:val="22"/>
            <w:szCs w:val="22"/>
          </w:rPr>
          <w:delText>Associations of pericardial adipose tissue at year 15 with fasting glucose 5, 10, and 15 years later</w:delText>
        </w:r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, </w:delText>
        </w:r>
        <w:r w:rsidRPr="006F62C4" w:rsidDel="00685C2E">
          <w:rPr>
            <w:rFonts w:cs="Times New Roman"/>
            <w:sz w:val="22"/>
            <w:szCs w:val="22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685C2E" w14:paraId="1DD3DC97" w14:textId="4C60A78E" w:rsidTr="001C4A50">
        <w:trPr>
          <w:trHeight w:val="296"/>
          <w:del w:id="738" w:author="AppPower" w:date="2023-03-31T10:24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6D3ADFC0" w:rsidR="00C01DD5" w:rsidRPr="006F62C4" w:rsidDel="00685C2E" w:rsidRDefault="00C01DD5" w:rsidP="001C4A50">
            <w:pPr>
              <w:spacing w:after="0" w:line="240" w:lineRule="auto"/>
              <w:rPr>
                <w:del w:id="739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429E424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40" w:author="AppPower" w:date="2023-03-31T10:24:00Z"/>
                <w:rFonts w:ascii="Times New Roman" w:eastAsia="Times New Roman" w:hAnsi="Times New Roman" w:cs="Times New Roman"/>
              </w:rPr>
            </w:pPr>
            <w:del w:id="74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685C2E" w14:paraId="728F7D3E" w14:textId="2881C41C" w:rsidTr="001C4A50">
        <w:trPr>
          <w:trHeight w:val="296"/>
          <w:del w:id="742" w:author="AppPower" w:date="2023-03-31T10:24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3308DAA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43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653F1EAE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44" w:author="AppPower" w:date="2023-03-31T10:24:00Z"/>
                <w:rFonts w:ascii="Times New Roman" w:eastAsia="Times New Roman" w:hAnsi="Times New Roman" w:cs="Times New Roman"/>
              </w:rPr>
            </w:pPr>
            <w:del w:id="74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3C45C6A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46" w:author="AppPower" w:date="2023-03-31T10:24:00Z"/>
                <w:rFonts w:ascii="Times New Roman" w:eastAsia="Times New Roman" w:hAnsi="Times New Roman" w:cs="Times New Roman"/>
              </w:rPr>
            </w:pPr>
            <w:del w:id="74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3B1B7C7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48" w:author="AppPower" w:date="2023-03-31T10:24:00Z"/>
                <w:rFonts w:ascii="Times New Roman" w:eastAsia="Times New Roman" w:hAnsi="Times New Roman" w:cs="Times New Roman"/>
              </w:rPr>
            </w:pPr>
            <w:del w:id="74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685C2E" w14:paraId="210E233E" w14:textId="49D0ACF9" w:rsidTr="001C4A50">
        <w:trPr>
          <w:trHeight w:val="296"/>
          <w:del w:id="750" w:author="AppPower" w:date="2023-03-31T10:24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154D1D7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51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542E56A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52" w:author="AppPower" w:date="2023-03-31T10:24:00Z"/>
                <w:rFonts w:ascii="Times New Roman" w:eastAsia="Times New Roman" w:hAnsi="Times New Roman" w:cs="Times New Roman"/>
              </w:rPr>
            </w:pPr>
            <w:del w:id="75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7362F10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54" w:author="AppPower" w:date="2023-03-31T10:24:00Z"/>
                <w:rFonts w:ascii="Times New Roman" w:eastAsia="Times New Roman" w:hAnsi="Times New Roman" w:cs="Times New Roman"/>
              </w:rPr>
            </w:pPr>
            <w:del w:id="75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0591B16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56" w:author="AppPower" w:date="2023-03-31T10:24:00Z"/>
                <w:rFonts w:ascii="Times New Roman" w:eastAsia="Times New Roman" w:hAnsi="Times New Roman" w:cs="Times New Roman"/>
              </w:rPr>
            </w:pPr>
            <w:del w:id="75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2EAA276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58" w:author="AppPower" w:date="2023-03-31T10:24:00Z"/>
                <w:rFonts w:ascii="Times New Roman" w:eastAsia="Times New Roman" w:hAnsi="Times New Roman" w:cs="Times New Roman"/>
              </w:rPr>
            </w:pPr>
            <w:del w:id="75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0306F49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60" w:author="AppPower" w:date="2023-03-31T10:24:00Z"/>
                <w:rFonts w:ascii="Times New Roman" w:eastAsia="Times New Roman" w:hAnsi="Times New Roman" w:cs="Times New Roman"/>
              </w:rPr>
            </w:pPr>
            <w:del w:id="76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5F9748C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62" w:author="AppPower" w:date="2023-03-31T10:24:00Z"/>
                <w:rFonts w:ascii="Times New Roman" w:eastAsia="Times New Roman" w:hAnsi="Times New Roman" w:cs="Times New Roman"/>
              </w:rPr>
            </w:pPr>
            <w:del w:id="7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685C2E" w14:paraId="1B9C63F5" w14:textId="6A7F027A" w:rsidTr="001C4A50">
        <w:trPr>
          <w:trHeight w:val="296"/>
          <w:del w:id="764" w:author="AppPower" w:date="2023-03-31T10:24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48FE4526" w:rsidR="00C01DD5" w:rsidRPr="006F62C4" w:rsidDel="00685C2E" w:rsidRDefault="00C01DD5" w:rsidP="001C4A50">
            <w:pPr>
              <w:spacing w:after="0" w:line="240" w:lineRule="auto"/>
              <w:rPr>
                <w:del w:id="765" w:author="AppPower" w:date="2023-03-31T10:24:00Z"/>
                <w:rFonts w:ascii="Times New Roman" w:eastAsia="Times New Roman" w:hAnsi="Times New Roman" w:cs="Times New Roman"/>
              </w:rPr>
            </w:pPr>
            <w:del w:id="76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34DCDA5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6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6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6FB89E9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69" w:author="AppPower" w:date="2023-03-31T10:24:00Z"/>
                <w:rFonts w:ascii="Times New Roman" w:eastAsia="Times New Roman" w:hAnsi="Times New Roman" w:cs="Times New Roman"/>
              </w:rPr>
            </w:pPr>
            <w:del w:id="77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7CBBA8D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7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7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2E72967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73" w:author="AppPower" w:date="2023-03-31T10:24:00Z"/>
                <w:rFonts w:ascii="Times New Roman" w:eastAsia="Times New Roman" w:hAnsi="Times New Roman" w:cs="Times New Roman"/>
              </w:rPr>
            </w:pPr>
            <w:del w:id="77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1E7D85C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75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7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26AD8975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77" w:author="AppPower" w:date="2023-03-31T10:24:00Z"/>
                <w:rFonts w:ascii="Times New Roman" w:eastAsia="Times New Roman" w:hAnsi="Times New Roman" w:cs="Times New Roman"/>
              </w:rPr>
            </w:pPr>
            <w:del w:id="77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685C2E" w14:paraId="6331BF08" w14:textId="3FC70DC2" w:rsidTr="001C4A50">
        <w:trPr>
          <w:trHeight w:val="296"/>
          <w:del w:id="779" w:author="AppPower" w:date="2023-03-31T10:24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770AE6C2" w:rsidR="00C01DD5" w:rsidRPr="006F62C4" w:rsidDel="00685C2E" w:rsidRDefault="00C01DD5" w:rsidP="001C4A50">
            <w:pPr>
              <w:spacing w:after="0" w:line="240" w:lineRule="auto"/>
              <w:rPr>
                <w:del w:id="780" w:author="AppPower" w:date="2023-03-31T10:24:00Z"/>
                <w:rFonts w:ascii="Times New Roman" w:eastAsia="Times New Roman" w:hAnsi="Times New Roman" w:cs="Times New Roman"/>
              </w:rPr>
            </w:pPr>
            <w:del w:id="78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54D9EBF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82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8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670EF3B7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84" w:author="AppPower" w:date="2023-03-31T10:24:00Z"/>
                <w:rFonts w:ascii="Times New Roman" w:eastAsia="Times New Roman" w:hAnsi="Times New Roman" w:cs="Times New Roman"/>
              </w:rPr>
            </w:pPr>
            <w:del w:id="78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378F6E71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8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8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731A29D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88" w:author="AppPower" w:date="2023-03-31T10:24:00Z"/>
                <w:rFonts w:ascii="Times New Roman" w:eastAsia="Times New Roman" w:hAnsi="Times New Roman" w:cs="Times New Roman"/>
              </w:rPr>
            </w:pPr>
            <w:del w:id="7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4D5BD87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90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57A7146A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92" w:author="AppPower" w:date="2023-03-31T10:24:00Z"/>
                <w:rFonts w:ascii="Times New Roman" w:eastAsia="Times New Roman" w:hAnsi="Times New Roman" w:cs="Times New Roman"/>
              </w:rPr>
            </w:pPr>
            <w:del w:id="7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685C2E" w14:paraId="251F5571" w14:textId="5AA5D341" w:rsidTr="001C4A50">
        <w:trPr>
          <w:trHeight w:val="296"/>
          <w:del w:id="794" w:author="AppPower" w:date="2023-03-31T10:24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6EF8922E" w:rsidR="00C01DD5" w:rsidRPr="006F62C4" w:rsidDel="00685C2E" w:rsidRDefault="00C01DD5" w:rsidP="001C4A50">
            <w:pPr>
              <w:spacing w:after="0" w:line="240" w:lineRule="auto"/>
              <w:rPr>
                <w:del w:id="795" w:author="AppPower" w:date="2023-03-31T10:24:00Z"/>
                <w:rFonts w:ascii="Times New Roman" w:eastAsia="Times New Roman" w:hAnsi="Times New Roman" w:cs="Times New Roman"/>
              </w:rPr>
            </w:pPr>
            <w:del w:id="79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7505FD7B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9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79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2E9026A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799" w:author="AppPower" w:date="2023-03-31T10:24:00Z"/>
                <w:rFonts w:ascii="Times New Roman" w:eastAsia="Times New Roman" w:hAnsi="Times New Roman" w:cs="Times New Roman"/>
              </w:rPr>
            </w:pPr>
            <w:del w:id="80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4490845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0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80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6E1D91C3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03" w:author="AppPower" w:date="2023-03-31T10:24:00Z"/>
                <w:rFonts w:ascii="Times New Roman" w:eastAsia="Times New Roman" w:hAnsi="Times New Roman" w:cs="Times New Roman"/>
              </w:rPr>
            </w:pPr>
            <w:del w:id="80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366F821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05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8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18BE6142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07" w:author="AppPower" w:date="2023-03-31T10:24:00Z"/>
                <w:rFonts w:ascii="Times New Roman" w:eastAsia="Times New Roman" w:hAnsi="Times New Roman" w:cs="Times New Roman"/>
              </w:rPr>
            </w:pPr>
            <w:del w:id="80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685C2E" w14:paraId="0287E391" w14:textId="5716FCB7" w:rsidTr="001C4A50">
        <w:trPr>
          <w:trHeight w:val="296"/>
          <w:del w:id="809" w:author="AppPower" w:date="2023-03-31T10:24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520761B3" w:rsidR="00C01DD5" w:rsidRPr="006F62C4" w:rsidDel="00685C2E" w:rsidRDefault="00C01DD5" w:rsidP="001C4A50">
            <w:pPr>
              <w:spacing w:after="0" w:line="240" w:lineRule="auto"/>
              <w:rPr>
                <w:del w:id="810" w:author="AppPower" w:date="2023-03-31T10:24:00Z"/>
                <w:rFonts w:ascii="Times New Roman" w:eastAsia="Times New Roman" w:hAnsi="Times New Roman" w:cs="Times New Roman"/>
              </w:rPr>
            </w:pPr>
            <w:del w:id="81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18A3F780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12" w:author="AppPower" w:date="2023-03-31T10:24:00Z"/>
                <w:rFonts w:ascii="Times New Roman" w:eastAsia="Times New Roman" w:hAnsi="Times New Roman" w:cs="Times New Roman"/>
              </w:rPr>
            </w:pPr>
            <w:del w:id="81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619B1378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14" w:author="AppPower" w:date="2023-03-31T10:24:00Z"/>
                <w:rFonts w:ascii="Times New Roman" w:eastAsia="Times New Roman" w:hAnsi="Times New Roman" w:cs="Times New Roman"/>
              </w:rPr>
            </w:pPr>
            <w:del w:id="8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575B6D1D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1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8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68C85F5F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18" w:author="AppPower" w:date="2023-03-31T10:24:00Z"/>
                <w:rFonts w:ascii="Times New Roman" w:eastAsia="Times New Roman" w:hAnsi="Times New Roman" w:cs="Times New Roman"/>
              </w:rPr>
            </w:pPr>
            <w:del w:id="8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0EFE141C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20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8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3A548249" w:rsidR="00C01DD5" w:rsidRPr="006F62C4" w:rsidDel="00685C2E" w:rsidRDefault="00C01DD5" w:rsidP="001C4A50">
            <w:pPr>
              <w:spacing w:after="0" w:line="240" w:lineRule="auto"/>
              <w:jc w:val="center"/>
              <w:rPr>
                <w:del w:id="822" w:author="AppPower" w:date="2023-03-31T10:24:00Z"/>
                <w:rFonts w:ascii="Times New Roman" w:eastAsia="Times New Roman" w:hAnsi="Times New Roman" w:cs="Times New Roman"/>
              </w:rPr>
            </w:pPr>
            <w:del w:id="8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1AED06CC" w:rsidR="00D6468F" w:rsidDel="00685C2E" w:rsidRDefault="00C01DD5" w:rsidP="00C01DD5">
      <w:pPr>
        <w:spacing w:after="120"/>
        <w:rPr>
          <w:del w:id="824" w:author="AppPower" w:date="2023-03-31T10:24:00Z"/>
          <w:rFonts w:ascii="Times New Roman" w:hAnsi="Times New Roman" w:cs="Times New Roman"/>
        </w:rPr>
      </w:pPr>
      <w:del w:id="825" w:author="AppPower" w:date="2023-03-31T10:24:00Z">
        <w:r w:rsidRPr="006F62C4" w:rsidDel="00685C2E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06529D1C" w:rsidR="00D6468F" w:rsidDel="00685C2E" w:rsidRDefault="00D6468F">
      <w:pPr>
        <w:rPr>
          <w:del w:id="826" w:author="AppPower" w:date="2023-03-31T10:24:00Z"/>
          <w:rFonts w:ascii="Times New Roman" w:hAnsi="Times New Roman" w:cs="Times New Roman"/>
        </w:rPr>
      </w:pPr>
      <w:del w:id="827" w:author="AppPower" w:date="2023-03-31T10:24:00Z">
        <w:r w:rsidDel="00685C2E">
          <w:rPr>
            <w:rFonts w:ascii="Times New Roman" w:hAnsi="Times New Roman" w:cs="Times New Roman"/>
          </w:rPr>
          <w:br w:type="page"/>
        </w:r>
      </w:del>
    </w:p>
    <w:p w14:paraId="6344E767" w14:textId="5FBBC31D" w:rsidR="00D6468F" w:rsidRPr="006F62C4" w:rsidDel="00685C2E" w:rsidRDefault="00D6468F" w:rsidP="00D6468F">
      <w:pPr>
        <w:pStyle w:val="a3"/>
        <w:spacing w:after="120"/>
        <w:rPr>
          <w:del w:id="828" w:author="AppPower" w:date="2023-03-31T10:24:00Z"/>
          <w:rFonts w:cs="Times New Roman"/>
          <w:sz w:val="22"/>
          <w:szCs w:val="22"/>
        </w:rPr>
      </w:pPr>
      <w:del w:id="829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830" w:author="KSE" w:date="2023-03-10T16:23:00Z">
        <w:del w:id="831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832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685C2E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833" w:author="KSE" w:date="2023-03-10T16:23:00Z">
        <w:del w:id="834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>8</w:delText>
          </w:r>
        </w:del>
      </w:ins>
      <w:del w:id="835" w:author="AppPower" w:date="2023-03-31T10:24:00Z">
        <w:r w:rsidRPr="00D6468F" w:rsidDel="00685C2E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7</w:delText>
        </w:r>
        <w:r w:rsidRPr="00D6468F" w:rsidDel="00685C2E">
          <w:rPr>
            <w:rFonts w:cs="Times New Roman"/>
            <w:b/>
            <w:bCs/>
            <w:sz w:val="22"/>
            <w:szCs w:val="22"/>
          </w:rPr>
          <w:delText xml:space="preserve">. </w:delText>
        </w:r>
        <w:r w:rsidRPr="00D6468F" w:rsidDel="00685C2E">
          <w:rPr>
            <w:rFonts w:cs="Times New Roman"/>
            <w:sz w:val="22"/>
            <w:szCs w:val="22"/>
          </w:rPr>
          <w:delText>Ad</w:delText>
        </w:r>
        <w:r w:rsidRPr="006F62C4" w:rsidDel="00685C2E">
          <w:rPr>
            <w:rFonts w:cs="Times New Roman"/>
            <w:sz w:val="22"/>
            <w:szCs w:val="22"/>
          </w:rPr>
          <w:delText xml:space="preserve">justed hazard ratio (95% CI) of incident (fasting glucose defined) diabetes/prediabetes 5, 10, and 15 years later by </w:delText>
        </w:r>
        <w:r w:rsidDel="00685C2E">
          <w:rPr>
            <w:rFonts w:cs="Times New Roman"/>
            <w:sz w:val="22"/>
            <w:szCs w:val="22"/>
          </w:rPr>
          <w:delText>quartile</w:delText>
        </w:r>
        <w:r w:rsidRPr="006F62C4" w:rsidDel="00685C2E">
          <w:rPr>
            <w:rFonts w:cs="Times New Roman"/>
            <w:sz w:val="22"/>
            <w:szCs w:val="22"/>
          </w:rPr>
          <w:delText xml:space="preserve"> of pericardial adipose tissue at exam year 15, the CARDIA Study (2000-2016)</w:delText>
        </w:r>
      </w:del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:rsidDel="00685C2E" w14:paraId="0AD9270E" w14:textId="3C92C6E6" w:rsidTr="00D36F56">
        <w:trPr>
          <w:trHeight w:val="254"/>
          <w:del w:id="836" w:author="AppPower" w:date="2023-03-31T10:24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41391FB4" w:rsidR="001D53B2" w:rsidRPr="006F62C4" w:rsidDel="00685C2E" w:rsidRDefault="001D53B2" w:rsidP="008D7E5B">
            <w:pPr>
              <w:spacing w:after="0" w:line="240" w:lineRule="auto"/>
              <w:jc w:val="center"/>
              <w:rPr>
                <w:del w:id="837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64200CAA" w:rsidR="001D53B2" w:rsidRPr="006F62C4" w:rsidDel="00685C2E" w:rsidRDefault="001D53B2" w:rsidP="008D7E5B">
            <w:pPr>
              <w:spacing w:after="0" w:line="240" w:lineRule="auto"/>
              <w:jc w:val="center"/>
              <w:rPr>
                <w:del w:id="838" w:author="AppPower" w:date="2023-03-31T10:24:00Z"/>
                <w:rFonts w:ascii="Times New Roman" w:eastAsia="Times New Roman" w:hAnsi="Times New Roman" w:cs="Times New Roman"/>
              </w:rPr>
            </w:pPr>
            <w:del w:id="83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D6468F" w:rsidRPr="006F62C4" w:rsidDel="00685C2E" w14:paraId="70316BF5" w14:textId="05C45D8B" w:rsidTr="00D6468F">
        <w:trPr>
          <w:trHeight w:val="262"/>
          <w:del w:id="840" w:author="AppPower" w:date="2023-03-31T10:24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28560500" w:rsidR="00D6468F" w:rsidRPr="006F62C4" w:rsidDel="00685C2E" w:rsidRDefault="00D6468F" w:rsidP="008D7E5B">
            <w:pPr>
              <w:spacing w:after="0" w:line="240" w:lineRule="auto"/>
              <w:rPr>
                <w:del w:id="841" w:author="AppPower" w:date="2023-03-31T10:24:00Z"/>
                <w:rFonts w:ascii="Times New Roman" w:eastAsia="Times New Roman" w:hAnsi="Times New Roman" w:cs="Times New Roman"/>
              </w:rPr>
            </w:pPr>
            <w:del w:id="84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5156298D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43" w:author="AppPower" w:date="2023-03-31T10:24:00Z"/>
                <w:rFonts w:ascii="Times New Roman" w:eastAsia="Times New Roman" w:hAnsi="Times New Roman" w:cs="Times New Roman"/>
              </w:rPr>
            </w:pPr>
            <w:del w:id="84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768076D8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45" w:author="AppPower" w:date="2023-03-31T10:24:00Z"/>
                <w:rFonts w:ascii="Times New Roman" w:eastAsia="Times New Roman" w:hAnsi="Times New Roman" w:cs="Times New Roman"/>
              </w:rPr>
            </w:pPr>
            <w:del w:id="84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20FB168B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47" w:author="AppPower" w:date="2023-03-31T10:24:00Z"/>
                <w:rFonts w:ascii="Times New Roman" w:eastAsia="Times New Roman" w:hAnsi="Times New Roman" w:cs="Times New Roman"/>
              </w:rPr>
            </w:pPr>
            <w:del w:id="84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21A97227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49" w:author="AppPower" w:date="2023-03-31T10:24:00Z"/>
                <w:rFonts w:ascii="Times New Roman" w:eastAsia="Times New Roman" w:hAnsi="Times New Roman" w:cs="Times New Roman"/>
              </w:rPr>
            </w:pPr>
            <w:del w:id="85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12DB6528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51" w:author="AppPower" w:date="2023-03-31T10:24:00Z"/>
                <w:rFonts w:ascii="Times New Roman" w:eastAsia="Times New Roman" w:hAnsi="Times New Roman" w:cs="Times New Roman"/>
              </w:rPr>
            </w:pPr>
            <w:del w:id="8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D6468F" w:rsidRPr="006F62C4" w:rsidDel="00685C2E" w14:paraId="2FD886AB" w14:textId="5E677D73" w:rsidTr="00D6468F">
        <w:trPr>
          <w:trHeight w:val="254"/>
          <w:del w:id="853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5088916D" w:rsidR="00D6468F" w:rsidRPr="006F62C4" w:rsidDel="00685C2E" w:rsidRDefault="00D6468F" w:rsidP="008D7E5B">
            <w:pPr>
              <w:spacing w:after="0" w:line="240" w:lineRule="auto"/>
              <w:rPr>
                <w:del w:id="854" w:author="AppPower" w:date="2023-03-31T10:24:00Z"/>
                <w:rFonts w:ascii="Times New Roman" w:eastAsia="Times New Roman" w:hAnsi="Times New Roman" w:cs="Times New Roman"/>
              </w:rPr>
            </w:pPr>
            <w:del w:id="85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06E18766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56" w:author="AppPower" w:date="2023-03-31T10:24:00Z"/>
                <w:rFonts w:ascii="Times New Roman" w:eastAsia="Times New Roman" w:hAnsi="Times New Roman" w:cs="Times New Roman"/>
              </w:rPr>
            </w:pPr>
            <w:del w:id="85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3B91882B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58" w:author="AppPower" w:date="2023-03-31T10:24:00Z"/>
                <w:rFonts w:ascii="Times New Roman" w:eastAsia="Times New Roman" w:hAnsi="Times New Roman" w:cs="Times New Roman"/>
              </w:rPr>
            </w:pPr>
            <w:del w:id="85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794B3170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60" w:author="AppPower" w:date="2023-03-31T10:24:00Z"/>
                <w:rFonts w:ascii="Times New Roman" w:eastAsia="Times New Roman" w:hAnsi="Times New Roman" w:cs="Times New Roman"/>
              </w:rPr>
            </w:pPr>
            <w:del w:id="86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2DB66B49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62" w:author="AppPower" w:date="2023-03-31T10:24:00Z"/>
                <w:rFonts w:ascii="Times New Roman" w:eastAsia="Times New Roman" w:hAnsi="Times New Roman" w:cs="Times New Roman"/>
              </w:rPr>
            </w:pPr>
            <w:del w:id="86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4A3E9859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64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685C2E" w14:paraId="3AE1E594" w14:textId="156EA8B2" w:rsidTr="001203C9">
        <w:trPr>
          <w:trHeight w:val="254"/>
          <w:del w:id="865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37DF4C5F" w:rsidR="00D6468F" w:rsidRPr="006F62C4" w:rsidDel="00685C2E" w:rsidRDefault="00D6468F" w:rsidP="008D7E5B">
            <w:pPr>
              <w:spacing w:after="0" w:line="240" w:lineRule="auto"/>
              <w:rPr>
                <w:del w:id="866" w:author="AppPower" w:date="2023-03-31T10:24:00Z"/>
                <w:rFonts w:ascii="Times New Roman" w:eastAsia="Times New Roman" w:hAnsi="Times New Roman" w:cs="Times New Roman"/>
              </w:rPr>
            </w:pPr>
            <w:del w:id="8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6398FB6A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68" w:author="AppPower" w:date="2023-03-31T10:24:00Z"/>
                <w:rFonts w:ascii="Times New Roman" w:eastAsia="Times New Roman" w:hAnsi="Times New Roman" w:cs="Times New Roman"/>
              </w:rPr>
            </w:pPr>
            <w:del w:id="86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22712069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70" w:author="AppPower" w:date="2023-03-31T10:24:00Z"/>
                <w:rFonts w:ascii="Times New Roman" w:eastAsia="Times New Roman" w:hAnsi="Times New Roman" w:cs="Times New Roman"/>
              </w:rPr>
            </w:pPr>
            <w:del w:id="87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6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1F56368D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72" w:author="AppPower" w:date="2023-03-31T10:24:00Z"/>
                <w:rFonts w:ascii="Times New Roman" w:eastAsia="Times New Roman" w:hAnsi="Times New Roman" w:cs="Times New Roman"/>
              </w:rPr>
            </w:pPr>
            <w:del w:id="87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6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0B51D6D5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74" w:author="AppPower" w:date="2023-03-31T10:24:00Z"/>
                <w:rFonts w:ascii="Times New Roman" w:eastAsia="Times New Roman" w:hAnsi="Times New Roman" w:cs="Times New Roman"/>
              </w:rPr>
            </w:pPr>
            <w:del w:id="87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1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5DAB732F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76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685C2E" w14:paraId="26C01C53" w14:textId="002E3D0E" w:rsidTr="00D6468F">
        <w:trPr>
          <w:trHeight w:val="254"/>
          <w:del w:id="877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2E67804E" w:rsidR="00D6468F" w:rsidRPr="006F62C4" w:rsidDel="00685C2E" w:rsidRDefault="00D6468F" w:rsidP="008D7E5B">
            <w:pPr>
              <w:spacing w:after="0" w:line="240" w:lineRule="auto"/>
              <w:rPr>
                <w:del w:id="878" w:author="AppPower" w:date="2023-03-31T10:24:00Z"/>
                <w:rFonts w:ascii="Times New Roman" w:eastAsia="Times New Roman" w:hAnsi="Times New Roman" w:cs="Times New Roman"/>
              </w:rPr>
            </w:pPr>
            <w:del w:id="87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6C15A1DE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80" w:author="AppPower" w:date="2023-03-31T10:24:00Z"/>
                <w:rFonts w:ascii="Times New Roman" w:eastAsia="Times New Roman" w:hAnsi="Times New Roman" w:cs="Times New Roman"/>
              </w:rPr>
            </w:pPr>
            <w:del w:id="88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4B65AB88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82" w:author="AppPower" w:date="2023-03-31T10:24:00Z"/>
                <w:rFonts w:ascii="Times New Roman" w:eastAsia="Times New Roman" w:hAnsi="Times New Roman" w:cs="Times New Roman"/>
              </w:rPr>
            </w:pPr>
            <w:del w:id="88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.7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3AB8232C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84" w:author="AppPower" w:date="2023-03-31T10:24:00Z"/>
                <w:rFonts w:ascii="Times New Roman" w:eastAsia="Times New Roman" w:hAnsi="Times New Roman" w:cs="Times New Roman"/>
              </w:rPr>
            </w:pPr>
            <w:del w:id="88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.1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7E27CFEA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86" w:author="AppPower" w:date="2023-03-31T10:24:00Z"/>
                <w:rFonts w:ascii="Times New Roman" w:eastAsia="Times New Roman" w:hAnsi="Times New Roman" w:cs="Times New Roman"/>
              </w:rPr>
            </w:pPr>
            <w:del w:id="88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1.8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5860446F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88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685C2E" w14:paraId="036122FD" w14:textId="041CAEAF" w:rsidTr="00D6468F">
        <w:trPr>
          <w:trHeight w:val="254"/>
          <w:del w:id="889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6C4C850B" w:rsidR="00D6468F" w:rsidRPr="006F62C4" w:rsidDel="00685C2E" w:rsidRDefault="00D6468F" w:rsidP="008D7E5B">
            <w:pPr>
              <w:spacing w:after="0" w:line="240" w:lineRule="auto"/>
              <w:rPr>
                <w:del w:id="890" w:author="AppPower" w:date="2023-03-31T10:24:00Z"/>
                <w:rFonts w:ascii="Times New Roman" w:eastAsia="Times New Roman" w:hAnsi="Times New Roman" w:cs="Times New Roman"/>
              </w:rPr>
            </w:pPr>
            <w:del w:id="8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5BE2C5C3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92" w:author="AppPower" w:date="2023-03-31T10:24:00Z"/>
                <w:rFonts w:ascii="Times New Roman" w:eastAsia="Times New Roman" w:hAnsi="Times New Roman" w:cs="Times New Roman"/>
              </w:rPr>
            </w:pPr>
            <w:del w:id="89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4B175C10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894" w:author="AppPower" w:date="2023-03-31T10:24:00Z"/>
                <w:rFonts w:ascii="Times New Roman" w:eastAsia="Times New Roman" w:hAnsi="Times New Roman" w:cs="Times New Roman"/>
              </w:rPr>
            </w:pPr>
            <w:del w:id="8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0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6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1.64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0C21ADC6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9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897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98 (1.31, 2.97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4F8B7F48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898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899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.52</w:delText>
              </w:r>
              <w:r w:rsidR="00D6468F"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41, 5.14</w:delText>
              </w:r>
              <w:r w:rsidR="00D6468F"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26CC3BBE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00" w:author="AppPower" w:date="2023-03-31T10:24:00Z"/>
                <w:rFonts w:ascii="Times New Roman" w:eastAsia="Times New Roman" w:hAnsi="Times New Roman" w:cs="Times New Roman"/>
              </w:rPr>
            </w:pPr>
            <w:del w:id="90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685C2E" w14:paraId="00D0453E" w14:textId="77E67F02" w:rsidTr="00D6468F">
        <w:trPr>
          <w:trHeight w:val="254"/>
          <w:del w:id="902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7A020861" w:rsidR="00D6468F" w:rsidRPr="006F62C4" w:rsidDel="00685C2E" w:rsidRDefault="00D6468F" w:rsidP="008D7E5B">
            <w:pPr>
              <w:spacing w:after="0" w:line="240" w:lineRule="auto"/>
              <w:rPr>
                <w:del w:id="903" w:author="AppPower" w:date="2023-03-31T10:24:00Z"/>
                <w:rFonts w:ascii="Times New Roman" w:eastAsia="Times New Roman" w:hAnsi="Times New Roman" w:cs="Times New Roman"/>
              </w:rPr>
            </w:pPr>
            <w:del w:id="90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4F1720A9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05" w:author="AppPower" w:date="2023-03-31T10:24:00Z"/>
                <w:rFonts w:ascii="Times New Roman" w:eastAsia="Times New Roman" w:hAnsi="Times New Roman" w:cs="Times New Roman"/>
              </w:rPr>
            </w:pPr>
            <w:del w:id="9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47EB7CDE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07" w:author="AppPower" w:date="2023-03-31T10:24:00Z"/>
                <w:rFonts w:ascii="Times New Roman" w:eastAsia="Times New Roman" w:hAnsi="Times New Roman" w:cs="Times New Roman"/>
              </w:rPr>
            </w:pPr>
            <w:del w:id="90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1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71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1.81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2B03E0BA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90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910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24 (1.48, 3.38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001D989A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91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912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5.19</w:delText>
              </w:r>
              <w:r w:rsidR="00D6468F"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.49</w:delText>
              </w:r>
              <w:r w:rsidR="00D6468F"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, 7.</w:delText>
              </w:r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72</w:delText>
              </w:r>
              <w:r w:rsidR="00D6468F"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1D76F6CB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13" w:author="AppPower" w:date="2023-03-31T10:24:00Z"/>
                <w:rFonts w:ascii="Times New Roman" w:eastAsia="Times New Roman" w:hAnsi="Times New Roman" w:cs="Times New Roman"/>
              </w:rPr>
            </w:pPr>
            <w:del w:id="91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685C2E" w14:paraId="4FDC67B7" w14:textId="37555A90" w:rsidTr="00D6468F">
        <w:trPr>
          <w:trHeight w:val="262"/>
          <w:del w:id="915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77986FDC" w:rsidR="00D6468F" w:rsidRPr="006F62C4" w:rsidDel="00685C2E" w:rsidRDefault="00D6468F" w:rsidP="008D7E5B">
            <w:pPr>
              <w:spacing w:after="0" w:line="240" w:lineRule="auto"/>
              <w:rPr>
                <w:del w:id="916" w:author="AppPower" w:date="2023-03-31T10:24:00Z"/>
                <w:rFonts w:ascii="Times New Roman" w:eastAsia="Times New Roman" w:hAnsi="Times New Roman" w:cs="Times New Roman"/>
              </w:rPr>
            </w:pPr>
            <w:del w:id="9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0F95B808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18" w:author="AppPower" w:date="2023-03-31T10:24:00Z"/>
                <w:rFonts w:ascii="Times New Roman" w:eastAsia="Times New Roman" w:hAnsi="Times New Roman" w:cs="Times New Roman"/>
              </w:rPr>
            </w:pPr>
            <w:del w:id="9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2EE1A1E6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20" w:author="AppPower" w:date="2023-03-31T10:24:00Z"/>
                <w:rFonts w:ascii="Times New Roman" w:eastAsia="Times New Roman" w:hAnsi="Times New Roman" w:cs="Times New Roman"/>
              </w:rPr>
            </w:pPr>
            <w:del w:id="9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91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57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184C8A" w:rsidDel="00685C2E">
                <w:rPr>
                  <w:rFonts w:ascii="Times New Roman" w:eastAsia="Times New Roman" w:hAnsi="Times New Roman" w:cs="Times New Roman"/>
                </w:rPr>
                <w:delText>48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7F6E775D" w:rsidR="00D6468F" w:rsidRPr="006F62C4" w:rsidDel="00685C2E" w:rsidRDefault="00184C8A" w:rsidP="008D7E5B">
            <w:pPr>
              <w:spacing w:after="0" w:line="240" w:lineRule="auto"/>
              <w:jc w:val="center"/>
              <w:rPr>
                <w:del w:id="922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923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63 (1.06, 2.5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5A2E2515" w:rsidR="00D6468F" w:rsidRPr="006F62C4" w:rsidDel="00685C2E" w:rsidRDefault="001D53B2" w:rsidP="008D7E5B">
            <w:pPr>
              <w:spacing w:after="0" w:line="240" w:lineRule="auto"/>
              <w:jc w:val="center"/>
              <w:rPr>
                <w:del w:id="924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925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.45 (2.25, 5.29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4EB2AAF5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26" w:author="AppPower" w:date="2023-03-31T10:24:00Z"/>
                <w:rFonts w:ascii="Times New Roman" w:eastAsia="Times New Roman" w:hAnsi="Times New Roman" w:cs="Times New Roman"/>
              </w:rPr>
            </w:pPr>
            <w:del w:id="92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685C2E" w14:paraId="4D75AAFD" w14:textId="66CF723C" w:rsidTr="00D6468F">
        <w:trPr>
          <w:trHeight w:val="262"/>
          <w:del w:id="928" w:author="AppPower" w:date="2023-03-31T10:24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2B78AB35" w:rsidR="00D6468F" w:rsidRPr="006F62C4" w:rsidDel="00685C2E" w:rsidRDefault="00D6468F" w:rsidP="008D7E5B">
            <w:pPr>
              <w:spacing w:after="0" w:line="240" w:lineRule="auto"/>
              <w:rPr>
                <w:del w:id="929" w:author="AppPower" w:date="2023-03-31T10:24:00Z"/>
                <w:rFonts w:ascii="Times New Roman" w:eastAsia="Times New Roman" w:hAnsi="Times New Roman" w:cs="Times New Roman"/>
              </w:rPr>
            </w:pPr>
            <w:del w:id="9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5308800C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31" w:author="AppPower" w:date="2023-03-31T10:24:00Z"/>
                <w:rFonts w:ascii="Times New Roman" w:eastAsia="Times New Roman" w:hAnsi="Times New Roman" w:cs="Times New Roman"/>
              </w:rPr>
            </w:pPr>
            <w:del w:id="9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3510846E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33" w:author="AppPower" w:date="2023-03-31T10:24:00Z"/>
                <w:rFonts w:ascii="Times New Roman" w:eastAsia="Times New Roman" w:hAnsi="Times New Roman" w:cs="Times New Roman"/>
              </w:rPr>
            </w:pPr>
            <w:del w:id="93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D53B2" w:rsidDel="00685C2E">
                <w:rPr>
                  <w:rFonts w:ascii="Times New Roman" w:eastAsia="Times New Roman" w:hAnsi="Times New Roman" w:cs="Times New Roman"/>
                </w:rPr>
                <w:delText>82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D53B2" w:rsidDel="00685C2E">
                <w:rPr>
                  <w:rFonts w:ascii="Times New Roman" w:eastAsia="Times New Roman" w:hAnsi="Times New Roman" w:cs="Times New Roman"/>
                </w:rPr>
                <w:delText>51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, 1.3</w:delText>
              </w:r>
              <w:r w:rsidR="001D53B2" w:rsidDel="00685C2E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24E605C7" w:rsidR="00D6468F" w:rsidRPr="006F62C4" w:rsidDel="00685C2E" w:rsidRDefault="001D53B2" w:rsidP="008D7E5B">
            <w:pPr>
              <w:spacing w:after="0" w:line="240" w:lineRule="auto"/>
              <w:jc w:val="center"/>
              <w:rPr>
                <w:del w:id="935" w:author="AppPower" w:date="2023-03-31T10:24:00Z"/>
                <w:rFonts w:ascii="Times New Roman" w:eastAsia="Times New Roman" w:hAnsi="Times New Roman" w:cs="Times New Roman"/>
              </w:rPr>
            </w:pPr>
            <w:del w:id="93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22 (0.77, 1.9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532C011E" w:rsidR="00D6468F" w:rsidRPr="001203C9" w:rsidDel="00685C2E" w:rsidRDefault="001D53B2" w:rsidP="008D7E5B">
            <w:pPr>
              <w:spacing w:after="0" w:line="240" w:lineRule="auto"/>
              <w:jc w:val="center"/>
              <w:rPr>
                <w:del w:id="93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938" w:author="AppPower" w:date="2023-03-31T10:24:00Z">
              <w:r w:rsidRPr="001203C9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20 (1.36, 3.57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10D2172A" w:rsidR="00D6468F" w:rsidRPr="006F62C4" w:rsidDel="00685C2E" w:rsidRDefault="001D53B2" w:rsidP="008D7E5B">
            <w:pPr>
              <w:spacing w:after="0" w:line="240" w:lineRule="auto"/>
              <w:jc w:val="center"/>
              <w:rPr>
                <w:del w:id="939" w:author="AppPower" w:date="2023-03-31T10:24:00Z"/>
                <w:rFonts w:ascii="Times New Roman" w:eastAsia="Times New Roman" w:hAnsi="Times New Roman" w:cs="Times New Roman"/>
              </w:rPr>
            </w:pPr>
            <w:del w:id="94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D53B2" w:rsidRPr="006F62C4" w:rsidDel="00685C2E" w14:paraId="1931CACD" w14:textId="29AA4ED8" w:rsidTr="00ED3E4E">
        <w:trPr>
          <w:trHeight w:val="238"/>
          <w:del w:id="941" w:author="AppPower" w:date="2023-03-31T10:24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3F5E48AE" w:rsidR="001D53B2" w:rsidRPr="006F62C4" w:rsidDel="00685C2E" w:rsidRDefault="001D53B2" w:rsidP="008D7E5B">
            <w:pPr>
              <w:spacing w:after="0" w:line="240" w:lineRule="auto"/>
              <w:jc w:val="center"/>
              <w:rPr>
                <w:del w:id="942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52C34E93" w:rsidR="001D53B2" w:rsidRPr="006F62C4" w:rsidDel="00685C2E" w:rsidRDefault="001D53B2" w:rsidP="008D7E5B">
            <w:pPr>
              <w:spacing w:after="0" w:line="240" w:lineRule="auto"/>
              <w:jc w:val="center"/>
              <w:rPr>
                <w:del w:id="943" w:author="AppPower" w:date="2023-03-31T10:24:00Z"/>
                <w:rFonts w:ascii="Times New Roman" w:eastAsia="Times New Roman" w:hAnsi="Times New Roman" w:cs="Times New Roman"/>
              </w:rPr>
            </w:pPr>
            <w:del w:id="94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D6468F" w:rsidRPr="006F62C4" w:rsidDel="00685C2E" w14:paraId="6382105C" w14:textId="20870439" w:rsidTr="00D6468F">
        <w:trPr>
          <w:gridAfter w:val="1"/>
          <w:wAfter w:w="6" w:type="dxa"/>
          <w:trHeight w:val="245"/>
          <w:del w:id="945" w:author="AppPower" w:date="2023-03-31T10:24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5528FE1D" w:rsidR="00D6468F" w:rsidRPr="006F62C4" w:rsidDel="00685C2E" w:rsidRDefault="00D6468F" w:rsidP="00D6468F">
            <w:pPr>
              <w:spacing w:after="0" w:line="240" w:lineRule="auto"/>
              <w:rPr>
                <w:del w:id="946" w:author="AppPower" w:date="2023-03-31T10:24:00Z"/>
                <w:rFonts w:ascii="Times New Roman" w:eastAsia="Times New Roman" w:hAnsi="Times New Roman" w:cs="Times New Roman"/>
              </w:rPr>
            </w:pPr>
            <w:del w:id="94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507AF4EE" w:rsidR="00D6468F" w:rsidRPr="006F62C4" w:rsidDel="00685C2E" w:rsidRDefault="00D6468F" w:rsidP="00D6468F">
            <w:pPr>
              <w:spacing w:after="0" w:line="240" w:lineRule="auto"/>
              <w:jc w:val="center"/>
              <w:rPr>
                <w:del w:id="948" w:author="AppPower" w:date="2023-03-31T10:24:00Z"/>
                <w:rFonts w:ascii="Times New Roman" w:eastAsia="Times New Roman" w:hAnsi="Times New Roman" w:cs="Times New Roman"/>
              </w:rPr>
            </w:pPr>
            <w:del w:id="94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719094BB" w:rsidR="00D6468F" w:rsidRPr="006F62C4" w:rsidDel="00685C2E" w:rsidRDefault="00D6468F" w:rsidP="00D6468F">
            <w:pPr>
              <w:spacing w:after="0" w:line="240" w:lineRule="auto"/>
              <w:jc w:val="center"/>
              <w:rPr>
                <w:del w:id="950" w:author="AppPower" w:date="2023-03-31T10:24:00Z"/>
                <w:rFonts w:ascii="Times New Roman" w:eastAsia="Times New Roman" w:hAnsi="Times New Roman" w:cs="Times New Roman"/>
              </w:rPr>
            </w:pPr>
            <w:del w:id="95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60E25246" w:rsidR="00D6468F" w:rsidRPr="006F62C4" w:rsidDel="00685C2E" w:rsidRDefault="00D6468F" w:rsidP="00D6468F">
            <w:pPr>
              <w:spacing w:after="0" w:line="240" w:lineRule="auto"/>
              <w:jc w:val="center"/>
              <w:rPr>
                <w:del w:id="952" w:author="AppPower" w:date="2023-03-31T10:24:00Z"/>
                <w:rFonts w:ascii="Times New Roman" w:eastAsia="Times New Roman" w:hAnsi="Times New Roman" w:cs="Times New Roman"/>
              </w:rPr>
            </w:pPr>
            <w:del w:id="95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4324DE4B" w:rsidR="00D6468F" w:rsidRPr="006F62C4" w:rsidDel="00685C2E" w:rsidRDefault="00D6468F" w:rsidP="00D6468F">
            <w:pPr>
              <w:spacing w:after="0" w:line="240" w:lineRule="auto"/>
              <w:jc w:val="center"/>
              <w:rPr>
                <w:del w:id="954" w:author="AppPower" w:date="2023-03-31T10:24:00Z"/>
                <w:rFonts w:ascii="Times New Roman" w:eastAsia="Times New Roman" w:hAnsi="Times New Roman" w:cs="Times New Roman"/>
              </w:rPr>
            </w:pPr>
            <w:del w:id="95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2CFDD2A6" w:rsidR="00D6468F" w:rsidRPr="006F62C4" w:rsidDel="00685C2E" w:rsidRDefault="00D6468F" w:rsidP="00D6468F">
            <w:pPr>
              <w:spacing w:after="0" w:line="240" w:lineRule="auto"/>
              <w:jc w:val="center"/>
              <w:rPr>
                <w:del w:id="956" w:author="AppPower" w:date="2023-03-31T10:24:00Z"/>
                <w:rFonts w:ascii="Times New Roman" w:eastAsia="Times New Roman" w:hAnsi="Times New Roman" w:cs="Times New Roman"/>
              </w:rPr>
            </w:pPr>
            <w:del w:id="95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A50C65" w:rsidRPr="006F62C4" w:rsidDel="00685C2E" w14:paraId="4C1CEDD4" w14:textId="6DF4A505" w:rsidTr="001203C9">
        <w:trPr>
          <w:gridAfter w:val="1"/>
          <w:wAfter w:w="6" w:type="dxa"/>
          <w:trHeight w:val="238"/>
          <w:del w:id="958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4CC788D1" w:rsidR="00A50C65" w:rsidRPr="006F62C4" w:rsidDel="00685C2E" w:rsidRDefault="00A50C65" w:rsidP="00A50C65">
            <w:pPr>
              <w:spacing w:after="0" w:line="240" w:lineRule="auto"/>
              <w:rPr>
                <w:del w:id="959" w:author="AppPower" w:date="2023-03-31T10:24:00Z"/>
                <w:rFonts w:ascii="Times New Roman" w:eastAsia="Times New Roman" w:hAnsi="Times New Roman" w:cs="Times New Roman"/>
              </w:rPr>
            </w:pPr>
            <w:del w:id="96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17002B05" w:rsidR="00A50C65" w:rsidRPr="006F62C4" w:rsidDel="00685C2E" w:rsidRDefault="00A50C65" w:rsidP="00A50C65">
            <w:pPr>
              <w:spacing w:after="0" w:line="240" w:lineRule="auto"/>
              <w:jc w:val="center"/>
              <w:rPr>
                <w:del w:id="961" w:author="AppPower" w:date="2023-03-31T10:24:00Z"/>
                <w:rFonts w:ascii="Times New Roman" w:eastAsia="Times New Roman" w:hAnsi="Times New Roman" w:cs="Times New Roman"/>
              </w:rPr>
            </w:pPr>
            <w:del w:id="96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3146E06C" w:rsidR="00A50C65" w:rsidRPr="006F62C4" w:rsidDel="00685C2E" w:rsidRDefault="00A50C65" w:rsidP="00A50C65">
            <w:pPr>
              <w:spacing w:after="0" w:line="240" w:lineRule="auto"/>
              <w:jc w:val="center"/>
              <w:rPr>
                <w:del w:id="963" w:author="AppPower" w:date="2023-03-31T10:24:00Z"/>
                <w:rFonts w:ascii="Times New Roman" w:eastAsia="Times New Roman" w:hAnsi="Times New Roman" w:cs="Times New Roman"/>
              </w:rPr>
            </w:pPr>
            <w:del w:id="96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637A034D" w:rsidR="00A50C65" w:rsidRPr="006F62C4" w:rsidDel="00685C2E" w:rsidRDefault="00A50C65" w:rsidP="00A50C65">
            <w:pPr>
              <w:spacing w:after="0" w:line="240" w:lineRule="auto"/>
              <w:jc w:val="center"/>
              <w:rPr>
                <w:del w:id="965" w:author="AppPower" w:date="2023-03-31T10:24:00Z"/>
                <w:rFonts w:ascii="Times New Roman" w:eastAsia="Times New Roman" w:hAnsi="Times New Roman" w:cs="Times New Roman"/>
              </w:rPr>
            </w:pPr>
            <w:del w:id="96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033DCFDE" w:rsidR="00A50C65" w:rsidRPr="006F62C4" w:rsidDel="00685C2E" w:rsidRDefault="00A50C65" w:rsidP="00A50C65">
            <w:pPr>
              <w:spacing w:after="0" w:line="240" w:lineRule="auto"/>
              <w:jc w:val="center"/>
              <w:rPr>
                <w:del w:id="967" w:author="AppPower" w:date="2023-03-31T10:24:00Z"/>
                <w:rFonts w:ascii="Times New Roman" w:eastAsia="Times New Roman" w:hAnsi="Times New Roman" w:cs="Times New Roman"/>
              </w:rPr>
            </w:pPr>
            <w:del w:id="96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755C389C" w:rsidR="00A50C65" w:rsidRPr="006F62C4" w:rsidDel="00685C2E" w:rsidRDefault="00A50C65" w:rsidP="00A50C65">
            <w:pPr>
              <w:spacing w:after="0" w:line="240" w:lineRule="auto"/>
              <w:jc w:val="center"/>
              <w:rPr>
                <w:del w:id="969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685C2E" w14:paraId="7BF9CEF9" w14:textId="20BAC63B" w:rsidTr="00D6468F">
        <w:trPr>
          <w:gridAfter w:val="1"/>
          <w:wAfter w:w="6" w:type="dxa"/>
          <w:trHeight w:val="238"/>
          <w:del w:id="970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0328CFF8" w:rsidR="00D6468F" w:rsidRPr="006F62C4" w:rsidDel="00685C2E" w:rsidRDefault="00D6468F" w:rsidP="008D7E5B">
            <w:pPr>
              <w:spacing w:after="0" w:line="240" w:lineRule="auto"/>
              <w:rPr>
                <w:del w:id="971" w:author="AppPower" w:date="2023-03-31T10:24:00Z"/>
                <w:rFonts w:ascii="Times New Roman" w:eastAsia="Times New Roman" w:hAnsi="Times New Roman" w:cs="Times New Roman"/>
              </w:rPr>
            </w:pPr>
            <w:del w:id="97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71195522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73" w:author="AppPower" w:date="2023-03-31T10:24:00Z"/>
                <w:rFonts w:ascii="Times New Roman" w:eastAsia="Times New Roman" w:hAnsi="Times New Roman" w:cs="Times New Roman"/>
              </w:rPr>
            </w:pPr>
            <w:del w:id="97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04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07EFFC1E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75" w:author="AppPower" w:date="2023-03-31T10:24:00Z"/>
                <w:rFonts w:ascii="Times New Roman" w:eastAsia="Times New Roman" w:hAnsi="Times New Roman" w:cs="Times New Roman"/>
              </w:rPr>
            </w:pPr>
            <w:del w:id="97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47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6B646D5A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77" w:author="AppPower" w:date="2023-03-31T10:24:00Z"/>
                <w:rFonts w:ascii="Times New Roman" w:eastAsia="Times New Roman" w:hAnsi="Times New Roman" w:cs="Times New Roman"/>
              </w:rPr>
            </w:pPr>
            <w:del w:id="97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74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2BB6E83C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79" w:author="AppPower" w:date="2023-03-31T10:24:00Z"/>
                <w:rFonts w:ascii="Times New Roman" w:eastAsia="Times New Roman" w:hAnsi="Times New Roman" w:cs="Times New Roman"/>
              </w:rPr>
            </w:pPr>
            <w:del w:id="98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97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22F80A95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81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685C2E" w14:paraId="2D91DDAB" w14:textId="7FB958DB" w:rsidTr="00D6468F">
        <w:trPr>
          <w:gridAfter w:val="1"/>
          <w:wAfter w:w="6" w:type="dxa"/>
          <w:trHeight w:val="238"/>
          <w:del w:id="982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765228CE" w:rsidR="00D6468F" w:rsidRPr="006F62C4" w:rsidDel="00685C2E" w:rsidRDefault="00D6468F" w:rsidP="008D7E5B">
            <w:pPr>
              <w:spacing w:after="0" w:line="240" w:lineRule="auto"/>
              <w:rPr>
                <w:del w:id="983" w:author="AppPower" w:date="2023-03-31T10:24:00Z"/>
                <w:rFonts w:ascii="Times New Roman" w:eastAsia="Times New Roman" w:hAnsi="Times New Roman" w:cs="Times New Roman"/>
              </w:rPr>
            </w:pPr>
            <w:del w:id="98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5FD78258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85" w:author="AppPower" w:date="2023-03-31T10:24:00Z"/>
                <w:rFonts w:ascii="Times New Roman" w:eastAsia="Times New Roman" w:hAnsi="Times New Roman" w:cs="Times New Roman"/>
              </w:rPr>
            </w:pPr>
            <w:del w:id="98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0.8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2EE6172B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87" w:author="AppPower" w:date="2023-03-31T10:24:00Z"/>
                <w:rFonts w:ascii="Times New Roman" w:eastAsia="Times New Roman" w:hAnsi="Times New Roman" w:cs="Times New Roman"/>
              </w:rPr>
            </w:pPr>
            <w:del w:id="98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5.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264DCC6A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89" w:author="AppPower" w:date="2023-03-31T10:24:00Z"/>
                <w:rFonts w:ascii="Times New Roman" w:eastAsia="Times New Roman" w:hAnsi="Times New Roman" w:cs="Times New Roman"/>
              </w:rPr>
            </w:pPr>
            <w:del w:id="99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8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6E014D10" w:rsidR="00D6468F" w:rsidRPr="006F62C4" w:rsidDel="00685C2E" w:rsidRDefault="00A50C65" w:rsidP="008D7E5B">
            <w:pPr>
              <w:spacing w:after="0" w:line="240" w:lineRule="auto"/>
              <w:jc w:val="center"/>
              <w:rPr>
                <w:del w:id="991" w:author="AppPower" w:date="2023-03-31T10:24:00Z"/>
                <w:rFonts w:ascii="Times New Roman" w:eastAsia="Times New Roman" w:hAnsi="Times New Roman" w:cs="Times New Roman"/>
              </w:rPr>
            </w:pPr>
            <w:del w:id="99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20.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42F658CC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93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685C2E" w14:paraId="7FBC5801" w14:textId="316400E4" w:rsidTr="00D6468F">
        <w:trPr>
          <w:gridAfter w:val="1"/>
          <w:wAfter w:w="6" w:type="dxa"/>
          <w:trHeight w:val="238"/>
          <w:del w:id="994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0DC63600" w:rsidR="00D6468F" w:rsidRPr="006F62C4" w:rsidDel="00685C2E" w:rsidRDefault="00D6468F" w:rsidP="008D7E5B">
            <w:pPr>
              <w:spacing w:after="0" w:line="240" w:lineRule="auto"/>
              <w:rPr>
                <w:del w:id="995" w:author="AppPower" w:date="2023-03-31T10:24:00Z"/>
                <w:rFonts w:ascii="Times New Roman" w:eastAsia="Times New Roman" w:hAnsi="Times New Roman" w:cs="Times New Roman"/>
              </w:rPr>
            </w:pPr>
            <w:del w:id="99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4555FE41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997" w:author="AppPower" w:date="2023-03-31T10:24:00Z"/>
                <w:rFonts w:ascii="Times New Roman" w:eastAsia="Times New Roman" w:hAnsi="Times New Roman" w:cs="Times New Roman"/>
              </w:rPr>
            </w:pPr>
            <w:del w:id="99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3CA4D2DB" w:rsidR="00D6468F" w:rsidRPr="006F62C4" w:rsidDel="00685C2E" w:rsidRDefault="005F0330" w:rsidP="008D7E5B">
            <w:pPr>
              <w:spacing w:after="0" w:line="240" w:lineRule="auto"/>
              <w:jc w:val="center"/>
              <w:rPr>
                <w:del w:id="99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00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44 (1.12, 1.85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4DDF4931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0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0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5F0330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71 (1.33, 2.1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64A32700" w:rsidR="00D6468F" w:rsidRPr="006F62C4" w:rsidDel="00685C2E" w:rsidRDefault="005F0330" w:rsidP="008D7E5B">
            <w:pPr>
              <w:spacing w:after="0" w:line="240" w:lineRule="auto"/>
              <w:jc w:val="center"/>
              <w:rPr>
                <w:del w:id="1003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04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09 (1.62, 2.70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688AD6EC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05" w:author="AppPower" w:date="2023-03-31T10:24:00Z"/>
                <w:rFonts w:ascii="Times New Roman" w:eastAsia="Times New Roman" w:hAnsi="Times New Roman" w:cs="Times New Roman"/>
              </w:rPr>
            </w:pPr>
            <w:del w:id="100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685C2E" w14:paraId="46EDDB2D" w14:textId="1BA7A378" w:rsidTr="00D6468F">
        <w:trPr>
          <w:gridAfter w:val="1"/>
          <w:wAfter w:w="6" w:type="dxa"/>
          <w:trHeight w:val="238"/>
          <w:del w:id="1007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0CD359C9" w:rsidR="00D6468F" w:rsidRPr="006F62C4" w:rsidDel="00685C2E" w:rsidRDefault="00D6468F" w:rsidP="008D7E5B">
            <w:pPr>
              <w:spacing w:after="0" w:line="240" w:lineRule="auto"/>
              <w:rPr>
                <w:del w:id="1008" w:author="AppPower" w:date="2023-03-31T10:24:00Z"/>
                <w:rFonts w:ascii="Times New Roman" w:eastAsia="Times New Roman" w:hAnsi="Times New Roman" w:cs="Times New Roman"/>
              </w:rPr>
            </w:pPr>
            <w:del w:id="100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577CF96D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10" w:author="AppPower" w:date="2023-03-31T10:24:00Z"/>
                <w:rFonts w:ascii="Times New Roman" w:eastAsia="Times New Roman" w:hAnsi="Times New Roman" w:cs="Times New Roman"/>
              </w:rPr>
            </w:pPr>
            <w:del w:id="101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08B9CAEE" w:rsidR="00D6468F" w:rsidRPr="006F62C4" w:rsidDel="00685C2E" w:rsidRDefault="005F0330" w:rsidP="008D7E5B">
            <w:pPr>
              <w:spacing w:after="0" w:line="240" w:lineRule="auto"/>
              <w:jc w:val="center"/>
              <w:rPr>
                <w:del w:id="1012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13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45 (1.12, 1.87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6102C958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14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044F0D10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1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1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1C704F87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18" w:author="AppPower" w:date="2023-03-31T10:24:00Z"/>
                <w:rFonts w:ascii="Times New Roman" w:eastAsia="Times New Roman" w:hAnsi="Times New Roman" w:cs="Times New Roman"/>
              </w:rPr>
            </w:pPr>
            <w:del w:id="10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685C2E" w14:paraId="368E9862" w14:textId="36554391" w:rsidTr="00D6468F">
        <w:trPr>
          <w:gridAfter w:val="1"/>
          <w:wAfter w:w="6" w:type="dxa"/>
          <w:trHeight w:val="245"/>
          <w:del w:id="1020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1D135076" w:rsidR="00D6468F" w:rsidRPr="006F62C4" w:rsidDel="00685C2E" w:rsidRDefault="00D6468F" w:rsidP="008D7E5B">
            <w:pPr>
              <w:spacing w:after="0" w:line="240" w:lineRule="auto"/>
              <w:rPr>
                <w:del w:id="1021" w:author="AppPower" w:date="2023-03-31T10:24:00Z"/>
                <w:rFonts w:ascii="Times New Roman" w:eastAsia="Times New Roman" w:hAnsi="Times New Roman" w:cs="Times New Roman"/>
              </w:rPr>
            </w:pPr>
            <w:del w:id="102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3DA18EE0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23" w:author="AppPower" w:date="2023-03-31T10:24:00Z"/>
                <w:rFonts w:ascii="Times New Roman" w:eastAsia="Times New Roman" w:hAnsi="Times New Roman" w:cs="Times New Roman"/>
              </w:rPr>
            </w:pPr>
            <w:del w:id="102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78A2623F" w:rsidR="00D6468F" w:rsidRPr="006F62C4" w:rsidDel="00685C2E" w:rsidRDefault="005F0330" w:rsidP="008D7E5B">
            <w:pPr>
              <w:spacing w:after="0" w:line="240" w:lineRule="auto"/>
              <w:jc w:val="center"/>
              <w:rPr>
                <w:del w:id="1025" w:author="AppPower" w:date="2023-03-31T10:24:00Z"/>
                <w:rFonts w:ascii="Times New Roman" w:eastAsia="Times New Roman" w:hAnsi="Times New Roman" w:cs="Times New Roman"/>
              </w:rPr>
            </w:pPr>
            <w:del w:id="102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22 (0.94, 1.58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2A6B9D3C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27" w:author="AppPower" w:date="2023-03-31T10:24:00Z"/>
                <w:rFonts w:ascii="Times New Roman" w:eastAsia="Times New Roman" w:hAnsi="Times New Roman" w:cs="Times New Roman"/>
              </w:rPr>
            </w:pPr>
            <w:del w:id="102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</w:delText>
              </w:r>
              <w:r w:rsidR="005F0330" w:rsidDel="00685C2E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5F0330" w:rsidDel="00685C2E">
                <w:rPr>
                  <w:rFonts w:ascii="Times New Roman" w:eastAsia="Times New Roman" w:hAnsi="Times New Roman" w:cs="Times New Roman"/>
                </w:rPr>
                <w:delText>98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5F0330" w:rsidDel="00685C2E">
                <w:rPr>
                  <w:rFonts w:ascii="Times New Roman" w:eastAsia="Times New Roman" w:hAnsi="Times New Roman" w:cs="Times New Roman"/>
                </w:rPr>
                <w:delText>65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03F33A0F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2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0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6C6293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8</w:delText>
              </w:r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1.0</w:delText>
              </w:r>
              <w:r w:rsidR="006C6293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5</w:delText>
              </w:r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, 1.</w:delText>
              </w:r>
              <w:r w:rsidR="006C6293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82</w:delText>
              </w:r>
              <w:r w:rsidRPr="006F62C4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7629A2BE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31" w:author="AppPower" w:date="2023-03-31T10:24:00Z"/>
                <w:rFonts w:ascii="Times New Roman" w:eastAsia="Times New Roman" w:hAnsi="Times New Roman" w:cs="Times New Roman"/>
              </w:rPr>
            </w:pPr>
            <w:del w:id="10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</w:tr>
      <w:tr w:rsidR="00D6468F" w:rsidRPr="006F62C4" w:rsidDel="00685C2E" w14:paraId="59570E40" w14:textId="42471CCF" w:rsidTr="00D6468F">
        <w:trPr>
          <w:gridAfter w:val="1"/>
          <w:wAfter w:w="6" w:type="dxa"/>
          <w:trHeight w:val="245"/>
          <w:del w:id="1033" w:author="AppPower" w:date="2023-03-31T10:24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30140402" w:rsidR="00D6468F" w:rsidRPr="006F62C4" w:rsidDel="00685C2E" w:rsidRDefault="00D6468F" w:rsidP="008D7E5B">
            <w:pPr>
              <w:spacing w:after="0" w:line="240" w:lineRule="auto"/>
              <w:rPr>
                <w:del w:id="1034" w:author="AppPower" w:date="2023-03-31T10:24:00Z"/>
                <w:rFonts w:ascii="Times New Roman" w:eastAsia="Times New Roman" w:hAnsi="Times New Roman" w:cs="Times New Roman"/>
              </w:rPr>
            </w:pPr>
            <w:del w:id="103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620270F8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36" w:author="AppPower" w:date="2023-03-31T10:24:00Z"/>
                <w:rFonts w:ascii="Times New Roman" w:eastAsia="Times New Roman" w:hAnsi="Times New Roman" w:cs="Times New Roman"/>
              </w:rPr>
            </w:pPr>
            <w:del w:id="103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3DD4368B" w:rsidR="00D6468F" w:rsidRPr="006F62C4" w:rsidDel="00685C2E" w:rsidRDefault="006C6293" w:rsidP="008D7E5B">
            <w:pPr>
              <w:spacing w:after="0" w:line="240" w:lineRule="auto"/>
              <w:jc w:val="center"/>
              <w:rPr>
                <w:del w:id="1038" w:author="AppPower" w:date="2023-03-31T10:24:00Z"/>
                <w:rFonts w:ascii="Times New Roman" w:eastAsia="Times New Roman" w:hAnsi="Times New Roman" w:cs="Times New Roman"/>
              </w:rPr>
            </w:pPr>
            <w:del w:id="103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9 (0.84, 1.41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379EA30E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40" w:author="AppPower" w:date="2023-03-31T10:24:00Z"/>
                <w:rFonts w:ascii="Times New Roman" w:eastAsia="Times New Roman" w:hAnsi="Times New Roman" w:cs="Times New Roman"/>
              </w:rPr>
            </w:pPr>
            <w:del w:id="104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9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7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31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45514B76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42" w:author="AppPower" w:date="2023-03-31T10:24:00Z"/>
                <w:rFonts w:ascii="Times New Roman" w:eastAsia="Times New Roman" w:hAnsi="Times New Roman" w:cs="Times New Roman"/>
              </w:rPr>
            </w:pPr>
            <w:del w:id="104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68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0AFDB64B" w:rsidR="00D6468F" w:rsidRPr="006F62C4" w:rsidDel="00685C2E" w:rsidRDefault="00D6468F" w:rsidP="008D7E5B">
            <w:pPr>
              <w:spacing w:after="0" w:line="240" w:lineRule="auto"/>
              <w:jc w:val="center"/>
              <w:rPr>
                <w:del w:id="1044" w:author="AppPower" w:date="2023-03-31T10:24:00Z"/>
                <w:rFonts w:ascii="Times New Roman" w:eastAsia="Times New Roman" w:hAnsi="Times New Roman" w:cs="Times New Roman"/>
              </w:rPr>
            </w:pPr>
            <w:del w:id="104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685C2E">
                <w:rPr>
                  <w:rFonts w:ascii="Times New Roman" w:eastAsia="Times New Roman" w:hAnsi="Times New Roman" w:cs="Times New Roman"/>
                </w:rPr>
                <w:delText>680</w:delText>
              </w:r>
            </w:del>
          </w:p>
        </w:tc>
      </w:tr>
    </w:tbl>
    <w:p w14:paraId="67D57AF5" w14:textId="17AFDC8E" w:rsidR="001203C9" w:rsidDel="00685C2E" w:rsidRDefault="00D6468F" w:rsidP="00D6468F">
      <w:pPr>
        <w:spacing w:after="120"/>
        <w:rPr>
          <w:del w:id="1046" w:author="AppPower" w:date="2023-03-31T10:24:00Z"/>
          <w:rFonts w:ascii="Times New Roman" w:hAnsi="Times New Roman" w:cs="Times New Roman"/>
        </w:rPr>
        <w:sectPr w:rsidR="001203C9" w:rsidDel="00685C2E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del w:id="1047" w:author="AppPower" w:date="2023-03-31T10:24:00Z">
        <w:r w:rsidRPr="006F62C4" w:rsidDel="00685C2E">
          <w:rPr>
            <w:rFonts w:ascii="Times New Roman" w:hAnsi="Times New Roman" w:cs="Times New Roman"/>
          </w:rPr>
          <w:delText>Note: Pericardial adipose tissue (cm</w:delText>
        </w:r>
        <w:r w:rsidRPr="006F62C4" w:rsidDel="00685C2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685C2E">
          <w:rPr>
            <w:rFonts w:ascii="Times New Roman" w:hAnsi="Times New Roman" w:cs="Times New Roman"/>
          </w:rPr>
          <w:delText xml:space="preserve">) </w:delText>
        </w:r>
        <w:r w:rsidDel="00685C2E">
          <w:rPr>
            <w:rFonts w:ascii="Times New Roman" w:hAnsi="Times New Roman" w:cs="Times New Roman"/>
          </w:rPr>
          <w:delText>qua</w:delText>
        </w:r>
        <w:r w:rsidRPr="006F62C4" w:rsidDel="00685C2E">
          <w:rPr>
            <w:rFonts w:ascii="Times New Roman" w:hAnsi="Times New Roman" w:cs="Times New Roman"/>
          </w:rPr>
          <w:delText>rtile: 7.0 ≤</w:delText>
        </w:r>
        <w:r w:rsidDel="00685C2E">
          <w:rPr>
            <w:rFonts w:ascii="Times New Roman" w:hAnsi="Times New Roman" w:cs="Times New Roman"/>
          </w:rPr>
          <w:delText xml:space="preserve"> Q</w:delText>
        </w:r>
        <w:r w:rsidRPr="006F62C4" w:rsidDel="00685C2E">
          <w:rPr>
            <w:rFonts w:ascii="Times New Roman" w:hAnsi="Times New Roman" w:cs="Times New Roman"/>
          </w:rPr>
          <w:delText>1</w:delText>
        </w:r>
        <w:r w:rsidDel="00685C2E">
          <w:rPr>
            <w:rFonts w:ascii="Times New Roman" w:hAnsi="Times New Roman" w:cs="Times New Roman"/>
          </w:rPr>
          <w:delText xml:space="preserve"> (n=642) </w:delText>
        </w:r>
        <w:r w:rsidRPr="006F62C4" w:rsidDel="00685C2E">
          <w:rPr>
            <w:rFonts w:ascii="Times New Roman" w:hAnsi="Times New Roman" w:cs="Times New Roman"/>
          </w:rPr>
          <w:delText xml:space="preserve">≤ </w:delText>
        </w:r>
        <w:r w:rsidDel="00685C2E">
          <w:rPr>
            <w:rFonts w:ascii="Times New Roman" w:hAnsi="Times New Roman" w:cs="Times New Roman"/>
          </w:rPr>
          <w:delText>25.9</w:delText>
        </w:r>
        <w:r w:rsidRPr="006F62C4" w:rsidDel="00685C2E">
          <w:rPr>
            <w:rFonts w:ascii="Times New Roman" w:hAnsi="Times New Roman" w:cs="Times New Roman"/>
          </w:rPr>
          <w:delText xml:space="preserve">, </w:delText>
        </w:r>
        <w:r w:rsidDel="00685C2E">
          <w:rPr>
            <w:rFonts w:ascii="Times New Roman" w:hAnsi="Times New Roman" w:cs="Times New Roman"/>
          </w:rPr>
          <w:delText xml:space="preserve">25.9 </w:delText>
        </w:r>
        <w:r w:rsidRPr="006F62C4" w:rsidDel="00685C2E">
          <w:rPr>
            <w:rFonts w:ascii="Times New Roman" w:hAnsi="Times New Roman" w:cs="Times New Roman"/>
          </w:rPr>
          <w:delText>&lt;</w:delText>
        </w:r>
        <w:r w:rsidDel="00685C2E">
          <w:rPr>
            <w:rFonts w:ascii="Times New Roman" w:hAnsi="Times New Roman" w:cs="Times New Roman"/>
          </w:rPr>
          <w:delText xml:space="preserve"> Q</w:delText>
        </w:r>
        <w:r w:rsidRPr="006F62C4" w:rsidDel="00685C2E">
          <w:rPr>
            <w:rFonts w:ascii="Times New Roman" w:hAnsi="Times New Roman" w:cs="Times New Roman"/>
          </w:rPr>
          <w:delText>2</w:delText>
        </w:r>
        <w:r w:rsidDel="00685C2E">
          <w:rPr>
            <w:rFonts w:ascii="Times New Roman" w:hAnsi="Times New Roman" w:cs="Times New Roman"/>
          </w:rPr>
          <w:delText xml:space="preserve"> (n=643)</w:delText>
        </w:r>
        <w:r w:rsidRPr="006F62C4" w:rsidDel="00685C2E">
          <w:rPr>
            <w:rFonts w:ascii="Times New Roman" w:hAnsi="Times New Roman" w:cs="Times New Roman"/>
          </w:rPr>
          <w:delText xml:space="preserve"> ≤</w:delText>
        </w:r>
        <w:r w:rsidDel="00685C2E">
          <w:rPr>
            <w:rFonts w:ascii="Times New Roman" w:hAnsi="Times New Roman" w:cs="Times New Roman"/>
          </w:rPr>
          <w:delText xml:space="preserve"> 37.6</w:delText>
        </w:r>
        <w:r w:rsidRPr="006F62C4" w:rsidDel="00685C2E">
          <w:rPr>
            <w:rFonts w:ascii="Times New Roman" w:hAnsi="Times New Roman" w:cs="Times New Roman"/>
          </w:rPr>
          <w:delText xml:space="preserve">, </w:delText>
        </w:r>
        <w:r w:rsidDel="00685C2E">
          <w:rPr>
            <w:rFonts w:ascii="Times New Roman" w:hAnsi="Times New Roman" w:cs="Times New Roman"/>
          </w:rPr>
          <w:delText xml:space="preserve">37.6 </w:delText>
        </w:r>
        <w:r w:rsidRPr="006F62C4" w:rsidDel="00685C2E">
          <w:rPr>
            <w:rFonts w:ascii="Times New Roman" w:hAnsi="Times New Roman" w:cs="Times New Roman"/>
          </w:rPr>
          <w:delText>&lt;</w:delText>
        </w:r>
        <w:r w:rsidDel="00685C2E">
          <w:rPr>
            <w:rFonts w:ascii="Times New Roman" w:hAnsi="Times New Roman" w:cs="Times New Roman"/>
          </w:rPr>
          <w:delText xml:space="preserve"> Q</w:delText>
        </w:r>
        <w:r w:rsidRPr="006F62C4" w:rsidDel="00685C2E">
          <w:rPr>
            <w:rFonts w:ascii="Times New Roman" w:hAnsi="Times New Roman" w:cs="Times New Roman"/>
          </w:rPr>
          <w:delText>3</w:delText>
        </w:r>
        <w:r w:rsidDel="00685C2E">
          <w:rPr>
            <w:rFonts w:ascii="Times New Roman" w:hAnsi="Times New Roman" w:cs="Times New Roman"/>
          </w:rPr>
          <w:delText xml:space="preserve"> (n=643) </w:delText>
        </w:r>
        <w:r w:rsidRPr="006F62C4" w:rsidDel="00685C2E">
          <w:rPr>
            <w:rFonts w:ascii="Times New Roman" w:hAnsi="Times New Roman" w:cs="Times New Roman"/>
          </w:rPr>
          <w:delText>≤</w:delText>
        </w:r>
        <w:r w:rsidDel="00685C2E">
          <w:rPr>
            <w:rFonts w:ascii="Times New Roman" w:hAnsi="Times New Roman" w:cs="Times New Roman"/>
          </w:rPr>
          <w:delText xml:space="preserve"> 53.9, and 53.9 &lt; Q4 (n=642)</w:delText>
        </w:r>
        <w:r w:rsidRPr="006F62C4" w:rsidDel="00685C2E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685C2E">
          <w:rPr>
            <w:rFonts w:ascii="Times New Roman" w:eastAsia="Times New Roman" w:hAnsi="Times New Roman" w:cs="Times New Roman"/>
          </w:rPr>
          <w:delText>*</w:delText>
        </w:r>
        <w:r w:rsidRPr="006F62C4" w:rsidDel="00685C2E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574547E6" w14:textId="22C98EBA" w:rsidR="001203C9" w:rsidRPr="006F62C4" w:rsidDel="00685C2E" w:rsidRDefault="001203C9" w:rsidP="001203C9">
      <w:pPr>
        <w:pStyle w:val="a3"/>
        <w:spacing w:after="120"/>
        <w:rPr>
          <w:del w:id="1048" w:author="AppPower" w:date="2023-03-31T10:24:00Z"/>
          <w:rFonts w:cs="Times New Roman"/>
          <w:sz w:val="22"/>
          <w:szCs w:val="22"/>
        </w:rPr>
      </w:pPr>
      <w:del w:id="1049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1050" w:author="KSE" w:date="2023-03-10T16:23:00Z">
        <w:del w:id="1051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1052" w:author="AppPower" w:date="2023-03-31T10:24:00Z">
        <w:r w:rsidRPr="006F62C4" w:rsidDel="00685C2E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685C2E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1053" w:author="KSE" w:date="2023-03-10T16:23:00Z">
        <w:del w:id="1054" w:author="AppPower" w:date="2023-03-31T10:24:00Z">
          <w:r w:rsidR="00145E4A" w:rsidDel="00685C2E">
            <w:rPr>
              <w:rFonts w:cs="Times New Roman"/>
              <w:b/>
              <w:bCs/>
              <w:sz w:val="22"/>
              <w:szCs w:val="22"/>
            </w:rPr>
            <w:delText>9</w:delText>
          </w:r>
        </w:del>
      </w:ins>
      <w:del w:id="1055" w:author="AppPower" w:date="2023-03-31T10:24:00Z">
        <w:r w:rsidDel="00685C2E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8</w:delText>
        </w:r>
        <w:r w:rsidRPr="00D6468F" w:rsidDel="00685C2E">
          <w:rPr>
            <w:rFonts w:cs="Times New Roman"/>
            <w:b/>
            <w:bCs/>
            <w:sz w:val="22"/>
            <w:szCs w:val="22"/>
          </w:rPr>
          <w:delText xml:space="preserve">. </w:delText>
        </w:r>
        <w:r w:rsidRPr="00D6468F" w:rsidDel="00685C2E">
          <w:rPr>
            <w:rFonts w:cs="Times New Roman"/>
            <w:sz w:val="22"/>
            <w:szCs w:val="22"/>
          </w:rPr>
          <w:delText>Ad</w:delText>
        </w:r>
        <w:r w:rsidRPr="006F62C4" w:rsidDel="00685C2E">
          <w:rPr>
            <w:rFonts w:cs="Times New Roman"/>
            <w:sz w:val="22"/>
            <w:szCs w:val="22"/>
          </w:rPr>
          <w:delText xml:space="preserve">justed hazard ratio (95% CI) of incident (fasting glucose defined) diabetes/prediabetes 5, 10, and 15 years later by </w:delText>
        </w:r>
        <w:r w:rsidDel="00685C2E">
          <w:rPr>
            <w:rFonts w:cs="Times New Roman"/>
            <w:sz w:val="22"/>
            <w:szCs w:val="22"/>
          </w:rPr>
          <w:delText>quintile</w:delText>
        </w:r>
        <w:r w:rsidRPr="006F62C4" w:rsidDel="00685C2E">
          <w:rPr>
            <w:rFonts w:cs="Times New Roman"/>
            <w:sz w:val="22"/>
            <w:szCs w:val="22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685C2E" w14:paraId="623AF3A1" w14:textId="347CC204" w:rsidTr="00585708">
        <w:trPr>
          <w:trHeight w:val="257"/>
          <w:del w:id="1056" w:author="AppPower" w:date="2023-03-31T10:24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29753E2D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57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37A44877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58" w:author="AppPower" w:date="2023-03-31T10:24:00Z"/>
                <w:rFonts w:ascii="Times New Roman" w:eastAsia="Times New Roman" w:hAnsi="Times New Roman" w:cs="Times New Roman"/>
              </w:rPr>
            </w:pPr>
            <w:del w:id="105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685C2E" w14:paraId="513E1A93" w14:textId="3A5317B0" w:rsidTr="00585708">
        <w:trPr>
          <w:trHeight w:val="265"/>
          <w:del w:id="1060" w:author="AppPower" w:date="2023-03-31T10:24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7BC578BA" w:rsidR="001203C9" w:rsidRPr="006F62C4" w:rsidDel="00685C2E" w:rsidRDefault="001203C9" w:rsidP="008D7E5B">
            <w:pPr>
              <w:spacing w:after="0" w:line="240" w:lineRule="auto"/>
              <w:rPr>
                <w:del w:id="1061" w:author="AppPower" w:date="2023-03-31T10:24:00Z"/>
                <w:rFonts w:ascii="Times New Roman" w:eastAsia="Times New Roman" w:hAnsi="Times New Roman" w:cs="Times New Roman"/>
              </w:rPr>
            </w:pPr>
            <w:del w:id="106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6ADFB7D4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63" w:author="AppPower" w:date="2023-03-31T10:24:00Z"/>
                <w:rFonts w:ascii="Times New Roman" w:eastAsia="Times New Roman" w:hAnsi="Times New Roman" w:cs="Times New Roman"/>
              </w:rPr>
            </w:pPr>
            <w:del w:id="106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01F2B0CC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65" w:author="AppPower" w:date="2023-03-31T10:24:00Z"/>
                <w:rFonts w:ascii="Times New Roman" w:eastAsia="Times New Roman" w:hAnsi="Times New Roman" w:cs="Times New Roman"/>
              </w:rPr>
            </w:pPr>
            <w:del w:id="106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6BB1F4DA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67" w:author="AppPower" w:date="2023-03-31T10:24:00Z"/>
                <w:rFonts w:ascii="Times New Roman" w:eastAsia="Times New Roman" w:hAnsi="Times New Roman" w:cs="Times New Roman"/>
              </w:rPr>
            </w:pPr>
            <w:del w:id="106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3A73D5F3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69" w:author="AppPower" w:date="2023-03-31T10:24:00Z"/>
                <w:rFonts w:ascii="Times New Roman" w:eastAsia="Times New Roman" w:hAnsi="Times New Roman" w:cs="Times New Roman"/>
              </w:rPr>
            </w:pPr>
            <w:del w:id="107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1CCA0989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71" w:author="AppPower" w:date="2023-03-31T10:24:00Z"/>
                <w:rFonts w:ascii="Times New Roman" w:eastAsia="Times New Roman" w:hAnsi="Times New Roman" w:cs="Times New Roman"/>
              </w:rPr>
            </w:pPr>
            <w:del w:id="107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7C39392B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73" w:author="AppPower" w:date="2023-03-31T10:24:00Z"/>
                <w:rFonts w:ascii="Times New Roman" w:eastAsia="Times New Roman" w:hAnsi="Times New Roman" w:cs="Times New Roman"/>
              </w:rPr>
            </w:pPr>
            <w:del w:id="107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685C2E" w14:paraId="49887E96" w14:textId="60285BBD" w:rsidTr="00585708">
        <w:trPr>
          <w:trHeight w:val="257"/>
          <w:del w:id="1075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17A82180" w:rsidR="001203C9" w:rsidRPr="006F62C4" w:rsidDel="00685C2E" w:rsidRDefault="001203C9" w:rsidP="008D7E5B">
            <w:pPr>
              <w:spacing w:after="0" w:line="240" w:lineRule="auto"/>
              <w:rPr>
                <w:del w:id="1076" w:author="AppPower" w:date="2023-03-31T10:24:00Z"/>
                <w:rFonts w:ascii="Times New Roman" w:eastAsia="Times New Roman" w:hAnsi="Times New Roman" w:cs="Times New Roman"/>
              </w:rPr>
            </w:pPr>
            <w:del w:id="107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071845A1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78" w:author="AppPower" w:date="2023-03-31T10:24:00Z"/>
                <w:rFonts w:ascii="Times New Roman" w:eastAsia="Times New Roman" w:hAnsi="Times New Roman" w:cs="Times New Roman"/>
              </w:rPr>
            </w:pPr>
            <w:del w:id="107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6722E68E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80" w:author="AppPower" w:date="2023-03-31T10:24:00Z"/>
                <w:rFonts w:ascii="Times New Roman" w:eastAsia="Times New Roman" w:hAnsi="Times New Roman" w:cs="Times New Roman"/>
              </w:rPr>
            </w:pPr>
            <w:del w:id="108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633590E2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82" w:author="AppPower" w:date="2023-03-31T10:24:00Z"/>
                <w:rFonts w:ascii="Times New Roman" w:eastAsia="Times New Roman" w:hAnsi="Times New Roman" w:cs="Times New Roman"/>
              </w:rPr>
            </w:pPr>
            <w:del w:id="108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4E38119D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84" w:author="AppPower" w:date="2023-03-31T10:24:00Z"/>
                <w:rFonts w:ascii="Times New Roman" w:eastAsia="Times New Roman" w:hAnsi="Times New Roman" w:cs="Times New Roman"/>
              </w:rPr>
            </w:pPr>
            <w:del w:id="108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5CB30AF9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86" w:author="AppPower" w:date="2023-03-31T10:24:00Z"/>
                <w:rFonts w:ascii="Times New Roman" w:eastAsia="Times New Roman" w:hAnsi="Times New Roman" w:cs="Times New Roman"/>
              </w:rPr>
            </w:pPr>
            <w:del w:id="108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5BB8EB51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088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685C2E" w14:paraId="31455304" w14:textId="1B1214F9" w:rsidTr="00585708">
        <w:trPr>
          <w:trHeight w:val="257"/>
          <w:del w:id="1089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48724D08" w:rsidR="001203C9" w:rsidRPr="006F62C4" w:rsidDel="00685C2E" w:rsidRDefault="001203C9" w:rsidP="008D7E5B">
            <w:pPr>
              <w:spacing w:after="0" w:line="240" w:lineRule="auto"/>
              <w:rPr>
                <w:del w:id="1090" w:author="AppPower" w:date="2023-03-31T10:24:00Z"/>
                <w:rFonts w:ascii="Times New Roman" w:eastAsia="Times New Roman" w:hAnsi="Times New Roman" w:cs="Times New Roman"/>
              </w:rPr>
            </w:pPr>
            <w:del w:id="109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3A811AA2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92" w:author="AppPower" w:date="2023-03-31T10:24:00Z"/>
                <w:rFonts w:ascii="Times New Roman" w:eastAsia="Times New Roman" w:hAnsi="Times New Roman" w:cs="Times New Roman"/>
              </w:rPr>
            </w:pPr>
            <w:del w:id="109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1C7E09CF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94" w:author="AppPower" w:date="2023-03-31T10:24:00Z"/>
                <w:rFonts w:ascii="Times New Roman" w:eastAsia="Times New Roman" w:hAnsi="Times New Roman" w:cs="Times New Roman"/>
              </w:rPr>
            </w:pPr>
            <w:del w:id="109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1A5FE29C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96" w:author="AppPower" w:date="2023-03-31T10:24:00Z"/>
                <w:rFonts w:ascii="Times New Roman" w:eastAsia="Times New Roman" w:hAnsi="Times New Roman" w:cs="Times New Roman"/>
              </w:rPr>
            </w:pPr>
            <w:del w:id="109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6EBE3FAF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098" w:author="AppPower" w:date="2023-03-31T10:24:00Z"/>
                <w:rFonts w:ascii="Times New Roman" w:eastAsia="Times New Roman" w:hAnsi="Times New Roman" w:cs="Times New Roman"/>
              </w:rPr>
            </w:pPr>
            <w:del w:id="109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2EDD886D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00" w:author="AppPower" w:date="2023-03-31T10:24:00Z"/>
                <w:rFonts w:ascii="Times New Roman" w:eastAsia="Times New Roman" w:hAnsi="Times New Roman" w:cs="Times New Roman"/>
              </w:rPr>
            </w:pPr>
            <w:del w:id="110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03C797AA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102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685C2E" w14:paraId="2EDDEAD4" w14:textId="20A5A616" w:rsidTr="00585708">
        <w:trPr>
          <w:trHeight w:val="257"/>
          <w:del w:id="1103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7297A165" w:rsidR="001203C9" w:rsidRPr="006F62C4" w:rsidDel="00685C2E" w:rsidRDefault="001203C9" w:rsidP="008D7E5B">
            <w:pPr>
              <w:spacing w:after="0" w:line="240" w:lineRule="auto"/>
              <w:rPr>
                <w:del w:id="1104" w:author="AppPower" w:date="2023-03-31T10:24:00Z"/>
                <w:rFonts w:ascii="Times New Roman" w:eastAsia="Times New Roman" w:hAnsi="Times New Roman" w:cs="Times New Roman"/>
              </w:rPr>
            </w:pPr>
            <w:del w:id="110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27AC3090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06" w:author="AppPower" w:date="2023-03-31T10:24:00Z"/>
                <w:rFonts w:ascii="Times New Roman" w:eastAsia="Times New Roman" w:hAnsi="Times New Roman" w:cs="Times New Roman"/>
              </w:rPr>
            </w:pPr>
            <w:del w:id="110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26C70425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08" w:author="AppPower" w:date="2023-03-31T10:24:00Z"/>
                <w:rFonts w:ascii="Times New Roman" w:eastAsia="Times New Roman" w:hAnsi="Times New Roman" w:cs="Times New Roman"/>
              </w:rPr>
            </w:pPr>
            <w:del w:id="110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0722DA88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10" w:author="AppPower" w:date="2023-03-31T10:24:00Z"/>
                <w:rFonts w:ascii="Times New Roman" w:eastAsia="Times New Roman" w:hAnsi="Times New Roman" w:cs="Times New Roman"/>
              </w:rPr>
            </w:pPr>
            <w:del w:id="111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5ABC3ACC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12" w:author="AppPower" w:date="2023-03-31T10:24:00Z"/>
                <w:rFonts w:ascii="Times New Roman" w:eastAsia="Times New Roman" w:hAnsi="Times New Roman" w:cs="Times New Roman"/>
              </w:rPr>
            </w:pPr>
            <w:del w:id="111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696E62AD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14" w:author="AppPower" w:date="2023-03-31T10:24:00Z"/>
                <w:rFonts w:ascii="Times New Roman" w:eastAsia="Times New Roman" w:hAnsi="Times New Roman" w:cs="Times New Roman"/>
              </w:rPr>
            </w:pPr>
            <w:del w:id="111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4ACC74B2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116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685C2E" w14:paraId="3D55EF55" w14:textId="61D12FEF" w:rsidTr="00585708">
        <w:trPr>
          <w:trHeight w:val="257"/>
          <w:del w:id="1117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17CD419D" w:rsidR="001203C9" w:rsidRPr="006F62C4" w:rsidDel="00685C2E" w:rsidRDefault="001203C9" w:rsidP="008D7E5B">
            <w:pPr>
              <w:spacing w:after="0" w:line="240" w:lineRule="auto"/>
              <w:rPr>
                <w:del w:id="1118" w:author="AppPower" w:date="2023-03-31T10:24:00Z"/>
                <w:rFonts w:ascii="Times New Roman" w:eastAsia="Times New Roman" w:hAnsi="Times New Roman" w:cs="Times New Roman"/>
              </w:rPr>
            </w:pPr>
            <w:del w:id="11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10BCC63F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120" w:author="AppPower" w:date="2023-03-31T10:24:00Z"/>
                <w:rFonts w:ascii="Times New Roman" w:eastAsia="Times New Roman" w:hAnsi="Times New Roman" w:cs="Times New Roman"/>
              </w:rPr>
            </w:pPr>
            <w:del w:id="11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79C635BA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22" w:author="AppPower" w:date="2023-03-31T10:24:00Z"/>
                <w:rFonts w:ascii="Times New Roman" w:eastAsia="Times New Roman" w:hAnsi="Times New Roman" w:cs="Times New Roman"/>
              </w:rPr>
            </w:pPr>
            <w:del w:id="112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0687E18F" w:rsidR="001203C9" w:rsidRPr="00585708" w:rsidDel="00685C2E" w:rsidRDefault="003141F0" w:rsidP="008D7E5B">
            <w:pPr>
              <w:spacing w:after="0" w:line="240" w:lineRule="auto"/>
              <w:jc w:val="center"/>
              <w:rPr>
                <w:del w:id="1124" w:author="AppPower" w:date="2023-03-31T10:24:00Z"/>
                <w:rFonts w:ascii="Times New Roman" w:eastAsia="Times New Roman" w:hAnsi="Times New Roman" w:cs="Times New Roman"/>
              </w:rPr>
            </w:pPr>
            <w:del w:id="1125" w:author="AppPower" w:date="2023-03-31T10:24:00Z">
              <w:r w:rsidRPr="00585708" w:rsidDel="00685C2E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5A779346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2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27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682CB47C" w:rsidR="001203C9" w:rsidRPr="00585708" w:rsidDel="00685C2E" w:rsidRDefault="003141F0" w:rsidP="008D7E5B">
            <w:pPr>
              <w:spacing w:after="0" w:line="240" w:lineRule="auto"/>
              <w:jc w:val="center"/>
              <w:rPr>
                <w:del w:id="1128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29" w:author="AppPower" w:date="2023-03-31T10:24:00Z">
              <w:r w:rsidRPr="00585708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38F6741C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130" w:author="AppPower" w:date="2023-03-31T10:24:00Z"/>
                <w:rFonts w:ascii="Times New Roman" w:eastAsia="Times New Roman" w:hAnsi="Times New Roman" w:cs="Times New Roman"/>
              </w:rPr>
            </w:pPr>
            <w:del w:id="113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685C2E" w14:paraId="6E68AC41" w14:textId="3B05C375" w:rsidTr="00585708">
        <w:trPr>
          <w:trHeight w:val="257"/>
          <w:del w:id="1132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067C0C58" w:rsidR="001203C9" w:rsidRPr="006F62C4" w:rsidDel="00685C2E" w:rsidRDefault="001203C9" w:rsidP="008D7E5B">
            <w:pPr>
              <w:spacing w:after="0" w:line="240" w:lineRule="auto"/>
              <w:rPr>
                <w:del w:id="1133" w:author="AppPower" w:date="2023-03-31T10:24:00Z"/>
                <w:rFonts w:ascii="Times New Roman" w:eastAsia="Times New Roman" w:hAnsi="Times New Roman" w:cs="Times New Roman"/>
              </w:rPr>
            </w:pPr>
            <w:del w:id="113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69ACDEC7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135" w:author="AppPower" w:date="2023-03-31T10:24:00Z"/>
                <w:rFonts w:ascii="Times New Roman" w:eastAsia="Times New Roman" w:hAnsi="Times New Roman" w:cs="Times New Roman"/>
              </w:rPr>
            </w:pPr>
            <w:del w:id="113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0ABD6863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37" w:author="AppPower" w:date="2023-03-31T10:24:00Z"/>
                <w:rFonts w:ascii="Times New Roman" w:eastAsia="Times New Roman" w:hAnsi="Times New Roman" w:cs="Times New Roman"/>
              </w:rPr>
            </w:pPr>
            <w:del w:id="113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68CA9883" w:rsidR="001203C9" w:rsidRPr="00585708" w:rsidDel="00685C2E" w:rsidRDefault="003141F0" w:rsidP="008D7E5B">
            <w:pPr>
              <w:spacing w:after="0" w:line="240" w:lineRule="auto"/>
              <w:jc w:val="center"/>
              <w:rPr>
                <w:del w:id="1139" w:author="AppPower" w:date="2023-03-31T10:24:00Z"/>
                <w:rFonts w:ascii="Times New Roman" w:eastAsia="Times New Roman" w:hAnsi="Times New Roman" w:cs="Times New Roman"/>
              </w:rPr>
            </w:pPr>
            <w:del w:id="1140" w:author="AppPower" w:date="2023-03-31T10:24:00Z">
              <w:r w:rsidRPr="00585708" w:rsidDel="00685C2E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0B977C10" w:rsidR="001203C9" w:rsidRPr="006F62C4" w:rsidDel="00685C2E" w:rsidRDefault="003141F0" w:rsidP="008D7E5B">
            <w:pPr>
              <w:spacing w:after="0" w:line="240" w:lineRule="auto"/>
              <w:jc w:val="center"/>
              <w:rPr>
                <w:del w:id="1141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42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755B8B55" w:rsidR="001203C9" w:rsidRPr="00585708" w:rsidDel="00685C2E" w:rsidRDefault="003141F0" w:rsidP="008D7E5B">
            <w:pPr>
              <w:spacing w:after="0" w:line="240" w:lineRule="auto"/>
              <w:jc w:val="center"/>
              <w:rPr>
                <w:del w:id="1143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44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32F9FA58" w:rsidR="001203C9" w:rsidRPr="006F62C4" w:rsidDel="00685C2E" w:rsidRDefault="001203C9" w:rsidP="008D7E5B">
            <w:pPr>
              <w:spacing w:after="0" w:line="240" w:lineRule="auto"/>
              <w:jc w:val="center"/>
              <w:rPr>
                <w:del w:id="1145" w:author="AppPower" w:date="2023-03-31T10:24:00Z"/>
                <w:rFonts w:ascii="Times New Roman" w:eastAsia="Times New Roman" w:hAnsi="Times New Roman" w:cs="Times New Roman"/>
              </w:rPr>
            </w:pPr>
            <w:del w:id="114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685C2E" w14:paraId="674C320B" w14:textId="55C7BB1E" w:rsidTr="00585708">
        <w:trPr>
          <w:trHeight w:val="265"/>
          <w:del w:id="1147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0BC286F0" w:rsidR="003141F0" w:rsidRPr="006F62C4" w:rsidDel="00685C2E" w:rsidRDefault="003141F0" w:rsidP="003141F0">
            <w:pPr>
              <w:spacing w:after="0" w:line="240" w:lineRule="auto"/>
              <w:rPr>
                <w:del w:id="1148" w:author="AppPower" w:date="2023-03-31T10:24:00Z"/>
                <w:rFonts w:ascii="Times New Roman" w:eastAsia="Times New Roman" w:hAnsi="Times New Roman" w:cs="Times New Roman"/>
              </w:rPr>
            </w:pPr>
            <w:del w:id="114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0ABBA0C6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50" w:author="AppPower" w:date="2023-03-31T10:24:00Z"/>
                <w:rFonts w:ascii="Times New Roman" w:eastAsia="Times New Roman" w:hAnsi="Times New Roman" w:cs="Times New Roman"/>
              </w:rPr>
            </w:pPr>
            <w:del w:id="115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1730BD44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52" w:author="AppPower" w:date="2023-03-31T10:24:00Z"/>
                <w:rFonts w:ascii="Times New Roman" w:eastAsia="Times New Roman" w:hAnsi="Times New Roman" w:cs="Times New Roman"/>
              </w:rPr>
            </w:pPr>
            <w:del w:id="115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0C37ED51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54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5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5967F0BE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56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57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1B199F19" w:rsidR="003141F0" w:rsidRPr="00585708" w:rsidDel="00685C2E" w:rsidRDefault="003141F0" w:rsidP="003141F0">
            <w:pPr>
              <w:spacing w:after="0" w:line="240" w:lineRule="auto"/>
              <w:jc w:val="center"/>
              <w:rPr>
                <w:del w:id="1158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59" w:author="AppPower" w:date="2023-03-31T10:24:00Z">
              <w:r w:rsidRPr="00585708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3354C2F3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60" w:author="AppPower" w:date="2023-03-31T10:24:00Z"/>
                <w:rFonts w:ascii="Times New Roman" w:eastAsia="Times New Roman" w:hAnsi="Times New Roman" w:cs="Times New Roman"/>
              </w:rPr>
            </w:pPr>
            <w:del w:id="116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685C2E" w14:paraId="0A7E3136" w14:textId="12D33ED8" w:rsidTr="00585708">
        <w:trPr>
          <w:trHeight w:val="265"/>
          <w:del w:id="1162" w:author="AppPower" w:date="2023-03-31T10:24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5A666CCD" w:rsidR="003141F0" w:rsidRPr="006F62C4" w:rsidDel="00685C2E" w:rsidRDefault="003141F0" w:rsidP="003141F0">
            <w:pPr>
              <w:spacing w:after="0" w:line="240" w:lineRule="auto"/>
              <w:rPr>
                <w:del w:id="1163" w:author="AppPower" w:date="2023-03-31T10:24:00Z"/>
                <w:rFonts w:ascii="Times New Roman" w:eastAsia="Times New Roman" w:hAnsi="Times New Roman" w:cs="Times New Roman"/>
              </w:rPr>
            </w:pPr>
            <w:del w:id="1164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1F82F06F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65" w:author="AppPower" w:date="2023-03-31T10:24:00Z"/>
                <w:rFonts w:ascii="Times New Roman" w:eastAsia="Times New Roman" w:hAnsi="Times New Roman" w:cs="Times New Roman"/>
              </w:rPr>
            </w:pPr>
            <w:del w:id="116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4924F2FF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67" w:author="AppPower" w:date="2023-03-31T10:24:00Z"/>
                <w:rFonts w:ascii="Times New Roman" w:eastAsia="Times New Roman" w:hAnsi="Times New Roman" w:cs="Times New Roman"/>
              </w:rPr>
            </w:pPr>
            <w:del w:id="116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54FF9D40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69" w:author="AppPower" w:date="2023-03-31T10:24:00Z"/>
                <w:rFonts w:ascii="Times New Roman" w:eastAsia="Times New Roman" w:hAnsi="Times New Roman" w:cs="Times New Roman"/>
              </w:rPr>
            </w:pPr>
            <w:del w:id="117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5C1D2719" w:rsidR="003141F0" w:rsidRPr="00585708" w:rsidDel="00685C2E" w:rsidRDefault="003141F0" w:rsidP="003141F0">
            <w:pPr>
              <w:spacing w:after="0" w:line="240" w:lineRule="auto"/>
              <w:jc w:val="center"/>
              <w:rPr>
                <w:del w:id="1171" w:author="AppPower" w:date="2023-03-31T10:24:00Z"/>
                <w:rFonts w:ascii="Times New Roman" w:eastAsia="Times New Roman" w:hAnsi="Times New Roman" w:cs="Times New Roman"/>
              </w:rPr>
            </w:pPr>
            <w:del w:id="1172" w:author="AppPower" w:date="2023-03-31T10:24:00Z">
              <w:r w:rsidRPr="00585708" w:rsidDel="00685C2E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5972FB06" w:rsidR="003141F0" w:rsidRPr="00585708" w:rsidDel="00685C2E" w:rsidRDefault="00585708" w:rsidP="003141F0">
            <w:pPr>
              <w:spacing w:after="0" w:line="240" w:lineRule="auto"/>
              <w:jc w:val="center"/>
              <w:rPr>
                <w:del w:id="1173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174" w:author="AppPower" w:date="2023-03-31T10:24:00Z">
              <w:r w:rsidRPr="00585708"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6036010D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75" w:author="AppPower" w:date="2023-03-31T10:24:00Z"/>
                <w:rFonts w:ascii="Times New Roman" w:eastAsia="Times New Roman" w:hAnsi="Times New Roman" w:cs="Times New Roman"/>
              </w:rPr>
            </w:pPr>
            <w:del w:id="117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685C2E" w14:paraId="68AC0953" w14:textId="48E11A0E" w:rsidTr="00585708">
        <w:trPr>
          <w:trHeight w:val="241"/>
          <w:del w:id="1177" w:author="AppPower" w:date="2023-03-31T10:24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4D1EA641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78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571E84FF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79" w:author="AppPower" w:date="2023-03-31T10:24:00Z"/>
                <w:rFonts w:ascii="Times New Roman" w:eastAsia="Times New Roman" w:hAnsi="Times New Roman" w:cs="Times New Roman"/>
              </w:rPr>
            </w:pPr>
            <w:del w:id="118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685C2E" w14:paraId="32D37CB5" w14:textId="60F84E11" w:rsidTr="00795D42">
        <w:trPr>
          <w:trHeight w:val="248"/>
          <w:del w:id="1181" w:author="AppPower" w:date="2023-03-31T10:24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770C432C" w:rsidR="003141F0" w:rsidRPr="006F62C4" w:rsidDel="00685C2E" w:rsidRDefault="003141F0" w:rsidP="003141F0">
            <w:pPr>
              <w:spacing w:after="0" w:line="240" w:lineRule="auto"/>
              <w:rPr>
                <w:del w:id="1182" w:author="AppPower" w:date="2023-03-31T10:24:00Z"/>
                <w:rFonts w:ascii="Times New Roman" w:eastAsia="Times New Roman" w:hAnsi="Times New Roman" w:cs="Times New Roman"/>
              </w:rPr>
            </w:pPr>
            <w:del w:id="118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7B3740C3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84" w:author="AppPower" w:date="2023-03-31T10:24:00Z"/>
                <w:rFonts w:ascii="Times New Roman" w:eastAsia="Times New Roman" w:hAnsi="Times New Roman" w:cs="Times New Roman"/>
              </w:rPr>
            </w:pPr>
            <w:del w:id="118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2B4C0513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86" w:author="AppPower" w:date="2023-03-31T10:24:00Z"/>
                <w:rFonts w:ascii="Times New Roman" w:eastAsia="Times New Roman" w:hAnsi="Times New Roman" w:cs="Times New Roman"/>
              </w:rPr>
            </w:pPr>
            <w:del w:id="118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19D2CDED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88" w:author="AppPower" w:date="2023-03-31T10:24:00Z"/>
                <w:rFonts w:ascii="Times New Roman" w:eastAsia="Times New Roman" w:hAnsi="Times New Roman" w:cs="Times New Roman"/>
              </w:rPr>
            </w:pPr>
            <w:del w:id="118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02DA18F8" w:rsidR="003141F0" w:rsidDel="00685C2E" w:rsidRDefault="003141F0" w:rsidP="003141F0">
            <w:pPr>
              <w:spacing w:after="0" w:line="240" w:lineRule="auto"/>
              <w:jc w:val="center"/>
              <w:rPr>
                <w:del w:id="1190" w:author="AppPower" w:date="2023-03-31T10:24:00Z"/>
                <w:rFonts w:ascii="Times New Roman" w:eastAsia="Times New Roman" w:hAnsi="Times New Roman" w:cs="Times New Roman"/>
              </w:rPr>
            </w:pPr>
            <w:del w:id="119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0C2B11E8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92" w:author="AppPower" w:date="2023-03-31T10:24:00Z"/>
                <w:rFonts w:ascii="Times New Roman" w:eastAsia="Times New Roman" w:hAnsi="Times New Roman" w:cs="Times New Roman"/>
              </w:rPr>
            </w:pPr>
            <w:del w:id="119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3A6C1F44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194" w:author="AppPower" w:date="2023-03-31T10:24:00Z"/>
                <w:rFonts w:ascii="Times New Roman" w:eastAsia="Times New Roman" w:hAnsi="Times New Roman" w:cs="Times New Roman"/>
              </w:rPr>
            </w:pPr>
            <w:del w:id="119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685C2E" w14:paraId="2A16E6D0" w14:textId="6446F329" w:rsidTr="00795D42">
        <w:trPr>
          <w:trHeight w:val="241"/>
          <w:del w:id="1196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5FAAF33E" w:rsidR="00585708" w:rsidRPr="006F62C4" w:rsidDel="00685C2E" w:rsidRDefault="00585708" w:rsidP="00585708">
            <w:pPr>
              <w:spacing w:after="0" w:line="240" w:lineRule="auto"/>
              <w:rPr>
                <w:del w:id="1197" w:author="AppPower" w:date="2023-03-31T10:24:00Z"/>
                <w:rFonts w:ascii="Times New Roman" w:eastAsia="Times New Roman" w:hAnsi="Times New Roman" w:cs="Times New Roman"/>
              </w:rPr>
            </w:pPr>
            <w:del w:id="119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5F846DC2" w:rsidR="00585708" w:rsidRPr="006F62C4" w:rsidDel="00685C2E" w:rsidRDefault="00585708" w:rsidP="00585708">
            <w:pPr>
              <w:spacing w:after="0" w:line="240" w:lineRule="auto"/>
              <w:jc w:val="center"/>
              <w:rPr>
                <w:del w:id="1199" w:author="AppPower" w:date="2023-03-31T10:24:00Z"/>
                <w:rFonts w:ascii="Times New Roman" w:eastAsia="Times New Roman" w:hAnsi="Times New Roman" w:cs="Times New Roman"/>
              </w:rPr>
            </w:pPr>
            <w:del w:id="120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4DDBCBE7" w:rsidR="00585708" w:rsidRPr="006F62C4" w:rsidDel="00685C2E" w:rsidRDefault="00585708" w:rsidP="00585708">
            <w:pPr>
              <w:spacing w:after="0" w:line="240" w:lineRule="auto"/>
              <w:jc w:val="center"/>
              <w:rPr>
                <w:del w:id="1201" w:author="AppPower" w:date="2023-03-31T10:24:00Z"/>
                <w:rFonts w:ascii="Times New Roman" w:eastAsia="Times New Roman" w:hAnsi="Times New Roman" w:cs="Times New Roman"/>
              </w:rPr>
            </w:pPr>
            <w:del w:id="120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607E196D" w:rsidR="00585708" w:rsidRPr="006F62C4" w:rsidDel="00685C2E" w:rsidRDefault="00585708" w:rsidP="00585708">
            <w:pPr>
              <w:spacing w:after="0" w:line="240" w:lineRule="auto"/>
              <w:jc w:val="center"/>
              <w:rPr>
                <w:del w:id="1203" w:author="AppPower" w:date="2023-03-31T10:24:00Z"/>
                <w:rFonts w:ascii="Times New Roman" w:eastAsia="Times New Roman" w:hAnsi="Times New Roman" w:cs="Times New Roman"/>
              </w:rPr>
            </w:pPr>
            <w:del w:id="120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4E0578E4" w:rsidR="00585708" w:rsidDel="00685C2E" w:rsidRDefault="00585708" w:rsidP="00585708">
            <w:pPr>
              <w:spacing w:after="0" w:line="240" w:lineRule="auto"/>
              <w:jc w:val="center"/>
              <w:rPr>
                <w:del w:id="1205" w:author="AppPower" w:date="2023-03-31T10:24:00Z"/>
                <w:rFonts w:ascii="Times New Roman" w:eastAsia="Times New Roman" w:hAnsi="Times New Roman" w:cs="Times New Roman"/>
              </w:rPr>
            </w:pPr>
            <w:del w:id="120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4A9C1372" w:rsidR="00585708" w:rsidRPr="006F62C4" w:rsidDel="00685C2E" w:rsidRDefault="00585708" w:rsidP="00585708">
            <w:pPr>
              <w:spacing w:after="0" w:line="240" w:lineRule="auto"/>
              <w:jc w:val="center"/>
              <w:rPr>
                <w:del w:id="1207" w:author="AppPower" w:date="2023-03-31T10:24:00Z"/>
                <w:rFonts w:ascii="Times New Roman" w:eastAsia="Times New Roman" w:hAnsi="Times New Roman" w:cs="Times New Roman"/>
              </w:rPr>
            </w:pPr>
            <w:del w:id="120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60A2E563" w:rsidR="00585708" w:rsidRPr="006F62C4" w:rsidDel="00685C2E" w:rsidRDefault="00585708" w:rsidP="00585708">
            <w:pPr>
              <w:spacing w:after="0" w:line="240" w:lineRule="auto"/>
              <w:jc w:val="center"/>
              <w:rPr>
                <w:del w:id="1209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685C2E" w14:paraId="697BDDD1" w14:textId="16F4C19A" w:rsidTr="00795D42">
        <w:trPr>
          <w:trHeight w:val="241"/>
          <w:del w:id="1210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2E887BD4" w:rsidR="003141F0" w:rsidRPr="006F62C4" w:rsidDel="00685C2E" w:rsidRDefault="003141F0" w:rsidP="003141F0">
            <w:pPr>
              <w:spacing w:after="0" w:line="240" w:lineRule="auto"/>
              <w:rPr>
                <w:del w:id="1211" w:author="AppPower" w:date="2023-03-31T10:24:00Z"/>
                <w:rFonts w:ascii="Times New Roman" w:eastAsia="Times New Roman" w:hAnsi="Times New Roman" w:cs="Times New Roman"/>
              </w:rPr>
            </w:pPr>
            <w:del w:id="121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2B52D648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13" w:author="AppPower" w:date="2023-03-31T10:24:00Z"/>
                <w:rFonts w:ascii="Times New Roman" w:eastAsia="Times New Roman" w:hAnsi="Times New Roman" w:cs="Times New Roman"/>
              </w:rPr>
            </w:pPr>
            <w:del w:id="121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4B484234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15" w:author="AppPower" w:date="2023-03-31T10:24:00Z"/>
                <w:rFonts w:ascii="Times New Roman" w:eastAsia="Times New Roman" w:hAnsi="Times New Roman" w:cs="Times New Roman"/>
              </w:rPr>
            </w:pPr>
            <w:del w:id="121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36D1E273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17" w:author="AppPower" w:date="2023-03-31T10:24:00Z"/>
                <w:rFonts w:ascii="Times New Roman" w:eastAsia="Times New Roman" w:hAnsi="Times New Roman" w:cs="Times New Roman"/>
              </w:rPr>
            </w:pPr>
            <w:del w:id="121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058D37D6" w:rsidR="003141F0" w:rsidDel="00685C2E" w:rsidRDefault="00585708" w:rsidP="003141F0">
            <w:pPr>
              <w:spacing w:after="0" w:line="240" w:lineRule="auto"/>
              <w:jc w:val="center"/>
              <w:rPr>
                <w:del w:id="1219" w:author="AppPower" w:date="2023-03-31T10:24:00Z"/>
                <w:rFonts w:ascii="Times New Roman" w:eastAsia="Times New Roman" w:hAnsi="Times New Roman" w:cs="Times New Roman"/>
              </w:rPr>
            </w:pPr>
            <w:del w:id="122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481D1E7A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21" w:author="AppPower" w:date="2023-03-31T10:24:00Z"/>
                <w:rFonts w:ascii="Times New Roman" w:eastAsia="Times New Roman" w:hAnsi="Times New Roman" w:cs="Times New Roman"/>
              </w:rPr>
            </w:pPr>
            <w:del w:id="122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202718F2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23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685C2E" w14:paraId="4E6C0941" w14:textId="0E90467F" w:rsidTr="00795D42">
        <w:trPr>
          <w:trHeight w:val="241"/>
          <w:del w:id="1224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7DE199D1" w:rsidR="003141F0" w:rsidRPr="006F62C4" w:rsidDel="00685C2E" w:rsidRDefault="003141F0" w:rsidP="003141F0">
            <w:pPr>
              <w:spacing w:after="0" w:line="240" w:lineRule="auto"/>
              <w:rPr>
                <w:del w:id="1225" w:author="AppPower" w:date="2023-03-31T10:24:00Z"/>
                <w:rFonts w:ascii="Times New Roman" w:eastAsia="Times New Roman" w:hAnsi="Times New Roman" w:cs="Times New Roman"/>
              </w:rPr>
            </w:pPr>
            <w:del w:id="1226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19D52A15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27" w:author="AppPower" w:date="2023-03-31T10:24:00Z"/>
                <w:rFonts w:ascii="Times New Roman" w:eastAsia="Times New Roman" w:hAnsi="Times New Roman" w:cs="Times New Roman"/>
              </w:rPr>
            </w:pPr>
            <w:del w:id="122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4A26386F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29" w:author="AppPower" w:date="2023-03-31T10:24:00Z"/>
                <w:rFonts w:ascii="Times New Roman" w:eastAsia="Times New Roman" w:hAnsi="Times New Roman" w:cs="Times New Roman"/>
              </w:rPr>
            </w:pPr>
            <w:del w:id="123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0E7C6A8F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31" w:author="AppPower" w:date="2023-03-31T10:24:00Z"/>
                <w:rFonts w:ascii="Times New Roman" w:eastAsia="Times New Roman" w:hAnsi="Times New Roman" w:cs="Times New Roman"/>
              </w:rPr>
            </w:pPr>
            <w:del w:id="123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59AD637F" w:rsidR="003141F0" w:rsidDel="00685C2E" w:rsidRDefault="00585708" w:rsidP="003141F0">
            <w:pPr>
              <w:spacing w:after="0" w:line="240" w:lineRule="auto"/>
              <w:jc w:val="center"/>
              <w:rPr>
                <w:del w:id="1233" w:author="AppPower" w:date="2023-03-31T10:24:00Z"/>
                <w:rFonts w:ascii="Times New Roman" w:eastAsia="Times New Roman" w:hAnsi="Times New Roman" w:cs="Times New Roman"/>
              </w:rPr>
            </w:pPr>
            <w:del w:id="123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7DB96EB3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35" w:author="AppPower" w:date="2023-03-31T10:24:00Z"/>
                <w:rFonts w:ascii="Times New Roman" w:eastAsia="Times New Roman" w:hAnsi="Times New Roman" w:cs="Times New Roman"/>
              </w:rPr>
            </w:pPr>
            <w:del w:id="123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4DD8BB25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37" w:author="AppPower" w:date="2023-03-31T10:24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685C2E" w14:paraId="2F5D7A47" w14:textId="003E4407" w:rsidTr="00795D42">
        <w:trPr>
          <w:trHeight w:val="241"/>
          <w:del w:id="1238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5A7BC586" w:rsidR="003141F0" w:rsidRPr="006F62C4" w:rsidDel="00685C2E" w:rsidRDefault="003141F0" w:rsidP="003141F0">
            <w:pPr>
              <w:spacing w:after="0" w:line="240" w:lineRule="auto"/>
              <w:rPr>
                <w:del w:id="1239" w:author="AppPower" w:date="2023-03-31T10:24:00Z"/>
                <w:rFonts w:ascii="Times New Roman" w:eastAsia="Times New Roman" w:hAnsi="Times New Roman" w:cs="Times New Roman"/>
              </w:rPr>
            </w:pPr>
            <w:del w:id="124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3F774996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41" w:author="AppPower" w:date="2023-03-31T10:24:00Z"/>
                <w:rFonts w:ascii="Times New Roman" w:eastAsia="Times New Roman" w:hAnsi="Times New Roman" w:cs="Times New Roman"/>
              </w:rPr>
            </w:pPr>
            <w:del w:id="124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0EE3A6DC" w:rsidR="003141F0" w:rsidRPr="00795D42" w:rsidDel="00685C2E" w:rsidRDefault="00585708" w:rsidP="003141F0">
            <w:pPr>
              <w:spacing w:after="0" w:line="240" w:lineRule="auto"/>
              <w:jc w:val="center"/>
              <w:rPr>
                <w:del w:id="1243" w:author="AppPower" w:date="2023-03-31T10:24:00Z"/>
                <w:rFonts w:ascii="Times New Roman" w:eastAsia="Times New Roman" w:hAnsi="Times New Roman" w:cs="Times New Roman"/>
              </w:rPr>
            </w:pPr>
            <w:del w:id="1244" w:author="AppPower" w:date="2023-03-31T10:24:00Z">
              <w:r w:rsidRPr="00795D42" w:rsidDel="00685C2E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602F5AE7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45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46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56236761" w:rsidR="003141F0" w:rsidDel="00685C2E" w:rsidRDefault="00585708" w:rsidP="003141F0">
            <w:pPr>
              <w:spacing w:after="0" w:line="240" w:lineRule="auto"/>
              <w:jc w:val="center"/>
              <w:rPr>
                <w:del w:id="124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48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237D1C13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4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50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62FC3305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51" w:author="AppPower" w:date="2023-03-31T10:24:00Z"/>
                <w:rFonts w:ascii="Times New Roman" w:eastAsia="Times New Roman" w:hAnsi="Times New Roman" w:cs="Times New Roman"/>
              </w:rPr>
            </w:pPr>
            <w:del w:id="12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685C2E" w14:paraId="1ABCDEB6" w14:textId="6F89AB8D" w:rsidTr="00795D42">
        <w:trPr>
          <w:trHeight w:val="241"/>
          <w:del w:id="1253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5BE3752C" w:rsidR="003141F0" w:rsidRPr="006F62C4" w:rsidDel="00685C2E" w:rsidRDefault="003141F0" w:rsidP="003141F0">
            <w:pPr>
              <w:spacing w:after="0" w:line="240" w:lineRule="auto"/>
              <w:rPr>
                <w:del w:id="1254" w:author="AppPower" w:date="2023-03-31T10:24:00Z"/>
                <w:rFonts w:ascii="Times New Roman" w:eastAsia="Times New Roman" w:hAnsi="Times New Roman" w:cs="Times New Roman"/>
              </w:rPr>
            </w:pPr>
            <w:del w:id="125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35E86D10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56" w:author="AppPower" w:date="2023-03-31T10:24:00Z"/>
                <w:rFonts w:ascii="Times New Roman" w:eastAsia="Times New Roman" w:hAnsi="Times New Roman" w:cs="Times New Roman"/>
              </w:rPr>
            </w:pPr>
            <w:del w:id="125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6E7F78B0" w:rsidR="003141F0" w:rsidRPr="00795D42" w:rsidDel="00685C2E" w:rsidRDefault="00585708" w:rsidP="003141F0">
            <w:pPr>
              <w:spacing w:after="0" w:line="240" w:lineRule="auto"/>
              <w:jc w:val="center"/>
              <w:rPr>
                <w:del w:id="1258" w:author="AppPower" w:date="2023-03-31T10:24:00Z"/>
                <w:rFonts w:ascii="Times New Roman" w:eastAsia="Times New Roman" w:hAnsi="Times New Roman" w:cs="Times New Roman"/>
              </w:rPr>
            </w:pPr>
            <w:del w:id="1259" w:author="AppPower" w:date="2023-03-31T10:24:00Z">
              <w:r w:rsidRPr="00795D42" w:rsidDel="00685C2E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33732FAD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60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61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36A20AB1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62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63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4CFF9377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64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65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55C7DD82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66" w:author="AppPower" w:date="2023-03-31T10:24:00Z"/>
                <w:rFonts w:ascii="Times New Roman" w:eastAsia="Times New Roman" w:hAnsi="Times New Roman" w:cs="Times New Roman"/>
              </w:rPr>
            </w:pPr>
            <w:del w:id="12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685C2E" w14:paraId="184BA684" w14:textId="114E490B" w:rsidTr="00795D42">
        <w:trPr>
          <w:trHeight w:val="248"/>
          <w:del w:id="1268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4FC5A9B1" w:rsidR="003141F0" w:rsidRPr="006F62C4" w:rsidDel="00685C2E" w:rsidRDefault="003141F0" w:rsidP="003141F0">
            <w:pPr>
              <w:spacing w:after="0" w:line="240" w:lineRule="auto"/>
              <w:rPr>
                <w:del w:id="1269" w:author="AppPower" w:date="2023-03-31T10:24:00Z"/>
                <w:rFonts w:ascii="Times New Roman" w:eastAsia="Times New Roman" w:hAnsi="Times New Roman" w:cs="Times New Roman"/>
              </w:rPr>
            </w:pPr>
            <w:del w:id="127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768B73C6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71" w:author="AppPower" w:date="2023-03-31T10:24:00Z"/>
                <w:rFonts w:ascii="Times New Roman" w:eastAsia="Times New Roman" w:hAnsi="Times New Roman" w:cs="Times New Roman"/>
              </w:rPr>
            </w:pPr>
            <w:del w:id="127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2361F265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73" w:author="AppPower" w:date="2023-03-31T10:24:00Z"/>
                <w:rFonts w:ascii="Times New Roman" w:eastAsia="Times New Roman" w:hAnsi="Times New Roman" w:cs="Times New Roman"/>
              </w:rPr>
            </w:pPr>
            <w:del w:id="127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3CEC5321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75" w:author="AppPower" w:date="2023-03-31T10:24:00Z"/>
                <w:rFonts w:ascii="Times New Roman" w:eastAsia="Times New Roman" w:hAnsi="Times New Roman" w:cs="Times New Roman"/>
              </w:rPr>
            </w:pPr>
            <w:del w:id="127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4E159DA8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77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78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040E6C53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7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280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523D3605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81" w:author="AppPower" w:date="2023-03-31T10:24:00Z"/>
                <w:rFonts w:ascii="Times New Roman" w:eastAsia="Times New Roman" w:hAnsi="Times New Roman" w:cs="Times New Roman"/>
              </w:rPr>
            </w:pPr>
            <w:del w:id="128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685C2E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685C2E" w14:paraId="506E9F37" w14:textId="344A3CCC" w:rsidTr="00795D42">
        <w:trPr>
          <w:trHeight w:val="248"/>
          <w:del w:id="1283" w:author="AppPower" w:date="2023-03-31T10:24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697D3E69" w:rsidR="003141F0" w:rsidRPr="006F62C4" w:rsidDel="00685C2E" w:rsidRDefault="003141F0" w:rsidP="003141F0">
            <w:pPr>
              <w:spacing w:after="0" w:line="240" w:lineRule="auto"/>
              <w:rPr>
                <w:del w:id="1284" w:author="AppPower" w:date="2023-03-31T10:24:00Z"/>
                <w:rFonts w:ascii="Times New Roman" w:eastAsia="Times New Roman" w:hAnsi="Times New Roman" w:cs="Times New Roman"/>
              </w:rPr>
            </w:pPr>
            <w:del w:id="128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44579B77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86" w:author="AppPower" w:date="2023-03-31T10:24:00Z"/>
                <w:rFonts w:ascii="Times New Roman" w:eastAsia="Times New Roman" w:hAnsi="Times New Roman" w:cs="Times New Roman"/>
              </w:rPr>
            </w:pPr>
            <w:del w:id="128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1F407A99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88" w:author="AppPower" w:date="2023-03-31T10:24:00Z"/>
                <w:rFonts w:ascii="Times New Roman" w:eastAsia="Times New Roman" w:hAnsi="Times New Roman" w:cs="Times New Roman"/>
              </w:rPr>
            </w:pPr>
            <w:del w:id="128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6E69AC26" w:rsidR="003141F0" w:rsidRPr="006F62C4" w:rsidDel="00685C2E" w:rsidRDefault="00585708" w:rsidP="003141F0">
            <w:pPr>
              <w:spacing w:after="0" w:line="240" w:lineRule="auto"/>
              <w:jc w:val="center"/>
              <w:rPr>
                <w:del w:id="1290" w:author="AppPower" w:date="2023-03-31T10:24:00Z"/>
                <w:rFonts w:ascii="Times New Roman" w:eastAsia="Times New Roman" w:hAnsi="Times New Roman" w:cs="Times New Roman"/>
              </w:rPr>
            </w:pPr>
            <w:del w:id="129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3D2437E9" w:rsidR="003141F0" w:rsidRPr="006F62C4" w:rsidDel="00685C2E" w:rsidRDefault="002D48B3" w:rsidP="003141F0">
            <w:pPr>
              <w:spacing w:after="0" w:line="240" w:lineRule="auto"/>
              <w:jc w:val="center"/>
              <w:rPr>
                <w:del w:id="1292" w:author="AppPower" w:date="2023-03-31T10:24:00Z"/>
                <w:rFonts w:ascii="Times New Roman" w:eastAsia="Times New Roman" w:hAnsi="Times New Roman" w:cs="Times New Roman"/>
              </w:rPr>
            </w:pPr>
            <w:del w:id="129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575443F9" w:rsidR="003141F0" w:rsidRPr="006F62C4" w:rsidDel="00685C2E" w:rsidRDefault="002D48B3" w:rsidP="003141F0">
            <w:pPr>
              <w:spacing w:after="0" w:line="240" w:lineRule="auto"/>
              <w:jc w:val="center"/>
              <w:rPr>
                <w:del w:id="1294" w:author="AppPower" w:date="2023-03-31T10:24:00Z"/>
                <w:rFonts w:ascii="Times New Roman" w:eastAsia="Times New Roman" w:hAnsi="Times New Roman" w:cs="Times New Roman"/>
              </w:rPr>
            </w:pPr>
            <w:del w:id="129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4B41BF07" w:rsidR="003141F0" w:rsidRPr="006F62C4" w:rsidDel="00685C2E" w:rsidRDefault="003141F0" w:rsidP="003141F0">
            <w:pPr>
              <w:spacing w:after="0" w:line="240" w:lineRule="auto"/>
              <w:jc w:val="center"/>
              <w:rPr>
                <w:del w:id="1296" w:author="AppPower" w:date="2023-03-31T10:24:00Z"/>
                <w:rFonts w:ascii="Times New Roman" w:eastAsia="Times New Roman" w:hAnsi="Times New Roman" w:cs="Times New Roman"/>
              </w:rPr>
            </w:pPr>
            <w:del w:id="129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685C2E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75CCFF92" w:rsidR="00E878CA" w:rsidDel="00685C2E" w:rsidRDefault="001203C9" w:rsidP="002D48B3">
      <w:pPr>
        <w:spacing w:after="120"/>
        <w:rPr>
          <w:del w:id="1298" w:author="AppPower" w:date="2023-03-31T10:24:00Z"/>
          <w:rFonts w:ascii="Times New Roman" w:hAnsi="Times New Roman" w:cs="Times New Roman"/>
        </w:rPr>
        <w:sectPr w:rsidR="00E878CA" w:rsidDel="00685C2E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del w:id="1299" w:author="AppPower" w:date="2023-03-31T10:24:00Z">
        <w:r w:rsidRPr="006F62C4" w:rsidDel="00685C2E">
          <w:rPr>
            <w:rFonts w:ascii="Times New Roman" w:hAnsi="Times New Roman" w:cs="Times New Roman"/>
          </w:rPr>
          <w:delText>Note: Pericardial adipose tissue (cm</w:delText>
        </w:r>
        <w:r w:rsidRPr="006F62C4" w:rsidDel="00685C2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685C2E">
          <w:rPr>
            <w:rFonts w:ascii="Times New Roman" w:hAnsi="Times New Roman" w:cs="Times New Roman"/>
          </w:rPr>
          <w:delText xml:space="preserve">) </w:delText>
        </w:r>
        <w:r w:rsidDel="00685C2E">
          <w:rPr>
            <w:rFonts w:ascii="Times New Roman" w:hAnsi="Times New Roman" w:cs="Times New Roman"/>
          </w:rPr>
          <w:delText>qua</w:delText>
        </w:r>
        <w:r w:rsidRPr="006F62C4" w:rsidDel="00685C2E">
          <w:rPr>
            <w:rFonts w:ascii="Times New Roman" w:hAnsi="Times New Roman" w:cs="Times New Roman"/>
          </w:rPr>
          <w:delText>rtile: 7.0 ≤</w:delText>
        </w:r>
        <w:r w:rsidDel="00685C2E">
          <w:rPr>
            <w:rFonts w:ascii="Times New Roman" w:hAnsi="Times New Roman" w:cs="Times New Roman"/>
          </w:rPr>
          <w:delText xml:space="preserve"> Q</w:delText>
        </w:r>
        <w:r w:rsidRPr="006F62C4" w:rsidDel="00685C2E">
          <w:rPr>
            <w:rFonts w:ascii="Times New Roman" w:hAnsi="Times New Roman" w:cs="Times New Roman"/>
          </w:rPr>
          <w:delText>1</w:delText>
        </w:r>
        <w:r w:rsidDel="00685C2E">
          <w:rPr>
            <w:rFonts w:ascii="Times New Roman" w:hAnsi="Times New Roman" w:cs="Times New Roman"/>
          </w:rPr>
          <w:delText xml:space="preserve"> (n=514) </w:delText>
        </w:r>
        <w:r w:rsidRPr="006F62C4" w:rsidDel="00685C2E">
          <w:rPr>
            <w:rFonts w:ascii="Times New Roman" w:hAnsi="Times New Roman" w:cs="Times New Roman"/>
          </w:rPr>
          <w:delText xml:space="preserve">≤ </w:delText>
        </w:r>
        <w:r w:rsidDel="00685C2E">
          <w:rPr>
            <w:rFonts w:ascii="Times New Roman" w:hAnsi="Times New Roman" w:cs="Times New Roman"/>
          </w:rPr>
          <w:delText>23.8</w:delText>
        </w:r>
        <w:r w:rsidRPr="006F62C4" w:rsidDel="00685C2E">
          <w:rPr>
            <w:rFonts w:ascii="Times New Roman" w:hAnsi="Times New Roman" w:cs="Times New Roman"/>
          </w:rPr>
          <w:delText xml:space="preserve">, </w:delText>
        </w:r>
        <w:r w:rsidDel="00685C2E">
          <w:rPr>
            <w:rFonts w:ascii="Times New Roman" w:hAnsi="Times New Roman" w:cs="Times New Roman"/>
          </w:rPr>
          <w:delText xml:space="preserve">23.8 </w:delText>
        </w:r>
        <w:r w:rsidRPr="006F62C4" w:rsidDel="00685C2E">
          <w:rPr>
            <w:rFonts w:ascii="Times New Roman" w:hAnsi="Times New Roman" w:cs="Times New Roman"/>
          </w:rPr>
          <w:delText>&lt;</w:delText>
        </w:r>
        <w:r w:rsidDel="00685C2E">
          <w:rPr>
            <w:rFonts w:ascii="Times New Roman" w:hAnsi="Times New Roman" w:cs="Times New Roman"/>
          </w:rPr>
          <w:delText xml:space="preserve"> Q</w:delText>
        </w:r>
        <w:r w:rsidRPr="006F62C4" w:rsidDel="00685C2E">
          <w:rPr>
            <w:rFonts w:ascii="Times New Roman" w:hAnsi="Times New Roman" w:cs="Times New Roman"/>
          </w:rPr>
          <w:delText>2</w:delText>
        </w:r>
        <w:r w:rsidDel="00685C2E">
          <w:rPr>
            <w:rFonts w:ascii="Times New Roman" w:hAnsi="Times New Roman" w:cs="Times New Roman"/>
          </w:rPr>
          <w:delText xml:space="preserve"> (n=514)</w:delText>
        </w:r>
        <w:r w:rsidRPr="006F62C4" w:rsidDel="00685C2E">
          <w:rPr>
            <w:rFonts w:ascii="Times New Roman" w:hAnsi="Times New Roman" w:cs="Times New Roman"/>
          </w:rPr>
          <w:delText xml:space="preserve"> ≤</w:delText>
        </w:r>
        <w:r w:rsidDel="00685C2E">
          <w:rPr>
            <w:rFonts w:ascii="Times New Roman" w:hAnsi="Times New Roman" w:cs="Times New Roman"/>
          </w:rPr>
          <w:delText xml:space="preserve"> </w:delText>
        </w:r>
        <w:r w:rsidR="00C87D75" w:rsidDel="00685C2E">
          <w:rPr>
            <w:rFonts w:ascii="Times New Roman" w:hAnsi="Times New Roman" w:cs="Times New Roman"/>
          </w:rPr>
          <w:delText>32.7</w:delText>
        </w:r>
        <w:r w:rsidRPr="006F62C4" w:rsidDel="00685C2E">
          <w:rPr>
            <w:rFonts w:ascii="Times New Roman" w:hAnsi="Times New Roman" w:cs="Times New Roman"/>
          </w:rPr>
          <w:delText xml:space="preserve">, </w:delText>
        </w:r>
        <w:r w:rsidDel="00685C2E">
          <w:rPr>
            <w:rFonts w:ascii="Times New Roman" w:hAnsi="Times New Roman" w:cs="Times New Roman"/>
          </w:rPr>
          <w:delText>3</w:delText>
        </w:r>
        <w:r w:rsidR="00C87D75" w:rsidDel="00685C2E">
          <w:rPr>
            <w:rFonts w:ascii="Times New Roman" w:hAnsi="Times New Roman" w:cs="Times New Roman"/>
          </w:rPr>
          <w:delText>2.7</w:delText>
        </w:r>
        <w:r w:rsidDel="00685C2E">
          <w:rPr>
            <w:rFonts w:ascii="Times New Roman" w:hAnsi="Times New Roman" w:cs="Times New Roman"/>
          </w:rPr>
          <w:delText xml:space="preserve"> </w:delText>
        </w:r>
        <w:r w:rsidRPr="006F62C4" w:rsidDel="00685C2E">
          <w:rPr>
            <w:rFonts w:ascii="Times New Roman" w:hAnsi="Times New Roman" w:cs="Times New Roman"/>
          </w:rPr>
          <w:delText>&lt;</w:delText>
        </w:r>
        <w:r w:rsidDel="00685C2E">
          <w:rPr>
            <w:rFonts w:ascii="Times New Roman" w:hAnsi="Times New Roman" w:cs="Times New Roman"/>
          </w:rPr>
          <w:delText xml:space="preserve"> Q</w:delText>
        </w:r>
        <w:r w:rsidRPr="006F62C4" w:rsidDel="00685C2E">
          <w:rPr>
            <w:rFonts w:ascii="Times New Roman" w:hAnsi="Times New Roman" w:cs="Times New Roman"/>
          </w:rPr>
          <w:delText>3</w:delText>
        </w:r>
        <w:r w:rsidDel="00685C2E">
          <w:rPr>
            <w:rFonts w:ascii="Times New Roman" w:hAnsi="Times New Roman" w:cs="Times New Roman"/>
          </w:rPr>
          <w:delText xml:space="preserve"> (n=514) </w:delText>
        </w:r>
        <w:r w:rsidRPr="006F62C4" w:rsidDel="00685C2E">
          <w:rPr>
            <w:rFonts w:ascii="Times New Roman" w:hAnsi="Times New Roman" w:cs="Times New Roman"/>
          </w:rPr>
          <w:delText>≤</w:delText>
        </w:r>
        <w:r w:rsidDel="00685C2E">
          <w:rPr>
            <w:rFonts w:ascii="Times New Roman" w:hAnsi="Times New Roman" w:cs="Times New Roman"/>
          </w:rPr>
          <w:delText xml:space="preserve"> </w:delText>
        </w:r>
        <w:r w:rsidR="00C87D75" w:rsidDel="00685C2E">
          <w:rPr>
            <w:rFonts w:ascii="Times New Roman" w:hAnsi="Times New Roman" w:cs="Times New Roman"/>
          </w:rPr>
          <w:delText>43.2</w:delText>
        </w:r>
        <w:r w:rsidDel="00685C2E">
          <w:rPr>
            <w:rFonts w:ascii="Times New Roman" w:hAnsi="Times New Roman" w:cs="Times New Roman"/>
          </w:rPr>
          <w:delText xml:space="preserve">, </w:delText>
        </w:r>
        <w:r w:rsidR="00C87D75" w:rsidDel="00685C2E">
          <w:rPr>
            <w:rFonts w:ascii="Times New Roman" w:hAnsi="Times New Roman" w:cs="Times New Roman"/>
          </w:rPr>
          <w:delText>43.2</w:delText>
        </w:r>
        <w:r w:rsidDel="00685C2E">
          <w:rPr>
            <w:rFonts w:ascii="Times New Roman" w:hAnsi="Times New Roman" w:cs="Times New Roman"/>
          </w:rPr>
          <w:delText xml:space="preserve"> &lt; Q4 (n=514) </w:delText>
        </w:r>
        <w:r w:rsidRPr="006F62C4" w:rsidDel="00685C2E">
          <w:rPr>
            <w:rFonts w:ascii="Times New Roman" w:hAnsi="Times New Roman" w:cs="Times New Roman"/>
          </w:rPr>
          <w:delText>≤</w:delText>
        </w:r>
        <w:r w:rsidR="00C87D75" w:rsidDel="00685C2E">
          <w:rPr>
            <w:rFonts w:ascii="Times New Roman" w:hAnsi="Times New Roman" w:cs="Times New Roman"/>
          </w:rPr>
          <w:delText xml:space="preserve"> 58.8</w:delText>
        </w:r>
        <w:r w:rsidDel="00685C2E">
          <w:rPr>
            <w:rFonts w:ascii="Times New Roman" w:hAnsi="Times New Roman" w:cs="Times New Roman"/>
          </w:rPr>
          <w:delText>, and 58.8 &lt; Q5 (n=514)</w:delText>
        </w:r>
        <w:r w:rsidRPr="006F62C4" w:rsidDel="00685C2E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685C2E">
          <w:rPr>
            <w:rFonts w:ascii="Times New Roman" w:eastAsia="Times New Roman" w:hAnsi="Times New Roman" w:cs="Times New Roman"/>
          </w:rPr>
          <w:delText>*</w:delText>
        </w:r>
        <w:r w:rsidRPr="006F62C4" w:rsidDel="00685C2E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58254B30" w:rsidR="002F441D" w:rsidRPr="00A041F4" w:rsidDel="00685C2E" w:rsidRDefault="00402457" w:rsidP="002F441D">
      <w:pPr>
        <w:spacing w:after="120" w:line="240" w:lineRule="auto"/>
        <w:rPr>
          <w:del w:id="1300" w:author="AppPower" w:date="2023-03-31T10:24:00Z"/>
          <w:rFonts w:ascii="Times New Roman" w:hAnsi="Times New Roman" w:cs="Times New Roman"/>
        </w:rPr>
      </w:pPr>
      <w:del w:id="1301" w:author="AppPower" w:date="2023-03-31T10:24:00Z">
        <w:r w:rsidDel="00685C2E">
          <w:rPr>
            <w:rFonts w:ascii="Times New Roman" w:hAnsi="Times New Roman" w:cs="Times New Roman"/>
            <w:b/>
            <w:bCs/>
          </w:rPr>
          <w:delText>Supplementa</w:delText>
        </w:r>
      </w:del>
      <w:ins w:id="1302" w:author="KSE" w:date="2023-03-10T16:23:00Z">
        <w:del w:id="1303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04" w:author="AppPower" w:date="2023-03-31T10:24:00Z">
        <w:r w:rsidDel="00685C2E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685C2E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305" w:author="KSE" w:date="2023-03-10T16:23:00Z">
        <w:del w:id="1306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>10</w:delText>
          </w:r>
        </w:del>
      </w:ins>
      <w:del w:id="1307" w:author="AppPower" w:date="2023-03-31T10:24:00Z">
        <w:r w:rsidDel="00685C2E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685C2E">
          <w:rPr>
            <w:rFonts w:ascii="Times New Roman" w:hAnsi="Times New Roman" w:cs="Times New Roman"/>
            <w:b/>
            <w:bCs/>
          </w:rPr>
          <w:delText>.</w:delText>
        </w:r>
      </w:del>
      <w:ins w:id="1308" w:author="KSE" w:date="2023-03-10T16:23:00Z">
        <w:del w:id="1309" w:author="AppPower" w:date="2023-03-31T10:24:00Z">
          <w:r w:rsidR="00145E4A" w:rsidDel="00685C2E">
            <w:rPr>
              <w:rFonts w:ascii="Times New Roman" w:hAnsi="Times New Roman" w:cs="Times New Roman"/>
              <w:b/>
              <w:bCs/>
            </w:rPr>
            <w:delText>.</w:delText>
          </w:r>
        </w:del>
      </w:ins>
      <w:del w:id="1310" w:author="AppPower" w:date="2023-03-31T10:24:00Z">
        <w:r w:rsidR="002F441D" w:rsidRPr="00A041F4" w:rsidDel="00685C2E">
          <w:rPr>
            <w:rFonts w:ascii="Times New Roman" w:hAnsi="Times New Roman" w:cs="Times New Roman"/>
            <w:b/>
            <w:bCs/>
          </w:rPr>
          <w:delText xml:space="preserve"> </w:delText>
        </w:r>
        <w:r w:rsidR="002F441D" w:rsidRPr="00A041F4" w:rsidDel="00685C2E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R="002F441D" w:rsidDel="00685C2E">
          <w:rPr>
            <w:rFonts w:ascii="Times New Roman" w:hAnsi="Times New Roman" w:cs="Times New Roman"/>
          </w:rPr>
          <w:delText xml:space="preserve"> stratified by body mass index classifications</w:delText>
        </w:r>
        <w:r w:rsidR="00964677" w:rsidDel="00685C2E">
          <w:rPr>
            <w:rFonts w:ascii="Times New Roman" w:hAnsi="Times New Roman" w:cs="Times New Roman"/>
          </w:rPr>
          <w:delText xml:space="preserve"> at exam year 15</w:delText>
        </w:r>
        <w:r w:rsidR="002F441D" w:rsidDel="00685C2E">
          <w:rPr>
            <w:rFonts w:ascii="Times New Roman" w:hAnsi="Times New Roman" w:cs="Times New Roman"/>
          </w:rPr>
          <w:delText>,</w:delText>
        </w:r>
        <w:r w:rsidR="002F441D" w:rsidRPr="00A041F4" w:rsidDel="00685C2E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:rsidDel="00685C2E" w14:paraId="6B3E104D" w14:textId="616162C3" w:rsidTr="00E878CA">
        <w:trPr>
          <w:trHeight w:val="228"/>
          <w:del w:id="1311" w:author="AppPower" w:date="2023-03-31T10:24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1C88E466" w:rsidR="007B55D2" w:rsidRPr="006F62C4" w:rsidDel="00685C2E" w:rsidRDefault="007B55D2" w:rsidP="008D7E5B">
            <w:pPr>
              <w:spacing w:after="0" w:line="240" w:lineRule="auto"/>
              <w:rPr>
                <w:del w:id="1312" w:author="AppPower" w:date="2023-03-31T10:24:00Z"/>
                <w:rFonts w:ascii="Times New Roman" w:eastAsia="Times New Roman" w:hAnsi="Times New Roman" w:cs="Times New Roman"/>
              </w:rPr>
            </w:pPr>
            <w:del w:id="131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33B5D2B6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14" w:author="AppPower" w:date="2023-03-31T10:24:00Z"/>
                <w:rFonts w:ascii="Times New Roman" w:eastAsia="Times New Roman" w:hAnsi="Times New Roman" w:cs="Times New Roman"/>
              </w:rPr>
            </w:pPr>
            <w:del w:id="131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7B55D2" w:rsidRPr="006F62C4" w:rsidDel="00685C2E" w14:paraId="04E3AE7E" w14:textId="38002432" w:rsidTr="00B02367">
        <w:trPr>
          <w:trHeight w:val="236"/>
          <w:del w:id="1316" w:author="AppPower" w:date="2023-03-31T10:24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7016BA17" w:rsidR="007B55D2" w:rsidRPr="006F62C4" w:rsidDel="00685C2E" w:rsidRDefault="007B55D2" w:rsidP="008D7E5B">
            <w:pPr>
              <w:spacing w:after="0" w:line="240" w:lineRule="auto"/>
              <w:rPr>
                <w:del w:id="1317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6C2CA1FE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18" w:author="AppPower" w:date="2023-03-31T10:24:00Z"/>
                <w:rFonts w:ascii="Times New Roman" w:eastAsia="Times New Roman" w:hAnsi="Times New Roman" w:cs="Times New Roman"/>
              </w:rPr>
            </w:pPr>
            <w:del w:id="131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0FCE4BB2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20" w:author="AppPower" w:date="2023-03-31T10:24:00Z"/>
                <w:rFonts w:ascii="Times New Roman" w:eastAsia="Times New Roman" w:hAnsi="Times New Roman" w:cs="Times New Roman"/>
              </w:rPr>
            </w:pPr>
            <w:del w:id="132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7EE07840" w:rsidR="007B55D2" w:rsidRPr="006F62C4" w:rsidDel="00685C2E" w:rsidRDefault="007B55D2" w:rsidP="00402457">
            <w:pPr>
              <w:spacing w:after="0" w:line="240" w:lineRule="auto"/>
              <w:jc w:val="center"/>
              <w:rPr>
                <w:del w:id="1322" w:author="AppPower" w:date="2023-03-31T10:24:00Z"/>
                <w:rFonts w:ascii="Times New Roman" w:eastAsia="Times New Roman" w:hAnsi="Times New Roman" w:cs="Times New Roman"/>
              </w:rPr>
            </w:pPr>
            <w:del w:id="132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57BAE56B" w:rsidR="007B55D2" w:rsidRPr="006F62C4" w:rsidDel="00685C2E" w:rsidRDefault="007B55D2" w:rsidP="00402457">
            <w:pPr>
              <w:spacing w:after="0" w:line="240" w:lineRule="auto"/>
              <w:jc w:val="center"/>
              <w:rPr>
                <w:del w:id="1324" w:author="AppPower" w:date="2023-03-31T10:24:00Z"/>
                <w:rFonts w:ascii="Times New Roman" w:eastAsia="Times New Roman" w:hAnsi="Times New Roman" w:cs="Times New Roman"/>
              </w:rPr>
            </w:pPr>
            <w:del w:id="1325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7B55D2" w:rsidDel="00685C2E" w14:paraId="4D336AC8" w14:textId="6B87A2AD" w:rsidTr="00B02367">
        <w:trPr>
          <w:trHeight w:val="228"/>
          <w:del w:id="1326" w:author="AppPower" w:date="2023-03-31T10:24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1A2ABAD7" w:rsidR="007B55D2" w:rsidRPr="006F62C4" w:rsidDel="00685C2E" w:rsidRDefault="007B55D2" w:rsidP="007B55D2">
            <w:pPr>
              <w:spacing w:after="0" w:line="240" w:lineRule="auto"/>
              <w:rPr>
                <w:del w:id="1327" w:author="AppPower" w:date="2023-03-31T10:24:00Z"/>
                <w:rFonts w:ascii="Times New Roman" w:eastAsia="Times New Roman" w:hAnsi="Times New Roman" w:cs="Times New Roman"/>
              </w:rPr>
            </w:pPr>
            <w:del w:id="132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05C3C5CF" w:rsidR="007B55D2" w:rsidRPr="006F62C4" w:rsidDel="00685C2E" w:rsidRDefault="007B55D2" w:rsidP="007B55D2">
            <w:pPr>
              <w:spacing w:after="0" w:line="240" w:lineRule="auto"/>
              <w:jc w:val="center"/>
              <w:rPr>
                <w:del w:id="1329" w:author="AppPower" w:date="2023-03-31T10:24:00Z"/>
                <w:rFonts w:ascii="Times New Roman" w:eastAsia="Times New Roman" w:hAnsi="Times New Roman" w:cs="Times New Roman"/>
              </w:rPr>
            </w:pPr>
            <w:del w:id="133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0000ED16" w:rsidR="007B55D2" w:rsidRPr="006F62C4" w:rsidDel="00685C2E" w:rsidRDefault="007B55D2" w:rsidP="007B55D2">
            <w:pPr>
              <w:spacing w:after="0" w:line="240" w:lineRule="auto"/>
              <w:jc w:val="center"/>
              <w:rPr>
                <w:del w:id="1331" w:author="AppPower" w:date="2023-03-31T10:24:00Z"/>
                <w:rFonts w:ascii="Times New Roman" w:eastAsia="Times New Roman" w:hAnsi="Times New Roman" w:cs="Times New Roman"/>
              </w:rPr>
            </w:pPr>
            <w:del w:id="133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.2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>47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>3.23</w:delText>
              </w:r>
              <w:r w:rsidRPr="006F62C4" w:rsidDel="00685C2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52F5AFC5" w:rsidR="007B55D2" w:rsidRPr="007B55D2" w:rsidDel="00685C2E" w:rsidRDefault="007B55D2" w:rsidP="007B55D2">
            <w:pPr>
              <w:spacing w:after="0" w:line="240" w:lineRule="auto"/>
              <w:jc w:val="center"/>
              <w:rPr>
                <w:del w:id="1333" w:author="AppPower" w:date="2023-03-31T10:24:00Z"/>
                <w:rFonts w:ascii="Times New Roman" w:eastAsia="Times New Roman" w:hAnsi="Times New Roman" w:cs="Times New Roman"/>
              </w:rPr>
            </w:pPr>
            <w:del w:id="1334" w:author="AppPower" w:date="2023-03-31T10:24:00Z">
              <w:r w:rsidRPr="007B55D2" w:rsidDel="00685C2E">
                <w:rPr>
                  <w:rFonts w:ascii="Times New Roman" w:eastAsia="Times New Roman" w:hAnsi="Times New Roman" w:cs="Times New Roman"/>
                </w:rPr>
                <w:delText>0.23 (0.02, 2.41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5B551EB3" w:rsidR="007B55D2" w:rsidRPr="007B55D2" w:rsidDel="00685C2E" w:rsidRDefault="00C63E43" w:rsidP="007B55D2">
            <w:pPr>
              <w:spacing w:after="0" w:line="240" w:lineRule="auto"/>
              <w:jc w:val="center"/>
              <w:rPr>
                <w:del w:id="1335" w:author="AppPower" w:date="2023-03-31T10:24:00Z"/>
                <w:rFonts w:ascii="Times New Roman" w:eastAsia="Times New Roman" w:hAnsi="Times New Roman" w:cs="Times New Roman"/>
              </w:rPr>
            </w:pPr>
            <w:del w:id="133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674</w:delText>
              </w:r>
            </w:del>
          </w:p>
        </w:tc>
      </w:tr>
      <w:tr w:rsidR="007B55D2" w:rsidRPr="007B55D2" w:rsidDel="00685C2E" w14:paraId="3457965A" w14:textId="20E0846D" w:rsidTr="00B02367">
        <w:trPr>
          <w:trHeight w:val="228"/>
          <w:del w:id="1337" w:author="AppPower" w:date="2023-03-31T10:24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07738498" w:rsidR="007B55D2" w:rsidRPr="006F62C4" w:rsidDel="00685C2E" w:rsidRDefault="007B55D2" w:rsidP="007B55D2">
            <w:pPr>
              <w:spacing w:after="0" w:line="240" w:lineRule="auto"/>
              <w:rPr>
                <w:del w:id="1338" w:author="AppPower" w:date="2023-03-31T10:24:00Z"/>
                <w:rFonts w:ascii="Times New Roman" w:eastAsia="Times New Roman" w:hAnsi="Times New Roman" w:cs="Times New Roman"/>
              </w:rPr>
            </w:pPr>
            <w:del w:id="1339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5A3369FD" w:rsidR="007B55D2" w:rsidRPr="006F62C4" w:rsidDel="00685C2E" w:rsidRDefault="007B55D2" w:rsidP="007B55D2">
            <w:pPr>
              <w:spacing w:after="0" w:line="240" w:lineRule="auto"/>
              <w:jc w:val="center"/>
              <w:rPr>
                <w:del w:id="1340" w:author="AppPower" w:date="2023-03-31T10:24:00Z"/>
                <w:rFonts w:ascii="Times New Roman" w:eastAsia="Times New Roman" w:hAnsi="Times New Roman" w:cs="Times New Roman"/>
              </w:rPr>
            </w:pPr>
            <w:del w:id="134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25B9450B" w:rsidR="007B55D2" w:rsidRPr="006F62C4" w:rsidDel="00685C2E" w:rsidRDefault="00C63E43" w:rsidP="007B55D2">
            <w:pPr>
              <w:spacing w:after="0" w:line="240" w:lineRule="auto"/>
              <w:jc w:val="center"/>
              <w:rPr>
                <w:del w:id="1342" w:author="AppPower" w:date="2023-03-31T10:24:00Z"/>
                <w:rFonts w:ascii="Times New Roman" w:eastAsia="Times New Roman" w:hAnsi="Times New Roman" w:cs="Times New Roman"/>
              </w:rPr>
            </w:pPr>
            <w:del w:id="1343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71 (0.37, 1.35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7260BC37" w:rsidR="007B55D2" w:rsidRPr="00C63E43" w:rsidDel="00685C2E" w:rsidRDefault="00C63E43" w:rsidP="007B55D2">
            <w:pPr>
              <w:spacing w:after="0" w:line="240" w:lineRule="auto"/>
              <w:jc w:val="center"/>
              <w:rPr>
                <w:del w:id="1344" w:author="AppPower" w:date="2023-03-31T10:24:00Z"/>
                <w:rFonts w:ascii="Times New Roman" w:eastAsia="Times New Roman" w:hAnsi="Times New Roman" w:cs="Times New Roman"/>
              </w:rPr>
            </w:pPr>
            <w:del w:id="1345" w:author="AppPower" w:date="2023-03-31T10:24:00Z">
              <w:r w:rsidRPr="00C63E43" w:rsidDel="00685C2E">
                <w:rPr>
                  <w:rFonts w:ascii="Times New Roman" w:eastAsia="Times New Roman" w:hAnsi="Times New Roman" w:cs="Times New Roman"/>
                </w:rPr>
                <w:delText>1.52 (0.72, 3.2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11A5CE1A" w:rsidR="007B55D2" w:rsidRPr="00C63E43" w:rsidDel="00685C2E" w:rsidRDefault="00C63E43" w:rsidP="007B55D2">
            <w:pPr>
              <w:spacing w:after="0" w:line="240" w:lineRule="auto"/>
              <w:jc w:val="center"/>
              <w:rPr>
                <w:del w:id="1346" w:author="AppPower" w:date="2023-03-31T10:24:00Z"/>
                <w:rFonts w:ascii="Times New Roman" w:eastAsia="Times New Roman" w:hAnsi="Times New Roman" w:cs="Times New Roman"/>
              </w:rPr>
            </w:pPr>
            <w:del w:id="1347" w:author="AppPower" w:date="2023-03-31T10:24:00Z">
              <w:r w:rsidRPr="00C63E43" w:rsidDel="00685C2E">
                <w:rPr>
                  <w:rFonts w:ascii="Times New Roman" w:eastAsia="Times New Roman" w:hAnsi="Times New Roman" w:cs="Times New Roman"/>
                </w:rPr>
                <w:delText>0.078</w:delText>
              </w:r>
            </w:del>
          </w:p>
        </w:tc>
      </w:tr>
      <w:tr w:rsidR="007B55D2" w:rsidRPr="007B55D2" w:rsidDel="00685C2E" w14:paraId="07B85195" w14:textId="7304952C" w:rsidTr="00B02367">
        <w:trPr>
          <w:trHeight w:val="228"/>
          <w:del w:id="1348" w:author="AppPower" w:date="2023-03-31T10:24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26014446" w:rsidR="007B55D2" w:rsidRPr="006F62C4" w:rsidDel="00685C2E" w:rsidRDefault="007B55D2" w:rsidP="007B55D2">
            <w:pPr>
              <w:spacing w:after="0" w:line="240" w:lineRule="auto"/>
              <w:rPr>
                <w:del w:id="1349" w:author="AppPower" w:date="2023-03-31T10:24:00Z"/>
                <w:rFonts w:ascii="Times New Roman" w:eastAsia="Times New Roman" w:hAnsi="Times New Roman" w:cs="Times New Roman"/>
              </w:rPr>
            </w:pPr>
            <w:del w:id="1350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68BD1801" w:rsidR="007B55D2" w:rsidRPr="006F62C4" w:rsidDel="00685C2E" w:rsidRDefault="007B55D2" w:rsidP="007B55D2">
            <w:pPr>
              <w:spacing w:after="0" w:line="240" w:lineRule="auto"/>
              <w:jc w:val="center"/>
              <w:rPr>
                <w:del w:id="1351" w:author="AppPower" w:date="2023-03-31T10:24:00Z"/>
                <w:rFonts w:ascii="Times New Roman" w:eastAsia="Times New Roman" w:hAnsi="Times New Roman" w:cs="Times New Roman"/>
              </w:rPr>
            </w:pPr>
            <w:del w:id="1352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21C8B1D5" w:rsidR="007B55D2" w:rsidRPr="006F62C4" w:rsidDel="00685C2E" w:rsidRDefault="00C63E43" w:rsidP="007B55D2">
            <w:pPr>
              <w:spacing w:after="0" w:line="240" w:lineRule="auto"/>
              <w:jc w:val="center"/>
              <w:rPr>
                <w:del w:id="1353" w:author="AppPower" w:date="2023-03-31T10:24:00Z"/>
                <w:rFonts w:ascii="Times New Roman" w:eastAsia="Times New Roman" w:hAnsi="Times New Roman" w:cs="Times New Roman"/>
              </w:rPr>
            </w:pPr>
            <w:del w:id="135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93 (0.48, 1.77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5D4D1D3E" w:rsidR="007B55D2" w:rsidRPr="00C63E43" w:rsidDel="00685C2E" w:rsidRDefault="00C63E43" w:rsidP="007B55D2">
            <w:pPr>
              <w:spacing w:after="0" w:line="240" w:lineRule="auto"/>
              <w:jc w:val="center"/>
              <w:rPr>
                <w:del w:id="1355" w:author="AppPower" w:date="2023-03-31T10:24:00Z"/>
                <w:rFonts w:ascii="Times New Roman" w:eastAsia="Times New Roman" w:hAnsi="Times New Roman" w:cs="Times New Roman"/>
              </w:rPr>
            </w:pPr>
            <w:del w:id="1356" w:author="AppPower" w:date="2023-03-31T10:24:00Z">
              <w:r w:rsidRPr="00C63E43" w:rsidDel="00685C2E">
                <w:rPr>
                  <w:rFonts w:ascii="Times New Roman" w:eastAsia="Times New Roman" w:hAnsi="Times New Roman" w:cs="Times New Roman"/>
                </w:rPr>
                <w:delText>1.81 (0.98, 3.3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0FF988DF" w:rsidR="007B55D2" w:rsidRPr="00C63E43" w:rsidDel="00685C2E" w:rsidRDefault="00C63E43" w:rsidP="007B55D2">
            <w:pPr>
              <w:spacing w:after="0" w:line="240" w:lineRule="auto"/>
              <w:jc w:val="center"/>
              <w:rPr>
                <w:del w:id="1357" w:author="AppPower" w:date="2023-03-31T10:24:00Z"/>
                <w:rFonts w:ascii="Times New Roman" w:eastAsia="Times New Roman" w:hAnsi="Times New Roman" w:cs="Times New Roman"/>
              </w:rPr>
            </w:pPr>
            <w:del w:id="1358" w:author="AppPower" w:date="2023-03-31T10:24:00Z">
              <w:r w:rsidRPr="00C63E43" w:rsidDel="00685C2E">
                <w:rPr>
                  <w:rFonts w:ascii="Times New Roman" w:eastAsia="Times New Roman" w:hAnsi="Times New Roman" w:cs="Times New Roman"/>
                </w:rPr>
                <w:delText>0.004</w:delText>
              </w:r>
            </w:del>
          </w:p>
        </w:tc>
      </w:tr>
      <w:tr w:rsidR="007B55D2" w:rsidRPr="006F62C4" w:rsidDel="00685C2E" w14:paraId="32A0E42C" w14:textId="462A1CCC" w:rsidTr="00E878CA">
        <w:trPr>
          <w:trHeight w:val="214"/>
          <w:del w:id="1359" w:author="AppPower" w:date="2023-03-31T10:24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31D880BD" w:rsidR="007B55D2" w:rsidRPr="006F62C4" w:rsidDel="00685C2E" w:rsidRDefault="007B55D2" w:rsidP="008D7E5B">
            <w:pPr>
              <w:spacing w:after="0" w:line="240" w:lineRule="auto"/>
              <w:rPr>
                <w:del w:id="1360" w:author="AppPower" w:date="2023-03-31T10:24:00Z"/>
                <w:rFonts w:ascii="Times New Roman" w:eastAsia="Times New Roman" w:hAnsi="Times New Roman" w:cs="Times New Roman"/>
              </w:rPr>
            </w:pPr>
            <w:del w:id="1361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0EF41DDB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62" w:author="AppPower" w:date="2023-03-31T10:24:00Z"/>
                <w:rFonts w:ascii="Times New Roman" w:eastAsia="Times New Roman" w:hAnsi="Times New Roman" w:cs="Times New Roman"/>
              </w:rPr>
            </w:pPr>
            <w:del w:id="136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7B55D2" w:rsidRPr="006F62C4" w:rsidDel="00685C2E" w14:paraId="0D549B4B" w14:textId="3B8B7627" w:rsidTr="00B02367">
        <w:trPr>
          <w:trHeight w:val="220"/>
          <w:del w:id="1364" w:author="AppPower" w:date="2023-03-31T10:24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589F8777" w:rsidR="007B55D2" w:rsidRPr="006F62C4" w:rsidDel="00685C2E" w:rsidRDefault="007B55D2" w:rsidP="008D7E5B">
            <w:pPr>
              <w:spacing w:after="0" w:line="240" w:lineRule="auto"/>
              <w:rPr>
                <w:del w:id="1365" w:author="AppPower" w:date="2023-03-31T10:24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171B41B9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66" w:author="AppPower" w:date="2023-03-31T10:24:00Z"/>
                <w:rFonts w:ascii="Times New Roman" w:eastAsia="Times New Roman" w:hAnsi="Times New Roman" w:cs="Times New Roman"/>
              </w:rPr>
            </w:pPr>
            <w:del w:id="1367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3E6BEBC7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68" w:author="AppPower" w:date="2023-03-31T10:24:00Z"/>
                <w:rFonts w:ascii="Times New Roman" w:eastAsia="Times New Roman" w:hAnsi="Times New Roman" w:cs="Times New Roman"/>
              </w:rPr>
            </w:pPr>
            <w:del w:id="136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51947D33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70" w:author="AppPower" w:date="2023-03-31T10:24:00Z"/>
                <w:rFonts w:ascii="Times New Roman" w:eastAsia="Times New Roman" w:hAnsi="Times New Roman" w:cs="Times New Roman"/>
              </w:rPr>
            </w:pPr>
            <w:del w:id="1371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7925D5E4" w:rsidR="007B55D2" w:rsidRPr="006F62C4" w:rsidDel="00685C2E" w:rsidRDefault="007B55D2" w:rsidP="008D7E5B">
            <w:pPr>
              <w:spacing w:after="0" w:line="240" w:lineRule="auto"/>
              <w:jc w:val="center"/>
              <w:rPr>
                <w:del w:id="1372" w:author="AppPower" w:date="2023-03-31T10:24:00Z"/>
                <w:rFonts w:ascii="Times New Roman" w:eastAsia="Times New Roman" w:hAnsi="Times New Roman" w:cs="Times New Roman"/>
              </w:rPr>
            </w:pPr>
            <w:del w:id="1373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685C2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6F62C4" w:rsidDel="00685C2E" w14:paraId="468C2629" w14:textId="3BA452EC" w:rsidTr="00B02367">
        <w:trPr>
          <w:trHeight w:val="214"/>
          <w:del w:id="1374" w:author="AppPower" w:date="2023-03-31T10:24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7B202696" w:rsidR="007B55D2" w:rsidRPr="006F62C4" w:rsidDel="00685C2E" w:rsidRDefault="007B55D2" w:rsidP="00402457">
            <w:pPr>
              <w:spacing w:after="0" w:line="240" w:lineRule="auto"/>
              <w:rPr>
                <w:del w:id="1375" w:author="AppPower" w:date="2023-03-31T10:24:00Z"/>
                <w:rFonts w:ascii="Times New Roman" w:eastAsia="Times New Roman" w:hAnsi="Times New Roman" w:cs="Times New Roman"/>
              </w:rPr>
            </w:pPr>
            <w:del w:id="137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7C5EB2D3" w:rsidR="007B55D2" w:rsidRPr="006F62C4" w:rsidDel="00685C2E" w:rsidRDefault="007B55D2" w:rsidP="00402457">
            <w:pPr>
              <w:spacing w:after="0" w:line="240" w:lineRule="auto"/>
              <w:jc w:val="center"/>
              <w:rPr>
                <w:del w:id="1377" w:author="AppPower" w:date="2023-03-31T10:24:00Z"/>
                <w:rFonts w:ascii="Times New Roman" w:eastAsia="Times New Roman" w:hAnsi="Times New Roman" w:cs="Times New Roman"/>
              </w:rPr>
            </w:pPr>
            <w:del w:id="1378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74A10DA6" w:rsidR="007B55D2" w:rsidRPr="006F62C4" w:rsidDel="00685C2E" w:rsidRDefault="00FF0763" w:rsidP="00402457">
            <w:pPr>
              <w:spacing w:after="0" w:line="240" w:lineRule="auto"/>
              <w:jc w:val="center"/>
              <w:rPr>
                <w:del w:id="1379" w:author="AppPower" w:date="2023-03-31T10:24:00Z"/>
                <w:rFonts w:ascii="Times New Roman" w:eastAsia="Times New Roman" w:hAnsi="Times New Roman" w:cs="Times New Roman"/>
                <w:b/>
                <w:bCs/>
              </w:rPr>
            </w:pPr>
            <w:del w:id="1380" w:author="AppPower" w:date="2023-03-31T10:24:00Z">
              <w:r w:rsidDel="00685C2E">
                <w:rPr>
                  <w:rFonts w:ascii="Times New Roman" w:eastAsia="Times New Roman" w:hAnsi="Times New Roman" w:cs="Times New Roman"/>
                  <w:b/>
                  <w:bCs/>
                </w:rPr>
                <w:delText>1.48 (1.02, 2.15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42238E13" w:rsidR="007B55D2" w:rsidRPr="00FF0763" w:rsidDel="00685C2E" w:rsidRDefault="00FF0763" w:rsidP="00402457">
            <w:pPr>
              <w:spacing w:after="0" w:line="240" w:lineRule="auto"/>
              <w:jc w:val="center"/>
              <w:rPr>
                <w:del w:id="1381" w:author="AppPower" w:date="2023-03-31T10:24:00Z"/>
                <w:rFonts w:ascii="Times New Roman" w:eastAsia="Times New Roman" w:hAnsi="Times New Roman" w:cs="Times New Roman"/>
              </w:rPr>
            </w:pPr>
            <w:del w:id="1382" w:author="AppPower" w:date="2023-03-31T10:24:00Z">
              <w:r w:rsidRPr="00FF0763" w:rsidDel="00685C2E">
                <w:rPr>
                  <w:rFonts w:ascii="Times New Roman" w:eastAsia="Times New Roman" w:hAnsi="Times New Roman" w:cs="Times New Roman"/>
                </w:rPr>
                <w:delText>1.38 (0.77, 2.48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66007C10" w:rsidR="007B55D2" w:rsidRPr="006F62C4" w:rsidDel="00685C2E" w:rsidRDefault="00FF0763" w:rsidP="00402457">
            <w:pPr>
              <w:spacing w:after="0" w:line="240" w:lineRule="auto"/>
              <w:jc w:val="center"/>
              <w:rPr>
                <w:del w:id="1383" w:author="AppPower" w:date="2023-03-31T10:24:00Z"/>
                <w:rFonts w:ascii="Times New Roman" w:eastAsia="Times New Roman" w:hAnsi="Times New Roman" w:cs="Times New Roman"/>
              </w:rPr>
            </w:pPr>
            <w:del w:id="138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117</w:delText>
              </w:r>
            </w:del>
          </w:p>
        </w:tc>
      </w:tr>
      <w:tr w:rsidR="007B55D2" w:rsidRPr="006F62C4" w:rsidDel="00685C2E" w14:paraId="1AAC0DD5" w14:textId="574A0ED0" w:rsidTr="00B02367">
        <w:trPr>
          <w:trHeight w:val="214"/>
          <w:del w:id="1385" w:author="AppPower" w:date="2023-03-31T10:24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5F37DDE7" w:rsidR="007B55D2" w:rsidRPr="006F62C4" w:rsidDel="00685C2E" w:rsidRDefault="007B55D2" w:rsidP="00402457">
            <w:pPr>
              <w:spacing w:after="0" w:line="240" w:lineRule="auto"/>
              <w:rPr>
                <w:del w:id="1386" w:author="AppPower" w:date="2023-03-31T10:24:00Z"/>
                <w:rFonts w:ascii="Times New Roman" w:eastAsia="Times New Roman" w:hAnsi="Times New Roman" w:cs="Times New Roman"/>
              </w:rPr>
            </w:pPr>
            <w:del w:id="1387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 xml:space="preserve"> 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6F3C546D" w:rsidR="007B55D2" w:rsidRPr="006F62C4" w:rsidDel="00685C2E" w:rsidRDefault="007B55D2" w:rsidP="00402457">
            <w:pPr>
              <w:spacing w:after="0" w:line="240" w:lineRule="auto"/>
              <w:jc w:val="center"/>
              <w:rPr>
                <w:del w:id="1388" w:author="AppPower" w:date="2023-03-31T10:24:00Z"/>
                <w:rFonts w:ascii="Times New Roman" w:eastAsia="Times New Roman" w:hAnsi="Times New Roman" w:cs="Times New Roman"/>
              </w:rPr>
            </w:pPr>
            <w:del w:id="1389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58190A28" w:rsidR="007B55D2" w:rsidRPr="00FF0763" w:rsidDel="00685C2E" w:rsidRDefault="00FF0763" w:rsidP="00402457">
            <w:pPr>
              <w:spacing w:after="0" w:line="240" w:lineRule="auto"/>
              <w:jc w:val="center"/>
              <w:rPr>
                <w:del w:id="1390" w:author="AppPower" w:date="2023-03-31T10:24:00Z"/>
                <w:rFonts w:ascii="Times New Roman" w:eastAsia="Times New Roman" w:hAnsi="Times New Roman" w:cs="Times New Roman"/>
              </w:rPr>
            </w:pPr>
            <w:del w:id="1391" w:author="AppPower" w:date="2023-03-31T10:24:00Z">
              <w:r w:rsidRPr="00FF0763" w:rsidDel="00685C2E">
                <w:rPr>
                  <w:rFonts w:ascii="Times New Roman" w:eastAsia="Times New Roman" w:hAnsi="Times New Roman" w:cs="Times New Roman"/>
                </w:rPr>
                <w:delText>0.78 (0.54, 1.13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227205A6" w:rsidR="007B55D2" w:rsidRPr="00FF0763" w:rsidDel="00685C2E" w:rsidRDefault="00FF0763" w:rsidP="00402457">
            <w:pPr>
              <w:spacing w:after="0" w:line="240" w:lineRule="auto"/>
              <w:jc w:val="center"/>
              <w:rPr>
                <w:del w:id="1392" w:author="AppPower" w:date="2023-03-31T10:24:00Z"/>
                <w:rFonts w:ascii="Times New Roman" w:eastAsia="Times New Roman" w:hAnsi="Times New Roman" w:cs="Times New Roman"/>
              </w:rPr>
            </w:pPr>
            <w:del w:id="1393" w:author="AppPower" w:date="2023-03-31T10:24:00Z">
              <w:r w:rsidRPr="00FF0763" w:rsidDel="00685C2E">
                <w:rPr>
                  <w:rFonts w:ascii="Times New Roman" w:eastAsia="Times New Roman" w:hAnsi="Times New Roman" w:cs="Times New Roman"/>
                </w:rPr>
                <w:delText>0.89 (0.58, 1.3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04E4C444" w:rsidR="007B55D2" w:rsidRPr="006F62C4" w:rsidDel="00685C2E" w:rsidRDefault="00FF0763" w:rsidP="00402457">
            <w:pPr>
              <w:spacing w:after="0" w:line="240" w:lineRule="auto"/>
              <w:jc w:val="center"/>
              <w:rPr>
                <w:del w:id="1394" w:author="AppPower" w:date="2023-03-31T10:24:00Z"/>
                <w:rFonts w:ascii="Times New Roman" w:eastAsia="Times New Roman" w:hAnsi="Times New Roman" w:cs="Times New Roman"/>
              </w:rPr>
            </w:pPr>
            <w:del w:id="1395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385</w:delText>
              </w:r>
            </w:del>
          </w:p>
        </w:tc>
      </w:tr>
      <w:tr w:rsidR="007B55D2" w:rsidRPr="006F62C4" w:rsidDel="00685C2E" w14:paraId="194F99C1" w14:textId="7C392100" w:rsidTr="00B02367">
        <w:trPr>
          <w:trHeight w:val="220"/>
          <w:del w:id="1396" w:author="AppPower" w:date="2023-03-31T10:24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63C36520" w:rsidR="007B55D2" w:rsidRPr="006F62C4" w:rsidDel="00685C2E" w:rsidRDefault="007B55D2" w:rsidP="00402457">
            <w:pPr>
              <w:spacing w:after="0" w:line="240" w:lineRule="auto"/>
              <w:rPr>
                <w:del w:id="1397" w:author="AppPower" w:date="2023-03-31T10:24:00Z"/>
                <w:rFonts w:ascii="Times New Roman" w:eastAsia="Times New Roman" w:hAnsi="Times New Roman" w:cs="Times New Roman"/>
              </w:rPr>
            </w:pPr>
            <w:del w:id="1398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685C2E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685C2E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0478F16F" w:rsidR="007B55D2" w:rsidRPr="006F62C4" w:rsidDel="00685C2E" w:rsidRDefault="007B55D2" w:rsidP="00402457">
            <w:pPr>
              <w:spacing w:after="0" w:line="240" w:lineRule="auto"/>
              <w:jc w:val="center"/>
              <w:rPr>
                <w:del w:id="1399" w:author="AppPower" w:date="2023-03-31T10:24:00Z"/>
                <w:rFonts w:ascii="Times New Roman" w:eastAsia="Times New Roman" w:hAnsi="Times New Roman" w:cs="Times New Roman"/>
              </w:rPr>
            </w:pPr>
            <w:del w:id="1400" w:author="AppPower" w:date="2023-03-31T10:24:00Z">
              <w:r w:rsidRPr="006F62C4" w:rsidDel="00685C2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6CAC949F" w:rsidR="007B55D2" w:rsidRPr="006F62C4" w:rsidDel="00685C2E" w:rsidRDefault="00FF0763" w:rsidP="00402457">
            <w:pPr>
              <w:spacing w:after="0" w:line="240" w:lineRule="auto"/>
              <w:jc w:val="center"/>
              <w:rPr>
                <w:del w:id="1401" w:author="AppPower" w:date="2023-03-31T10:24:00Z"/>
                <w:rFonts w:ascii="Times New Roman" w:eastAsia="Times New Roman" w:hAnsi="Times New Roman" w:cs="Times New Roman"/>
              </w:rPr>
            </w:pPr>
            <w:del w:id="1402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5 (0.62, 1.78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18386A04" w:rsidR="007B55D2" w:rsidRPr="006F62C4" w:rsidDel="00685C2E" w:rsidRDefault="00FF0763" w:rsidP="00402457">
            <w:pPr>
              <w:spacing w:after="0" w:line="240" w:lineRule="auto"/>
              <w:jc w:val="center"/>
              <w:rPr>
                <w:del w:id="1403" w:author="AppPower" w:date="2023-03-31T10:24:00Z"/>
                <w:rFonts w:ascii="Times New Roman" w:eastAsia="Times New Roman" w:hAnsi="Times New Roman" w:cs="Times New Roman"/>
              </w:rPr>
            </w:pPr>
            <w:del w:id="1404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1.04 (0.61, 1.7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27B23F75" w:rsidR="007B55D2" w:rsidRPr="006F62C4" w:rsidDel="00685C2E" w:rsidRDefault="00FF0763" w:rsidP="00402457">
            <w:pPr>
              <w:spacing w:after="0" w:line="240" w:lineRule="auto"/>
              <w:jc w:val="center"/>
              <w:rPr>
                <w:del w:id="1405" w:author="AppPower" w:date="2023-03-31T10:24:00Z"/>
                <w:rFonts w:ascii="Times New Roman" w:eastAsia="Times New Roman" w:hAnsi="Times New Roman" w:cs="Times New Roman"/>
              </w:rPr>
            </w:pPr>
            <w:del w:id="1406" w:author="AppPower" w:date="2023-03-31T10:24:00Z">
              <w:r w:rsidDel="00685C2E">
                <w:rPr>
                  <w:rFonts w:ascii="Times New Roman" w:eastAsia="Times New Roman" w:hAnsi="Times New Roman" w:cs="Times New Roman"/>
                </w:rPr>
                <w:delText>0.984</w:delText>
              </w:r>
            </w:del>
          </w:p>
        </w:tc>
      </w:tr>
    </w:tbl>
    <w:p w14:paraId="7C5B22AD" w14:textId="382C1945" w:rsidR="00402457" w:rsidRPr="006F62C4" w:rsidDel="00685C2E" w:rsidRDefault="00402457" w:rsidP="00402457">
      <w:pPr>
        <w:spacing w:after="0" w:line="240" w:lineRule="auto"/>
        <w:rPr>
          <w:del w:id="1407" w:author="AppPower" w:date="2023-03-31T10:24:00Z"/>
          <w:rFonts w:ascii="Times New Roman" w:hAnsi="Times New Roman" w:cs="Times New Roman"/>
        </w:rPr>
      </w:pPr>
      <w:del w:id="1408" w:author="AppPower" w:date="2023-03-31T10:24:00Z">
        <w:r w:rsidRPr="006F62C4" w:rsidDel="00685C2E">
          <w:rPr>
            <w:rFonts w:ascii="Times New Roman" w:hAnsi="Times New Roman" w:cs="Times New Roman"/>
          </w:rPr>
          <w:delText>Note: Pericardial adipose tissue (cm</w:delText>
        </w:r>
        <w:r w:rsidRPr="006F62C4" w:rsidDel="00685C2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685C2E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685C2E">
          <w:rPr>
            <w:rFonts w:ascii="Times New Roman" w:hAnsi="Times New Roman" w:cs="Times New Roman"/>
          </w:rPr>
          <w:delText xml:space="preserve">BMI, body mass index. </w:delText>
        </w:r>
        <w:r w:rsidRPr="006F62C4" w:rsidDel="00685C2E">
          <w:rPr>
            <w:rFonts w:ascii="Times New Roman" w:hAnsi="Times New Roman" w:cs="Times New Roman"/>
          </w:rPr>
          <w:delText>Bolded values are statistically significant (P &lt; 0.05). Model</w:delText>
        </w:r>
        <w:r w:rsidR="009A010D" w:rsidDel="00685C2E">
          <w:rPr>
            <w:rFonts w:ascii="Times New Roman" w:hAnsi="Times New Roman" w:cs="Times New Roman"/>
          </w:rPr>
          <w:delText>s</w:delText>
        </w:r>
        <w:r w:rsidRPr="006F62C4" w:rsidDel="00685C2E">
          <w:rPr>
            <w:rFonts w:ascii="Times New Roman" w:hAnsi="Times New Roman" w:cs="Times New Roman"/>
          </w:rPr>
          <w:delText xml:space="preserve"> adjust for sex, race, center, age at year 15, education and occupation status at year 30</w:delText>
        </w:r>
        <w:r w:rsidR="009A010D" w:rsidDel="00685C2E">
          <w:rPr>
            <w:rFonts w:ascii="Times New Roman" w:hAnsi="Times New Roman" w:cs="Times New Roman"/>
          </w:rPr>
          <w:delText xml:space="preserve">, </w:delText>
        </w:r>
        <w:r w:rsidRPr="006F62C4" w:rsidDel="00685C2E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R="007B55D2" w:rsidDel="00685C2E">
          <w:rPr>
            <w:rFonts w:ascii="Times New Roman" w:hAnsi="Times New Roman" w:cs="Times New Roman"/>
          </w:rPr>
          <w:delText xml:space="preserve">and </w:delText>
        </w:r>
        <w:r w:rsidRPr="006F62C4" w:rsidDel="00685C2E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4F45E713" w14:textId="32B9D380" w:rsidR="00E878CA" w:rsidDel="00685C2E" w:rsidRDefault="00E878CA">
      <w:pPr>
        <w:rPr>
          <w:del w:id="1409" w:author="AppPower" w:date="2023-03-31T10:24:00Z"/>
          <w:rFonts w:ascii="Times New Roman" w:hAnsi="Times New Roman" w:cs="Times New Roman"/>
        </w:rPr>
      </w:pPr>
      <w:del w:id="1410" w:author="AppPower" w:date="2023-03-31T10:24:00Z">
        <w:r w:rsidDel="00685C2E">
          <w:rPr>
            <w:rFonts w:ascii="Times New Roman" w:hAnsi="Times New Roman" w:cs="Times New Roman"/>
          </w:rPr>
          <w:br w:type="page"/>
        </w:r>
      </w:del>
    </w:p>
    <w:p w14:paraId="5152EA86" w14:textId="7CBD1341" w:rsidR="00E878CA" w:rsidRPr="00A041F4" w:rsidRDefault="00E878CA" w:rsidP="00E878CA">
      <w:pPr>
        <w:spacing w:after="120" w:line="240" w:lineRule="auto"/>
        <w:rPr>
          <w:rFonts w:ascii="Times New Roman" w:hAnsi="Times New Roman" w:cs="Times New Roman"/>
        </w:rPr>
      </w:pPr>
      <w:bookmarkStart w:id="1411" w:name="_GoBack"/>
      <w:bookmarkEnd w:id="1411"/>
      <w:r>
        <w:rPr>
          <w:rFonts w:ascii="Times New Roman" w:hAnsi="Times New Roman" w:cs="Times New Roman"/>
          <w:b/>
          <w:bCs/>
        </w:rPr>
        <w:t>Supplementa</w:t>
      </w:r>
      <w:ins w:id="1412" w:author="KSE" w:date="2023-03-10T16:24:00Z">
        <w:r w:rsidR="00145E4A">
          <w:rPr>
            <w:rFonts w:ascii="Times New Roman" w:hAnsi="Times New Roman" w:cs="Times New Roman"/>
            <w:b/>
            <w:bCs/>
          </w:rPr>
          <w:t xml:space="preserve">ry Material </w:t>
        </w:r>
      </w:ins>
      <w:del w:id="1413" w:author="KSE" w:date="2023-03-10T16:24:00Z">
        <w:r w:rsidDel="00145E4A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145E4A">
          <w:rPr>
            <w:rFonts w:ascii="Times New Roman" w:hAnsi="Times New Roman" w:cs="Times New Roman"/>
            <w:b/>
            <w:bCs/>
          </w:rPr>
          <w:delText xml:space="preserve">Table </w:delText>
        </w:r>
      </w:del>
      <w:r>
        <w:rPr>
          <w:rFonts w:ascii="Times New Roman" w:hAnsi="Times New Roman" w:cs="Times New Roman"/>
          <w:b/>
          <w:bCs/>
        </w:rPr>
        <w:t>1</w:t>
      </w:r>
      <w:ins w:id="1414" w:author="KSE" w:date="2023-03-10T16:24:00Z">
        <w:r w:rsidR="00145E4A">
          <w:rPr>
            <w:rFonts w:ascii="Times New Roman" w:hAnsi="Times New Roman" w:cs="Times New Roman"/>
            <w:b/>
            <w:bCs/>
          </w:rPr>
          <w:t>1</w:t>
        </w:r>
      </w:ins>
      <w:del w:id="1415" w:author="KSE" w:date="2023-03-10T16:24:00Z">
        <w:r w:rsidDel="00145E4A">
          <w:rPr>
            <w:rFonts w:ascii="Times New Roman" w:hAnsi="Times New Roman" w:cs="Times New Roman"/>
            <w:b/>
            <w:bCs/>
          </w:rPr>
          <w:delText>0</w:delText>
        </w:r>
      </w:del>
      <w:r w:rsidRPr="00A041F4">
        <w:rPr>
          <w:rFonts w:ascii="Times New Roman" w:hAnsi="Times New Roman" w:cs="Times New Roman"/>
          <w:b/>
          <w:bCs/>
        </w:rPr>
        <w:t xml:space="preserve">. </w:t>
      </w:r>
      <w:r w:rsidRPr="00A041F4">
        <w:rPr>
          <w:rFonts w:ascii="Times New Roman" w:hAnsi="Times New Roman" w:cs="Times New Roman"/>
        </w:rPr>
        <w:t>Adjusted hazard ratio (95% CI) of incident diabetes/prediabetes 5, 10, and 15 years later by tertile of pericardial adipose tissue at exam year 15,</w:t>
      </w:r>
      <w:r>
        <w:rPr>
          <w:rFonts w:ascii="Times New Roman" w:hAnsi="Times New Roman" w:cs="Times New Roman"/>
        </w:rPr>
        <w:t xml:space="preserve"> stratified by waist circumference classifications at exam year 15,</w:t>
      </w:r>
      <w:r w:rsidRPr="00A041F4">
        <w:rPr>
          <w:rFonts w:ascii="Times New Roman" w:hAnsi="Times New Roman" w:cs="Times New Roman"/>
        </w:rPr>
        <w:t xml:space="preserve"> the CARDIA Study (2000-2016)</w:t>
      </w:r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14:paraId="094CB05B" w14:textId="77777777" w:rsidTr="00271D75">
        <w:trPr>
          <w:trHeight w:val="228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0AEBA96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n</w:t>
            </w:r>
          </w:p>
        </w:tc>
      </w:tr>
      <w:tr w:rsidR="00E878CA" w:rsidRPr="006F62C4" w14:paraId="3E395D55" w14:textId="77777777" w:rsidTr="004B19BB">
        <w:trPr>
          <w:trHeight w:val="228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074E6B8E" w:rsidR="00E878CA" w:rsidRPr="006F62C4" w:rsidRDefault="00E878CA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classification</w:t>
            </w:r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Diabetes 5 - 15 years later</w:t>
            </w:r>
          </w:p>
        </w:tc>
      </w:tr>
      <w:tr w:rsidR="00E878CA" w:rsidRPr="006F62C4" w14:paraId="5A866142" w14:textId="77777777" w:rsidTr="004B19BB">
        <w:trPr>
          <w:trHeight w:val="236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77777777" w:rsidR="00E878CA" w:rsidRPr="006F62C4" w:rsidRDefault="00E878CA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E878CA" w:rsidRPr="008D7E5B" w14:paraId="454C41E2" w14:textId="77777777" w:rsidTr="004B19BB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1033B891" w:rsidR="00E878CA" w:rsidRPr="006F62C4" w:rsidRDefault="00154EA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</w:t>
            </w:r>
            <w:r w:rsidR="00E878CA">
              <w:rPr>
                <w:rFonts w:ascii="Times New Roman" w:eastAsia="Times New Roman" w:hAnsi="Times New Roman" w:cs="Times New Roman"/>
              </w:rPr>
              <w:t xml:space="preserve"> &lt; </w:t>
            </w:r>
            <w:r>
              <w:rPr>
                <w:rFonts w:ascii="Times New Roman" w:eastAsia="Times New Roman" w:hAnsi="Times New Roman" w:cs="Times New Roman"/>
              </w:rPr>
              <w:t>102 cm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3475B08B" w:rsidR="00E878CA" w:rsidRPr="006F62C4" w:rsidRDefault="003B30C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3 (0.47, 2.27)</w:t>
            </w:r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632DF1CD" w:rsidR="00E878CA" w:rsidRPr="003B30C2" w:rsidRDefault="003B30C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B30C2">
              <w:rPr>
                <w:rFonts w:ascii="Times New Roman" w:eastAsia="Times New Roman" w:hAnsi="Times New Roman" w:cs="Times New Roman"/>
              </w:rPr>
              <w:t>1.66 (0.74, 3.69)</w:t>
            </w:r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7C6E819E" w:rsidR="00E878CA" w:rsidRPr="007B55D2" w:rsidRDefault="003B30C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89</w:t>
            </w:r>
          </w:p>
        </w:tc>
      </w:tr>
      <w:tr w:rsidR="00E878CA" w:rsidRPr="008D7E5B" w14:paraId="72ECBCB0" w14:textId="77777777" w:rsidTr="004B19BB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4B0E351B" w:rsidR="00E878CA" w:rsidRPr="006F62C4" w:rsidRDefault="00154EA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2 cm</w:t>
            </w:r>
            <w:r w:rsidR="00E878CA">
              <w:rPr>
                <w:rFonts w:ascii="Times New Roman" w:eastAsia="Times New Roman" w:hAnsi="Times New Roman" w:cs="Times New Roman"/>
              </w:rPr>
              <w:t xml:space="preserve"> ≤ </w:t>
            </w:r>
            <w:r>
              <w:rPr>
                <w:rFonts w:ascii="Times New Roman" w:eastAsia="Times New Roman" w:hAnsi="Times New Roman" w:cs="Times New Roman"/>
              </w:rPr>
              <w:t>WC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2F9C8304" w:rsidR="00E878CA" w:rsidRPr="006F62C4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5 (0.32, 1.58)</w:t>
            </w:r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656CE5AA" w:rsidR="00E878CA" w:rsidRPr="00C63E43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21 (0.59, 2.64)</w:t>
            </w:r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2D2DA235" w:rsidR="00E878CA" w:rsidRPr="00C63E43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33</w:t>
            </w:r>
          </w:p>
        </w:tc>
      </w:tr>
      <w:tr w:rsidR="00E878CA" w:rsidRPr="006F62C4" w14:paraId="09BD0533" w14:textId="77777777" w:rsidTr="008D7E5B">
        <w:trPr>
          <w:trHeight w:val="214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11AC1377" w:rsidR="00E878CA" w:rsidRPr="006F62C4" w:rsidRDefault="00E878CA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classification</w:t>
            </w:r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rediabetes 5 - 15 years later</w:t>
            </w:r>
          </w:p>
        </w:tc>
      </w:tr>
      <w:tr w:rsidR="00E878CA" w:rsidRPr="006F62C4" w14:paraId="6377E05C" w14:textId="77777777" w:rsidTr="00B02367">
        <w:trPr>
          <w:trHeight w:val="220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77777777" w:rsidR="00E878CA" w:rsidRPr="006F62C4" w:rsidRDefault="00E878CA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77777777" w:rsidR="00E878CA" w:rsidRPr="006F62C4" w:rsidRDefault="00E878C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4B19BB" w:rsidRPr="006F62C4" w14:paraId="568BF999" w14:textId="77777777" w:rsidTr="004B19BB">
        <w:trPr>
          <w:trHeight w:val="214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44622115" w:rsidR="00154EAB" w:rsidRPr="006F62C4" w:rsidRDefault="00154EAB" w:rsidP="00154EA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&lt; 102 cm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77777777" w:rsidR="00154EAB" w:rsidRPr="006F62C4" w:rsidRDefault="00154EA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257A5A4F" w:rsidR="00154EAB" w:rsidRPr="00E62ABB" w:rsidRDefault="008D101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6 (0.66, 1.41)</w:t>
            </w:r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44E9B53F" w:rsidR="00154EAB" w:rsidRPr="00E62ABB" w:rsidRDefault="008D101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9 (0.67, 1.47)</w:t>
            </w:r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2AB7DAFC" w:rsidR="00154EAB" w:rsidRPr="006F62C4" w:rsidRDefault="008D101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68</w:t>
            </w:r>
          </w:p>
        </w:tc>
      </w:tr>
      <w:tr w:rsidR="00154EAB" w:rsidRPr="006F62C4" w14:paraId="0A414450" w14:textId="77777777" w:rsidTr="004B19BB">
        <w:trPr>
          <w:trHeight w:val="220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47D373DC" w:rsidR="00154EAB" w:rsidRPr="006F62C4" w:rsidRDefault="00154EAB" w:rsidP="00154EA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2 cm ≤ WC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77777777" w:rsidR="00154EAB" w:rsidRPr="006F62C4" w:rsidRDefault="00154EA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3DB591C0" w:rsidR="00154EAB" w:rsidRPr="006F62C4" w:rsidRDefault="008D101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31 (0.16, 10.66)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1F72D591" w:rsidR="00154EAB" w:rsidRPr="006F62C4" w:rsidRDefault="008D101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56 (0.07, 4.61)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5983AF6E" w:rsidR="00154EAB" w:rsidRPr="006F62C4" w:rsidRDefault="008D101B" w:rsidP="00154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70</w:t>
            </w:r>
          </w:p>
        </w:tc>
      </w:tr>
      <w:tr w:rsidR="004B19BB" w:rsidRPr="006F62C4" w14:paraId="5BE6D3AD" w14:textId="77777777" w:rsidTr="001F2CAC">
        <w:trPr>
          <w:trHeight w:val="220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2479643E" w:rsidR="004B19BB" w:rsidRDefault="004B19BB" w:rsidP="004B19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men</w:t>
            </w:r>
          </w:p>
        </w:tc>
      </w:tr>
      <w:tr w:rsidR="004B19BB" w:rsidRPr="006F62C4" w14:paraId="1C848B1E" w14:textId="77777777" w:rsidTr="004B19BB">
        <w:trPr>
          <w:trHeight w:val="228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77777777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classification</w:t>
            </w:r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Diabetes 5 - 15 years later</w:t>
            </w:r>
          </w:p>
        </w:tc>
      </w:tr>
      <w:tr w:rsidR="004B19BB" w:rsidRPr="006F62C4" w14:paraId="47E07397" w14:textId="77777777" w:rsidTr="008D7E5B">
        <w:trPr>
          <w:trHeight w:val="236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77777777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4B19BB" w:rsidRPr="008D7E5B" w14:paraId="59EEF295" w14:textId="77777777" w:rsidTr="008D7E5B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20B4C619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&lt; 88 cm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4648F8B0" w:rsidR="004B19BB" w:rsidRPr="006F62C4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24 (0.67, 2.30)</w:t>
            </w:r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5227626B" w:rsidR="004B19BB" w:rsidRPr="00341863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41863">
              <w:rPr>
                <w:rFonts w:ascii="Times New Roman" w:eastAsia="Times New Roman" w:hAnsi="Times New Roman" w:cs="Times New Roman"/>
              </w:rPr>
              <w:t>1.96 (0.73, 5.30)</w:t>
            </w:r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63B85DD3" w:rsidR="004B19BB" w:rsidRPr="007B55D2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97</w:t>
            </w:r>
          </w:p>
        </w:tc>
      </w:tr>
      <w:tr w:rsidR="004B19BB" w:rsidRPr="008D7E5B" w14:paraId="759B04AE" w14:textId="77777777" w:rsidTr="008D7E5B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0FC47CE6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8 cm ≤ WC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74BCE695" w:rsidR="004B19BB" w:rsidRPr="006F62C4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6 (0.36, 1.60)</w:t>
            </w:r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46F1826D" w:rsidR="004B19BB" w:rsidRPr="00C63E43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41 (0.70, 2.83)</w:t>
            </w:r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2A0D41CA" w:rsidR="004B19BB" w:rsidRPr="00C63E43" w:rsidRDefault="0034186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34</w:t>
            </w:r>
          </w:p>
        </w:tc>
      </w:tr>
      <w:tr w:rsidR="004B19BB" w:rsidRPr="006F62C4" w14:paraId="7B8C1FFB" w14:textId="77777777" w:rsidTr="008D7E5B">
        <w:trPr>
          <w:trHeight w:val="214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77777777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classification</w:t>
            </w:r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rediabetes 5 - 15 years later</w:t>
            </w:r>
          </w:p>
        </w:tc>
      </w:tr>
      <w:tr w:rsidR="004B19BB" w:rsidRPr="006F62C4" w14:paraId="0C3BC213" w14:textId="77777777" w:rsidTr="008D7E5B">
        <w:trPr>
          <w:trHeight w:val="220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77777777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4B19BB" w:rsidRPr="006F62C4" w14:paraId="761C3549" w14:textId="77777777" w:rsidTr="008D7E5B">
        <w:trPr>
          <w:trHeight w:val="214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70B6BCED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C &lt; 88 cm</w:t>
            </w: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0BC59950" w:rsidR="004B19BB" w:rsidRPr="00E62ABB" w:rsidRDefault="008D101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30 (0.92, 1.82)</w:t>
            </w:r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79FB0F29" w:rsidR="004B19BB" w:rsidRPr="00E62ABB" w:rsidRDefault="008D101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10 (0.60, 2.02)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26F29447" w:rsidR="004B19BB" w:rsidRPr="006F62C4" w:rsidRDefault="008D101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22</w:t>
            </w:r>
          </w:p>
        </w:tc>
      </w:tr>
      <w:tr w:rsidR="004B19BB" w:rsidRPr="006F62C4" w14:paraId="08246E08" w14:textId="77777777" w:rsidTr="008D7E5B">
        <w:trPr>
          <w:trHeight w:val="220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394C6BD3" w:rsidR="004B19BB" w:rsidRPr="006F62C4" w:rsidRDefault="004B19BB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8 cm ≤ WC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77777777" w:rsidR="004B19BB" w:rsidRPr="006F62C4" w:rsidRDefault="004B19B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02BF9C62" w:rsidR="004B19BB" w:rsidRPr="006F62C4" w:rsidRDefault="008D101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8 (0.55, 2.12)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0EFAFA19" w:rsidR="004B19BB" w:rsidRPr="006F62C4" w:rsidRDefault="008D101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34 (0.70, 2.56)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45D7D0B8" w:rsidR="004B19BB" w:rsidRPr="006F62C4" w:rsidRDefault="008D101B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79</w:t>
            </w:r>
          </w:p>
        </w:tc>
      </w:tr>
    </w:tbl>
    <w:p w14:paraId="04E65B67" w14:textId="266752F4" w:rsidR="00E878CA" w:rsidRPr="006F62C4" w:rsidRDefault="00E878CA" w:rsidP="00E878CA">
      <w:pPr>
        <w:spacing w:after="0" w:line="240" w:lineRule="auto"/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</w:rPr>
        <w:t>Note: Pericardial adipose tissue (cm</w:t>
      </w:r>
      <w:r w:rsidRPr="006F62C4">
        <w:rPr>
          <w:rFonts w:ascii="Times New Roman" w:hAnsi="Times New Roman" w:cs="Times New Roman"/>
          <w:vertAlign w:val="superscript"/>
        </w:rPr>
        <w:t>3</w:t>
      </w:r>
      <w:r w:rsidRPr="006F62C4">
        <w:rPr>
          <w:rFonts w:ascii="Times New Roman" w:hAnsi="Times New Roman" w:cs="Times New Roman"/>
        </w:rPr>
        <w:t xml:space="preserve">) tertile, 7.0≤T1≤29.3 (n=856); 29.3&lt;T2≤47.4 (n=857); 47.4&lt;T3 (n=857). </w:t>
      </w:r>
      <w:r w:rsidR="00154EAB">
        <w:rPr>
          <w:rFonts w:ascii="Times New Roman" w:hAnsi="Times New Roman" w:cs="Times New Roman"/>
        </w:rPr>
        <w:t xml:space="preserve">WC, waist circumference. </w:t>
      </w:r>
      <w:r w:rsidRPr="006F62C4">
        <w:rPr>
          <w:rFonts w:ascii="Times New Roman" w:hAnsi="Times New Roman" w:cs="Times New Roman"/>
        </w:rPr>
        <w:t>Bolded values are statistically significant (P &lt; 0.05). Model</w:t>
      </w:r>
      <w:r>
        <w:rPr>
          <w:rFonts w:ascii="Times New Roman" w:hAnsi="Times New Roman" w:cs="Times New Roman"/>
        </w:rPr>
        <w:t>s</w:t>
      </w:r>
      <w:r w:rsidRPr="006F62C4">
        <w:rPr>
          <w:rFonts w:ascii="Times New Roman" w:hAnsi="Times New Roman" w:cs="Times New Roman"/>
        </w:rPr>
        <w:t xml:space="preserve"> adjust for race, center, age at year 15, education and occupation status at year 30</w:t>
      </w:r>
      <w:r>
        <w:rPr>
          <w:rFonts w:ascii="Times New Roman" w:hAnsi="Times New Roman" w:cs="Times New Roman"/>
        </w:rPr>
        <w:t xml:space="preserve">, </w:t>
      </w:r>
      <w:r w:rsidRPr="006F62C4">
        <w:rPr>
          <w:rFonts w:ascii="Times New Roman" w:hAnsi="Times New Roman" w:cs="Times New Roman"/>
        </w:rPr>
        <w: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t>
      </w:r>
      <w:r>
        <w:rPr>
          <w:rFonts w:ascii="Times New Roman" w:hAnsi="Times New Roman" w:cs="Times New Roman"/>
        </w:rPr>
        <w:t xml:space="preserve">and </w:t>
      </w:r>
      <w:r w:rsidRPr="006F62C4">
        <w:rPr>
          <w:rFonts w:ascii="Times New Roman" w:hAnsi="Times New Roman" w:cs="Times New Roman"/>
        </w:rPr>
        <w:t xml:space="preserve">family history of diabetes at year 25. </w:t>
      </w:r>
    </w:p>
    <w:p w14:paraId="3B9115A3" w14:textId="77777777" w:rsidR="00C01DD5" w:rsidRPr="006F62C4" w:rsidRDefault="00C01DD5" w:rsidP="002D48B3">
      <w:pPr>
        <w:spacing w:after="120"/>
        <w:rPr>
          <w:rFonts w:ascii="Times New Roman" w:hAnsi="Times New Roman" w:cs="Times New Roman"/>
        </w:rPr>
      </w:pPr>
    </w:p>
    <w:p w14:paraId="3C41A196" w14:textId="77777777" w:rsidR="00C01DD5" w:rsidRPr="006F62C4" w:rsidRDefault="00C01DD5" w:rsidP="00C01DD5">
      <w:pPr>
        <w:spacing w:line="480" w:lineRule="auto"/>
        <w:rPr>
          <w:rFonts w:ascii="Times New Roman" w:hAnsi="Times New Roman" w:cs="Times New Roman"/>
        </w:rPr>
      </w:pPr>
    </w:p>
    <w:p w14:paraId="3CE0C771" w14:textId="77777777" w:rsidR="00C01DD5" w:rsidRPr="006F62C4" w:rsidRDefault="00C01DD5" w:rsidP="00C01DD5">
      <w:pPr>
        <w:spacing w:line="480" w:lineRule="auto"/>
        <w:rPr>
          <w:rFonts w:ascii="Times New Roman" w:hAnsi="Times New Roman" w:cs="Times New Roman"/>
        </w:rPr>
      </w:pPr>
    </w:p>
    <w:p w14:paraId="3EFB2A90" w14:textId="77777777" w:rsidR="00295934" w:rsidRDefault="00295934"/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E771A8" w14:textId="77777777" w:rsidR="00D31FD1" w:rsidRDefault="00D31FD1" w:rsidP="00685C2E">
      <w:pPr>
        <w:spacing w:after="0" w:line="240" w:lineRule="auto"/>
      </w:pPr>
      <w:r>
        <w:separator/>
      </w:r>
    </w:p>
  </w:endnote>
  <w:endnote w:type="continuationSeparator" w:id="0">
    <w:p w14:paraId="77627181" w14:textId="77777777" w:rsidR="00D31FD1" w:rsidRDefault="00D31FD1" w:rsidP="00685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B968F1" w14:textId="77777777" w:rsidR="00D31FD1" w:rsidRDefault="00D31FD1" w:rsidP="00685C2E">
      <w:pPr>
        <w:spacing w:after="0" w:line="240" w:lineRule="auto"/>
      </w:pPr>
      <w:r>
        <w:separator/>
      </w:r>
    </w:p>
  </w:footnote>
  <w:footnote w:type="continuationSeparator" w:id="0">
    <w:p w14:paraId="08887567" w14:textId="77777777" w:rsidR="00D31FD1" w:rsidRDefault="00D31FD1" w:rsidP="00685C2E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ppPower">
    <w15:presenceInfo w15:providerId="None" w15:userId="AppPower"/>
  </w15:person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B6CB2"/>
    <w:rsid w:val="001203C9"/>
    <w:rsid w:val="00145E4A"/>
    <w:rsid w:val="00154EAB"/>
    <w:rsid w:val="00184C8A"/>
    <w:rsid w:val="001D53B2"/>
    <w:rsid w:val="00295934"/>
    <w:rsid w:val="002965CC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85C2E"/>
    <w:rsid w:val="006C6293"/>
    <w:rsid w:val="00795D42"/>
    <w:rsid w:val="007B55D2"/>
    <w:rsid w:val="0080614D"/>
    <w:rsid w:val="008D101B"/>
    <w:rsid w:val="009535A3"/>
    <w:rsid w:val="00964677"/>
    <w:rsid w:val="009A010D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D31FD1"/>
    <w:rsid w:val="00D6468F"/>
    <w:rsid w:val="00E62ABB"/>
    <w:rsid w:val="00E856A9"/>
    <w:rsid w:val="00E878CA"/>
    <w:rsid w:val="00F04BDD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685C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85C2E"/>
  </w:style>
  <w:style w:type="paragraph" w:styleId="a6">
    <w:name w:val="footer"/>
    <w:basedOn w:val="a"/>
    <w:link w:val="Char0"/>
    <w:uiPriority w:val="99"/>
    <w:unhideWhenUsed/>
    <w:rsid w:val="00685C2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85C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2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24:00Z</dcterms:created>
  <dcterms:modified xsi:type="dcterms:W3CDTF">2023-03-31T01:24:00Z</dcterms:modified>
</cp:coreProperties>
</file>